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8EEEF42" w14:textId="455C5471" w:rsidR="00B60B5B" w:rsidRPr="00B60B5B" w:rsidRDefault="008359DC" w:rsidP="00B60B5B">
      <w:pPr>
        <w:pStyle w:val="Heading1"/>
        <w:jc w:val="center"/>
        <w:rPr>
          <w:lang w:val="bg-BG"/>
        </w:rPr>
      </w:pPr>
      <w:r>
        <w:t>Lab</w:t>
      </w:r>
      <w:r w:rsidR="00B60B5B" w:rsidRPr="00B60B5B">
        <w:t xml:space="preserve">: </w:t>
      </w:r>
      <w:r>
        <w:rPr>
          <w:bCs/>
        </w:rPr>
        <w:t>Web API</w:t>
      </w:r>
    </w:p>
    <w:p w14:paraId="115D96D0" w14:textId="05AAF566" w:rsidR="00B60B5B" w:rsidRDefault="008359DC" w:rsidP="006120DE">
      <w:pPr>
        <w:jc w:val="center"/>
        <w:rPr>
          <w:bCs/>
          <w:lang w:val="bg-BG"/>
        </w:rPr>
      </w:pPr>
      <w:r>
        <w:t>Lab</w:t>
      </w:r>
      <w:r w:rsidR="00741CF9">
        <w:t xml:space="preserve"> for the</w:t>
      </w:r>
      <w:r w:rsidR="00B60B5B" w:rsidRPr="00B60B5B">
        <w:t xml:space="preserve"> </w:t>
      </w:r>
      <w:hyperlink r:id="rId8" w:history="1">
        <w:r w:rsidR="00B60B5B" w:rsidRPr="00E35487">
          <w:rPr>
            <w:rStyle w:val="Hyperlink"/>
          </w:rPr>
          <w:t>"</w:t>
        </w:r>
        <w:r w:rsidR="00741CF9">
          <w:rPr>
            <w:rStyle w:val="Hyperlink"/>
          </w:rPr>
          <w:t xml:space="preserve">ASP.NET </w:t>
        </w:r>
        <w:r w:rsidR="00F06504">
          <w:rPr>
            <w:rStyle w:val="Hyperlink"/>
          </w:rPr>
          <w:t>Advanced</w:t>
        </w:r>
        <w:r w:rsidR="00B60B5B" w:rsidRPr="00E35487">
          <w:rPr>
            <w:rStyle w:val="Hyperlink"/>
          </w:rPr>
          <w:t xml:space="preserve">" course @ </w:t>
        </w:r>
        <w:r w:rsidR="00B60B5B" w:rsidRPr="00E35487">
          <w:rPr>
            <w:rStyle w:val="Hyperlink"/>
            <w:noProof/>
          </w:rPr>
          <w:t>SoftUni</w:t>
        </w:r>
      </w:hyperlink>
      <w:r w:rsidR="00B60B5B" w:rsidRPr="00B60B5B">
        <w:rPr>
          <w:rStyle w:val="Hyperlink"/>
          <w:lang w:val="bg-BG"/>
        </w:rPr>
        <w:br/>
      </w:r>
    </w:p>
    <w:p w14:paraId="7741297E" w14:textId="1031A845" w:rsidR="008E1A92" w:rsidRDefault="008E1A92" w:rsidP="008E1A92">
      <w:r>
        <w:t xml:space="preserve">In this task, we will create a </w:t>
      </w:r>
      <w:r w:rsidRPr="00CE6F2A">
        <w:rPr>
          <w:b/>
          <w:bCs/>
        </w:rPr>
        <w:t>simple REST API</w:t>
      </w:r>
      <w:r>
        <w:t xml:space="preserve"> for </w:t>
      </w:r>
      <w:r w:rsidRPr="00CE6F2A">
        <w:rPr>
          <w:b/>
          <w:bCs/>
        </w:rPr>
        <w:t>displaying</w:t>
      </w:r>
      <w:r>
        <w:t xml:space="preserve">, </w:t>
      </w:r>
      <w:r w:rsidRPr="00CE6F2A">
        <w:rPr>
          <w:b/>
          <w:bCs/>
        </w:rPr>
        <w:t>creating</w:t>
      </w:r>
      <w:r>
        <w:t xml:space="preserve">, </w:t>
      </w:r>
      <w:r w:rsidRPr="00CE6F2A">
        <w:rPr>
          <w:b/>
          <w:bCs/>
        </w:rPr>
        <w:t>editing</w:t>
      </w:r>
      <w:r>
        <w:t xml:space="preserve"> and </w:t>
      </w:r>
      <w:r w:rsidRPr="00CE6F2A">
        <w:rPr>
          <w:b/>
          <w:bCs/>
        </w:rPr>
        <w:t>deleting products</w:t>
      </w:r>
      <w:r>
        <w:t xml:space="preserve">. We will try out the </w:t>
      </w:r>
      <w:r w:rsidRPr="00CE6F2A">
        <w:rPr>
          <w:b/>
          <w:bCs/>
        </w:rPr>
        <w:t>API functionalities</w:t>
      </w:r>
      <w:r>
        <w:t xml:space="preserve"> with the help of the </w:t>
      </w:r>
      <w:r w:rsidRPr="00CE6F2A">
        <w:rPr>
          <w:rStyle w:val="CodeChar"/>
        </w:rPr>
        <w:t>Postman</w:t>
      </w:r>
      <w:r>
        <w:t xml:space="preserve"> </w:t>
      </w:r>
      <w:r w:rsidRPr="00CE6F2A">
        <w:rPr>
          <w:b/>
          <w:bCs/>
        </w:rPr>
        <w:t>tool</w:t>
      </w:r>
      <w:r>
        <w:t xml:space="preserve">. At the end, we will use the </w:t>
      </w:r>
      <w:r w:rsidRPr="00CE6F2A">
        <w:rPr>
          <w:rStyle w:val="CodeChar"/>
        </w:rPr>
        <w:t>Swagger</w:t>
      </w:r>
      <w:r>
        <w:t xml:space="preserve"> </w:t>
      </w:r>
      <w:r w:rsidRPr="00CE6F2A">
        <w:rPr>
          <w:b/>
          <w:bCs/>
        </w:rPr>
        <w:t>tool</w:t>
      </w:r>
      <w:r>
        <w:t xml:space="preserve"> to </w:t>
      </w:r>
      <w:r w:rsidRPr="00CE6F2A">
        <w:rPr>
          <w:b/>
          <w:bCs/>
        </w:rPr>
        <w:t>document</w:t>
      </w:r>
      <w:r>
        <w:t xml:space="preserve"> </w:t>
      </w:r>
      <w:r w:rsidRPr="00CE6F2A">
        <w:rPr>
          <w:b/>
          <w:bCs/>
        </w:rPr>
        <w:t>our API</w:t>
      </w:r>
      <w:r>
        <w:t xml:space="preserve"> and </w:t>
      </w:r>
      <w:r w:rsidRPr="00CE6F2A">
        <w:rPr>
          <w:b/>
          <w:bCs/>
        </w:rPr>
        <w:t>try it out</w:t>
      </w:r>
      <w:r>
        <w:t xml:space="preserve"> directly from the browser.</w:t>
      </w:r>
    </w:p>
    <w:p w14:paraId="16ECE591" w14:textId="77777777" w:rsidR="008E1A92" w:rsidRDefault="008E1A92" w:rsidP="00A85924">
      <w:pPr>
        <w:pStyle w:val="Heading2"/>
        <w:jc w:val="center"/>
        <w:rPr>
          <w:noProof/>
        </w:rPr>
      </w:pPr>
      <w:r w:rsidRPr="00FD3794">
        <w:rPr>
          <w:noProof/>
        </w:rPr>
        <w:t>Web API for Products</w:t>
      </w:r>
    </w:p>
    <w:p w14:paraId="19E1B585" w14:textId="77777777" w:rsidR="008E1A92" w:rsidRDefault="008E1A92" w:rsidP="008E1A92">
      <w:pPr>
        <w:pStyle w:val="Heading3"/>
      </w:pPr>
      <w:r>
        <w:t>Step 1: Create and Clean the Project</w:t>
      </w:r>
    </w:p>
    <w:p w14:paraId="02FD74C7" w14:textId="77777777" w:rsidR="008E1A92" w:rsidRDefault="008E1A92" w:rsidP="008E1A92">
      <w:r>
        <w:t xml:space="preserve">Let's start with </w:t>
      </w:r>
      <w:r w:rsidRPr="00FA34F4">
        <w:rPr>
          <w:b/>
          <w:bCs/>
        </w:rPr>
        <w:t>creating the API</w:t>
      </w:r>
      <w:r>
        <w:t xml:space="preserve">. Open </w:t>
      </w:r>
      <w:r w:rsidRPr="00FA34F4">
        <w:rPr>
          <w:rStyle w:val="CodeChar"/>
        </w:rPr>
        <w:t>Visual</w:t>
      </w:r>
      <w:r>
        <w:t xml:space="preserve"> </w:t>
      </w:r>
      <w:r w:rsidRPr="00FA34F4">
        <w:rPr>
          <w:rStyle w:val="CodeChar"/>
        </w:rPr>
        <w:t>Studio</w:t>
      </w:r>
      <w:r>
        <w:t xml:space="preserve"> and choose the "</w:t>
      </w:r>
      <w:r w:rsidRPr="00FA34F4">
        <w:rPr>
          <w:rStyle w:val="CodeChar"/>
        </w:rPr>
        <w:t>ASP.NET</w:t>
      </w:r>
      <w:r>
        <w:t xml:space="preserve"> </w:t>
      </w:r>
      <w:r w:rsidRPr="00FA34F4">
        <w:rPr>
          <w:rStyle w:val="CodeChar"/>
        </w:rPr>
        <w:t>Core</w:t>
      </w:r>
      <w:r>
        <w:t xml:space="preserve"> </w:t>
      </w:r>
      <w:r w:rsidRPr="00FA34F4">
        <w:rPr>
          <w:rStyle w:val="CodeChar"/>
        </w:rPr>
        <w:t>Web</w:t>
      </w:r>
      <w:r>
        <w:t xml:space="preserve"> </w:t>
      </w:r>
      <w:r w:rsidRPr="00FA34F4">
        <w:rPr>
          <w:rStyle w:val="CodeChar"/>
        </w:rPr>
        <w:t>API</w:t>
      </w:r>
      <w:r>
        <w:t xml:space="preserve">" </w:t>
      </w:r>
      <w:r w:rsidRPr="00FA34F4">
        <w:rPr>
          <w:b/>
          <w:bCs/>
        </w:rPr>
        <w:t>template</w:t>
      </w:r>
      <w:r>
        <w:t>:</w:t>
      </w:r>
    </w:p>
    <w:p w14:paraId="5075B861" w14:textId="77777777" w:rsidR="008E1A92" w:rsidRDefault="008E1A92" w:rsidP="008E1A92">
      <w:r w:rsidRPr="00477E69">
        <w:rPr>
          <w:noProof/>
        </w:rPr>
        <w:drawing>
          <wp:inline distT="0" distB="0" distL="0" distR="0" wp14:anchorId="2ABDFDFC" wp14:editId="70466FC1">
            <wp:extent cx="4613910" cy="977586"/>
            <wp:effectExtent l="19050" t="19050" r="15240" b="1333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672784" cy="99006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F2F4305" w14:textId="77777777" w:rsidR="008E1A92" w:rsidRDefault="008E1A92" w:rsidP="008E1A92">
      <w:r w:rsidRPr="00FA34F4">
        <w:rPr>
          <w:b/>
          <w:bCs/>
        </w:rPr>
        <w:t>Create the API</w:t>
      </w:r>
      <w:r>
        <w:t xml:space="preserve"> with the current </w:t>
      </w:r>
      <w:r w:rsidRPr="00FA34F4">
        <w:rPr>
          <w:rStyle w:val="CodeChar"/>
        </w:rPr>
        <w:t>.N</w:t>
      </w:r>
      <w:r>
        <w:rPr>
          <w:rStyle w:val="CodeChar"/>
        </w:rPr>
        <w:t>ET</w:t>
      </w:r>
      <w:r>
        <w:t xml:space="preserve"> </w:t>
      </w:r>
      <w:r w:rsidRPr="00FA34F4">
        <w:rPr>
          <w:b/>
          <w:bCs/>
        </w:rPr>
        <w:t>version</w:t>
      </w:r>
      <w:r>
        <w:t xml:space="preserve">. It does </w:t>
      </w:r>
      <w:r w:rsidRPr="00FA34F4">
        <w:rPr>
          <w:b/>
          <w:bCs/>
        </w:rPr>
        <w:t>not need authentication</w:t>
      </w:r>
      <w:r>
        <w:t xml:space="preserve">! When created, the </w:t>
      </w:r>
      <w:r w:rsidRPr="00FA34F4">
        <w:rPr>
          <w:b/>
          <w:bCs/>
        </w:rPr>
        <w:t>solution</w:t>
      </w:r>
      <w:r>
        <w:t xml:space="preserve"> should look like this:</w:t>
      </w:r>
    </w:p>
    <w:p w14:paraId="48545E48" w14:textId="77777777" w:rsidR="00371410" w:rsidRDefault="008E1A92" w:rsidP="008E1A92">
      <w:r>
        <w:rPr>
          <w:noProof/>
        </w:rPr>
        <w:drawing>
          <wp:anchor distT="0" distB="0" distL="114300" distR="114300" simplePos="0" relativeHeight="251658240" behindDoc="0" locked="0" layoutInCell="1" allowOverlap="1" wp14:anchorId="13A20E15" wp14:editId="593A25EA">
            <wp:simplePos x="487776" y="4906095"/>
            <wp:positionH relativeFrom="column">
              <wp:align>left</wp:align>
            </wp:positionH>
            <wp:positionV relativeFrom="paragraph">
              <wp:align>top</wp:align>
            </wp:positionV>
            <wp:extent cx="2480310" cy="1918108"/>
            <wp:effectExtent l="19050" t="19050" r="15240" b="25400"/>
            <wp:wrapSquare wrapText="bothSides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80310" cy="191810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anchor>
        </w:drawing>
      </w:r>
    </w:p>
    <w:p w14:paraId="2A966DB3" w14:textId="77777777" w:rsidR="00371410" w:rsidRPr="00371410" w:rsidRDefault="00371410" w:rsidP="00371410"/>
    <w:p w14:paraId="29BD74F9" w14:textId="643D4AC6" w:rsidR="00371410" w:rsidRDefault="00371410" w:rsidP="00371410">
      <w:pPr>
        <w:tabs>
          <w:tab w:val="left" w:pos="3860"/>
        </w:tabs>
      </w:pPr>
      <w:r>
        <w:tab/>
      </w:r>
    </w:p>
    <w:p w14:paraId="632B093B" w14:textId="67FB2B6A" w:rsidR="008E1A92" w:rsidRDefault="00371410" w:rsidP="008E1A92">
      <w:r>
        <w:br w:type="textWrapping" w:clear="all"/>
      </w:r>
    </w:p>
    <w:p w14:paraId="050E044A" w14:textId="77777777" w:rsidR="008E1A92" w:rsidRDefault="008E1A92" w:rsidP="008E1A92">
      <w:r>
        <w:t xml:space="preserve">As you can see, we have an </w:t>
      </w:r>
      <w:r w:rsidRPr="00FA34F4">
        <w:rPr>
          <w:b/>
          <w:bCs/>
        </w:rPr>
        <w:t>API controller</w:t>
      </w:r>
      <w:r>
        <w:t xml:space="preserve"> for </w:t>
      </w:r>
      <w:r w:rsidRPr="00FA34F4">
        <w:rPr>
          <w:b/>
          <w:bCs/>
        </w:rPr>
        <w:t>weather forecast</w:t>
      </w:r>
      <w:r>
        <w:t xml:space="preserve">. We won't need it, so </w:t>
      </w:r>
      <w:r w:rsidRPr="00FA34F4">
        <w:rPr>
          <w:b/>
          <w:bCs/>
        </w:rPr>
        <w:t>delete</w:t>
      </w:r>
      <w:r>
        <w:t xml:space="preserve"> the </w:t>
      </w:r>
      <w:r w:rsidRPr="00FA34F4">
        <w:rPr>
          <w:rStyle w:val="CodeChar"/>
        </w:rPr>
        <w:t>WeatherForecastController</w:t>
      </w:r>
      <w:r>
        <w:t xml:space="preserve"> and </w:t>
      </w:r>
      <w:r w:rsidRPr="00FA34F4">
        <w:rPr>
          <w:rStyle w:val="CodeChar"/>
        </w:rPr>
        <w:t>WeatherForecast</w:t>
      </w:r>
      <w:r>
        <w:t xml:space="preserve"> </w:t>
      </w:r>
      <w:r w:rsidRPr="00FA34F4">
        <w:rPr>
          <w:b/>
          <w:bCs/>
        </w:rPr>
        <w:t>classes</w:t>
      </w:r>
      <w:r>
        <w:t>:</w:t>
      </w:r>
    </w:p>
    <w:p w14:paraId="05C734EC" w14:textId="77777777" w:rsidR="008E1A92" w:rsidRDefault="008E1A92" w:rsidP="008E1A92">
      <w:r w:rsidRPr="00F81146">
        <w:rPr>
          <w:noProof/>
        </w:rPr>
        <w:drawing>
          <wp:inline distT="0" distB="0" distL="0" distR="0" wp14:anchorId="4C47FD36" wp14:editId="26CD63F1">
            <wp:extent cx="2487930" cy="2062575"/>
            <wp:effectExtent l="19050" t="19050" r="26670" b="1397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511293" cy="208194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645F164" w14:textId="77777777" w:rsidR="008E1A92" w:rsidRDefault="008E1A92" w:rsidP="008E1A92">
      <w:r>
        <w:lastRenderedPageBreak/>
        <w:t xml:space="preserve">Now you can </w:t>
      </w:r>
      <w:r w:rsidRPr="00FA34F4">
        <w:rPr>
          <w:b/>
          <w:bCs/>
        </w:rPr>
        <w:t>run the app</w:t>
      </w:r>
      <w:r>
        <w:t xml:space="preserve">. You will see that we have </w:t>
      </w:r>
      <w:r w:rsidRPr="00FA34F4">
        <w:rPr>
          <w:rStyle w:val="CodeChar"/>
        </w:rPr>
        <w:t>Swagger</w:t>
      </w:r>
      <w:r>
        <w:t xml:space="preserve"> as a </w:t>
      </w:r>
      <w:r w:rsidRPr="00FA34F4">
        <w:rPr>
          <w:b/>
          <w:bCs/>
        </w:rPr>
        <w:t>part of our API</w:t>
      </w:r>
      <w:r>
        <w:t xml:space="preserve"> (coming from the </w:t>
      </w:r>
      <w:r w:rsidRPr="00FA34F4">
        <w:rPr>
          <w:b/>
          <w:bCs/>
        </w:rPr>
        <w:t>template</w:t>
      </w:r>
      <w:r>
        <w:t xml:space="preserve">), but it does not show anything, as we </w:t>
      </w:r>
      <w:r w:rsidRPr="00FA34F4">
        <w:rPr>
          <w:b/>
          <w:bCs/>
        </w:rPr>
        <w:t>do not have any controllers</w:t>
      </w:r>
      <w:r>
        <w:t xml:space="preserve"> and actions yet:</w:t>
      </w:r>
    </w:p>
    <w:p w14:paraId="044A50E3" w14:textId="77777777" w:rsidR="008E1A92" w:rsidRDefault="008E1A92" w:rsidP="008E1A92">
      <w:r w:rsidRPr="00A63867">
        <w:rPr>
          <w:noProof/>
        </w:rPr>
        <w:drawing>
          <wp:inline distT="0" distB="0" distL="0" distR="0" wp14:anchorId="5AB4AD57" wp14:editId="307FD78A">
            <wp:extent cx="4316730" cy="2705237"/>
            <wp:effectExtent l="19050" t="19050" r="26670" b="1905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329048" cy="271295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20DD9DA" w14:textId="77777777" w:rsidR="008E1A92" w:rsidRDefault="008E1A92" w:rsidP="008E1A92">
      <w:pPr>
        <w:pStyle w:val="Heading3"/>
      </w:pPr>
      <w:r>
        <w:t>Step 2: Create a Database</w:t>
      </w:r>
    </w:p>
    <w:p w14:paraId="586B3B50" w14:textId="77777777" w:rsidR="008E1A92" w:rsidRDefault="008E1A92" w:rsidP="008E1A92">
      <w:r>
        <w:t xml:space="preserve">We will need to </w:t>
      </w:r>
      <w:r w:rsidRPr="007C0C57">
        <w:rPr>
          <w:b/>
          <w:bCs/>
        </w:rPr>
        <w:t>create a database</w:t>
      </w:r>
      <w:r>
        <w:t xml:space="preserve"> for our </w:t>
      </w:r>
      <w:r w:rsidRPr="007C0C57">
        <w:rPr>
          <w:b/>
          <w:bCs/>
        </w:rPr>
        <w:t>products</w:t>
      </w:r>
      <w:r>
        <w:t xml:space="preserve">. However, you can see that we </w:t>
      </w:r>
      <w:r w:rsidRPr="007C0C57">
        <w:rPr>
          <w:b/>
          <w:bCs/>
        </w:rPr>
        <w:t xml:space="preserve">do not have a </w:t>
      </w:r>
      <w:r w:rsidRPr="007C0C57">
        <w:rPr>
          <w:rStyle w:val="CodeChar"/>
        </w:rPr>
        <w:t>db</w:t>
      </w:r>
      <w:r w:rsidRPr="007C0C57">
        <w:rPr>
          <w:b/>
          <w:bCs/>
        </w:rPr>
        <w:t xml:space="preserve"> </w:t>
      </w:r>
      <w:r w:rsidRPr="007C0C57">
        <w:rPr>
          <w:rStyle w:val="CodeChar"/>
        </w:rPr>
        <w:t>context</w:t>
      </w:r>
      <w:r>
        <w:t xml:space="preserve"> and we should </w:t>
      </w:r>
      <w:r w:rsidRPr="007C0C57">
        <w:rPr>
          <w:b/>
          <w:bCs/>
        </w:rPr>
        <w:t>create it</w:t>
      </w:r>
      <w:r>
        <w:t xml:space="preserve"> from scratch.</w:t>
      </w:r>
    </w:p>
    <w:p w14:paraId="24CF51F8" w14:textId="77777777" w:rsidR="008E1A92" w:rsidRDefault="008E1A92" w:rsidP="008E1A92">
      <w:r>
        <w:t xml:space="preserve">To begin with, </w:t>
      </w:r>
      <w:r w:rsidRPr="007C0C57">
        <w:rPr>
          <w:b/>
          <w:bCs/>
        </w:rPr>
        <w:t>download</w:t>
      </w:r>
      <w:r>
        <w:t xml:space="preserve"> the </w:t>
      </w:r>
      <w:r w:rsidRPr="007C0C57">
        <w:rPr>
          <w:rStyle w:val="CodeChar"/>
        </w:rPr>
        <w:t>Entity</w:t>
      </w:r>
      <w:r>
        <w:t xml:space="preserve"> </w:t>
      </w:r>
      <w:r w:rsidRPr="007C0C57">
        <w:rPr>
          <w:rStyle w:val="CodeChar"/>
        </w:rPr>
        <w:t>Framework</w:t>
      </w:r>
      <w:r>
        <w:t xml:space="preserve"> </w:t>
      </w:r>
      <w:r w:rsidRPr="007C0C57">
        <w:rPr>
          <w:rStyle w:val="CodeChar"/>
        </w:rPr>
        <w:t>Core</w:t>
      </w:r>
      <w:r>
        <w:t xml:space="preserve"> </w:t>
      </w:r>
      <w:r w:rsidRPr="007C0C57">
        <w:rPr>
          <w:rStyle w:val="CodeChar"/>
        </w:rPr>
        <w:t>NuGet</w:t>
      </w:r>
      <w:r>
        <w:t xml:space="preserve"> </w:t>
      </w:r>
      <w:r w:rsidRPr="007C0C57">
        <w:rPr>
          <w:b/>
          <w:bCs/>
        </w:rPr>
        <w:t>packages</w:t>
      </w:r>
      <w:r>
        <w:t xml:space="preserve"> we will need for creating the database:</w:t>
      </w:r>
    </w:p>
    <w:p w14:paraId="40884BC5" w14:textId="77777777" w:rsidR="008E1A92" w:rsidRDefault="008E1A92" w:rsidP="008E1A92">
      <w:r>
        <w:rPr>
          <w:noProof/>
        </w:rPr>
        <w:drawing>
          <wp:inline distT="0" distB="0" distL="0" distR="0" wp14:anchorId="798A2185" wp14:editId="337C8B72">
            <wp:extent cx="5185410" cy="1808310"/>
            <wp:effectExtent l="19050" t="19050" r="15240" b="20955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235459" cy="182576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7CF92A4" w14:textId="77777777" w:rsidR="008E1A92" w:rsidRDefault="008E1A92" w:rsidP="008E1A92">
      <w:r>
        <w:t xml:space="preserve">Then, create a </w:t>
      </w:r>
      <w:r w:rsidRPr="007C0C57">
        <w:rPr>
          <w:b/>
          <w:bCs/>
        </w:rPr>
        <w:t>folder</w:t>
      </w:r>
      <w:r>
        <w:t xml:space="preserve"> "</w:t>
      </w:r>
      <w:r w:rsidRPr="007C0C57">
        <w:rPr>
          <w:rStyle w:val="CodeChar"/>
        </w:rPr>
        <w:t>Data</w:t>
      </w:r>
      <w:r>
        <w:t xml:space="preserve">", which will hold the data-related classes. In it, </w:t>
      </w:r>
      <w:r w:rsidRPr="007C0C57">
        <w:rPr>
          <w:b/>
          <w:bCs/>
        </w:rPr>
        <w:t>create the</w:t>
      </w:r>
      <w:r>
        <w:t xml:space="preserve"> </w:t>
      </w:r>
      <w:r w:rsidRPr="007C0C57">
        <w:rPr>
          <w:rStyle w:val="CodeChar"/>
        </w:rPr>
        <w:t>Product</w:t>
      </w:r>
      <w:r>
        <w:t xml:space="preserve"> </w:t>
      </w:r>
      <w:r w:rsidRPr="007C0C57">
        <w:rPr>
          <w:b/>
          <w:bCs/>
        </w:rPr>
        <w:t>class</w:t>
      </w:r>
      <w:r>
        <w:t xml:space="preserve">, which should have </w:t>
      </w:r>
      <w:r w:rsidRPr="007C0C57">
        <w:rPr>
          <w:b/>
          <w:bCs/>
        </w:rPr>
        <w:t>properties for id</w:t>
      </w:r>
      <w:r>
        <w:t xml:space="preserve">, </w:t>
      </w:r>
      <w:r w:rsidRPr="007C0C57">
        <w:rPr>
          <w:b/>
          <w:bCs/>
        </w:rPr>
        <w:t>name</w:t>
      </w:r>
      <w:r>
        <w:t xml:space="preserve"> and </w:t>
      </w:r>
      <w:r w:rsidRPr="007C0C57">
        <w:rPr>
          <w:b/>
          <w:bCs/>
        </w:rPr>
        <w:t>description</w:t>
      </w:r>
      <w:r>
        <w:t>:</w:t>
      </w:r>
    </w:p>
    <w:p w14:paraId="013981C3" w14:textId="77777777" w:rsidR="008E1A92" w:rsidRDefault="008E1A92" w:rsidP="008E1A92">
      <w:r w:rsidRPr="00DB0590">
        <w:rPr>
          <w:noProof/>
        </w:rPr>
        <w:drawing>
          <wp:inline distT="0" distB="0" distL="0" distR="0" wp14:anchorId="61AC0E82" wp14:editId="4BFE64BD">
            <wp:extent cx="2305050" cy="1483528"/>
            <wp:effectExtent l="19050" t="19050" r="19050" b="2159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314770" cy="148978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sym w:font="Wingdings" w:char="F0E0"/>
      </w:r>
      <w:r>
        <w:t xml:space="preserve"> </w:t>
      </w:r>
      <w:r>
        <w:rPr>
          <w:noProof/>
        </w:rPr>
        <w:drawing>
          <wp:inline distT="0" distB="0" distL="0" distR="0" wp14:anchorId="6D43410A" wp14:editId="2A8F92CC">
            <wp:extent cx="3581400" cy="1639515"/>
            <wp:effectExtent l="19050" t="19050" r="19050" b="18415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625847" cy="165986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633C3B3" w14:textId="77777777" w:rsidR="008E1A92" w:rsidRDefault="008E1A92" w:rsidP="008E1A92">
      <w:r>
        <w:t xml:space="preserve">Then, create the </w:t>
      </w:r>
      <w:r w:rsidRPr="00F4477F">
        <w:rPr>
          <w:rStyle w:val="CodeChar"/>
        </w:rPr>
        <w:t>ProductDbContext</w:t>
      </w:r>
      <w:r>
        <w:t xml:space="preserve"> </w:t>
      </w:r>
      <w:r w:rsidRPr="00F4477F">
        <w:rPr>
          <w:b/>
          <w:bCs/>
        </w:rPr>
        <w:t>class</w:t>
      </w:r>
      <w:r>
        <w:t xml:space="preserve"> in the "</w:t>
      </w:r>
      <w:r w:rsidRPr="00F4477F">
        <w:rPr>
          <w:rStyle w:val="CodeChar"/>
        </w:rPr>
        <w:t>Data</w:t>
      </w:r>
      <w:r>
        <w:t xml:space="preserve">" </w:t>
      </w:r>
      <w:r w:rsidRPr="00F4477F">
        <w:rPr>
          <w:b/>
          <w:bCs/>
        </w:rPr>
        <w:t>folder</w:t>
      </w:r>
      <w:r>
        <w:t xml:space="preserve">. It should have a </w:t>
      </w:r>
      <w:r w:rsidRPr="00F4477F">
        <w:rPr>
          <w:rStyle w:val="CodeChar"/>
        </w:rPr>
        <w:t>DbSet</w:t>
      </w:r>
      <w:r>
        <w:t xml:space="preserve"> for </w:t>
      </w:r>
      <w:r w:rsidRPr="00F4477F">
        <w:rPr>
          <w:b/>
          <w:bCs/>
        </w:rPr>
        <w:t>products</w:t>
      </w:r>
      <w:r>
        <w:t xml:space="preserve"> and should </w:t>
      </w:r>
      <w:r w:rsidRPr="00F4477F">
        <w:rPr>
          <w:b/>
          <w:bCs/>
        </w:rPr>
        <w:t>invoke the</w:t>
      </w:r>
      <w:r>
        <w:t xml:space="preserve"> </w:t>
      </w:r>
      <w:r w:rsidRPr="00F4477F">
        <w:rPr>
          <w:rStyle w:val="CodeChar"/>
        </w:rPr>
        <w:t>EnsureCreated()</w:t>
      </w:r>
      <w:r>
        <w:t xml:space="preserve"> </w:t>
      </w:r>
      <w:r w:rsidRPr="00F4477F">
        <w:rPr>
          <w:b/>
          <w:bCs/>
        </w:rPr>
        <w:t>method in the constructor</w:t>
      </w:r>
      <w:r>
        <w:t xml:space="preserve">. In this way, we will </w:t>
      </w:r>
      <w:r w:rsidRPr="00F4477F">
        <w:rPr>
          <w:b/>
          <w:bCs/>
        </w:rPr>
        <w:t>create the database</w:t>
      </w:r>
      <w:r>
        <w:t xml:space="preserve"> but we won't be able to change it, unless we </w:t>
      </w:r>
      <w:r w:rsidRPr="00F4477F">
        <w:rPr>
          <w:b/>
          <w:bCs/>
        </w:rPr>
        <w:t>apply new migrations</w:t>
      </w:r>
      <w:r>
        <w:t xml:space="preserve"> to the database </w:t>
      </w:r>
      <w:r w:rsidRPr="00F4477F">
        <w:rPr>
          <w:b/>
          <w:bCs/>
        </w:rPr>
        <w:t>manually</w:t>
      </w:r>
      <w:r>
        <w:t>:</w:t>
      </w:r>
    </w:p>
    <w:p w14:paraId="5AE763CC" w14:textId="77777777" w:rsidR="008E1A92" w:rsidRDefault="008E1A92" w:rsidP="008E1A92">
      <w:r w:rsidRPr="00990E82">
        <w:rPr>
          <w:noProof/>
        </w:rPr>
        <w:lastRenderedPageBreak/>
        <w:drawing>
          <wp:inline distT="0" distB="0" distL="0" distR="0" wp14:anchorId="0577F688" wp14:editId="60FF6144">
            <wp:extent cx="2390058" cy="1697990"/>
            <wp:effectExtent l="19050" t="19050" r="10795" b="1651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403962" cy="170786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sym w:font="Wingdings" w:char="F0E0"/>
      </w:r>
      <w:r>
        <w:t xml:space="preserve"> </w:t>
      </w:r>
      <w:r>
        <w:rPr>
          <w:noProof/>
        </w:rPr>
        <w:drawing>
          <wp:inline distT="0" distB="0" distL="0" distR="0" wp14:anchorId="4460C0A1" wp14:editId="4950D3E2">
            <wp:extent cx="3707130" cy="2157091"/>
            <wp:effectExtent l="19050" t="19050" r="26670" b="1524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743923" cy="21785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9EC702C" w14:textId="77777777" w:rsidR="008E1A92" w:rsidRDefault="008E1A92" w:rsidP="008E1A92">
      <w:r>
        <w:t xml:space="preserve">Next, we should </w:t>
      </w:r>
      <w:r w:rsidRPr="00F4477F">
        <w:rPr>
          <w:b/>
          <w:bCs/>
        </w:rPr>
        <w:t xml:space="preserve">add </w:t>
      </w:r>
      <w:r>
        <w:rPr>
          <w:b/>
          <w:bCs/>
        </w:rPr>
        <w:t>a</w:t>
      </w:r>
      <w:r w:rsidRPr="00F4477F">
        <w:rPr>
          <w:b/>
          <w:bCs/>
        </w:rPr>
        <w:t xml:space="preserve"> connection string</w:t>
      </w:r>
      <w:r>
        <w:t xml:space="preserve"> to the </w:t>
      </w:r>
      <w:r w:rsidRPr="00F4477F">
        <w:rPr>
          <w:rStyle w:val="CodeChar"/>
        </w:rPr>
        <w:t>appsettings.json</w:t>
      </w:r>
      <w:r>
        <w:t xml:space="preserve"> </w:t>
      </w:r>
      <w:r w:rsidRPr="00F4477F">
        <w:rPr>
          <w:b/>
          <w:bCs/>
        </w:rPr>
        <w:t>file</w:t>
      </w:r>
      <w:r>
        <w:t xml:space="preserve">, so that we can </w:t>
      </w:r>
      <w:r w:rsidRPr="00F4477F">
        <w:rPr>
          <w:b/>
          <w:bCs/>
        </w:rPr>
        <w:t xml:space="preserve">connect to </w:t>
      </w:r>
      <w:r w:rsidRPr="00F4477F">
        <w:rPr>
          <w:rStyle w:val="CodeChar"/>
        </w:rPr>
        <w:t>SQL</w:t>
      </w:r>
      <w:r w:rsidRPr="00F4477F">
        <w:rPr>
          <w:b/>
          <w:bCs/>
        </w:rPr>
        <w:t xml:space="preserve"> </w:t>
      </w:r>
      <w:r w:rsidRPr="00F4477F">
        <w:rPr>
          <w:rStyle w:val="CodeChar"/>
        </w:rPr>
        <w:t>Server</w:t>
      </w:r>
      <w:r>
        <w:t>. Add the following lines like this:</w:t>
      </w:r>
    </w:p>
    <w:p w14:paraId="7E982F15" w14:textId="77777777" w:rsidR="008E1A92" w:rsidRDefault="008E1A92" w:rsidP="008E1A92">
      <w:r w:rsidRPr="00D15854">
        <w:rPr>
          <w:noProof/>
        </w:rPr>
        <w:drawing>
          <wp:inline distT="0" distB="0" distL="0" distR="0" wp14:anchorId="50866F44" wp14:editId="127661E6">
            <wp:extent cx="6507480" cy="1224167"/>
            <wp:effectExtent l="19050" t="19050" r="7620" b="14605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512623" cy="122513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F53366F" w14:textId="77777777" w:rsidR="008E1A92" w:rsidRDefault="008E1A92" w:rsidP="008E1A92">
      <w:r>
        <w:t xml:space="preserve">You can </w:t>
      </w:r>
      <w:r w:rsidRPr="00F4477F">
        <w:rPr>
          <w:b/>
          <w:bCs/>
        </w:rPr>
        <w:t>copy the connection string</w:t>
      </w:r>
      <w:r>
        <w:t xml:space="preserve"> from here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25"/>
      </w:tblGrid>
      <w:tr w:rsidR="008E1A92" w14:paraId="3642107C" w14:textId="77777777" w:rsidTr="004571E0">
        <w:tc>
          <w:tcPr>
            <w:tcW w:w="10425" w:type="dxa"/>
          </w:tcPr>
          <w:p w14:paraId="265C1944" w14:textId="77777777" w:rsidR="008E1A92" w:rsidRDefault="008E1A92" w:rsidP="004571E0">
            <w:pPr>
              <w:rPr>
                <w:noProof/>
              </w:rPr>
            </w:pPr>
            <w:r w:rsidRPr="00D15854">
              <w:rPr>
                <w:noProof/>
              </w:rPr>
              <w:t>Server=(localdb)\\mssqllocaldb;Database=ProductsDb;Trusted_Connection=True;MultipleActiveResultSets=true</w:t>
            </w:r>
          </w:p>
        </w:tc>
      </w:tr>
    </w:tbl>
    <w:p w14:paraId="6B74CBFC" w14:textId="7F50743F" w:rsidR="008E1A92" w:rsidRDefault="008E1A92" w:rsidP="008E1A92">
      <w:r>
        <w:t xml:space="preserve">Next, we should </w:t>
      </w:r>
      <w:r w:rsidRPr="00E44ACC">
        <w:rPr>
          <w:b/>
          <w:bCs/>
        </w:rPr>
        <w:t xml:space="preserve">register the </w:t>
      </w:r>
      <w:r w:rsidRPr="00E44ACC">
        <w:rPr>
          <w:rStyle w:val="CodeChar"/>
        </w:rPr>
        <w:t>db</w:t>
      </w:r>
      <w:r w:rsidRPr="00E44ACC">
        <w:rPr>
          <w:b/>
          <w:bCs/>
        </w:rPr>
        <w:t xml:space="preserve"> </w:t>
      </w:r>
      <w:r w:rsidRPr="00E44ACC">
        <w:rPr>
          <w:rStyle w:val="CodeChar"/>
        </w:rPr>
        <w:t>context</w:t>
      </w:r>
      <w:r w:rsidRPr="00E44ACC">
        <w:rPr>
          <w:b/>
          <w:bCs/>
        </w:rPr>
        <w:t xml:space="preserve"> class</w:t>
      </w:r>
      <w:r>
        <w:t xml:space="preserve"> as a </w:t>
      </w:r>
      <w:r w:rsidRPr="00E44ACC">
        <w:rPr>
          <w:b/>
          <w:bCs/>
        </w:rPr>
        <w:t>service</w:t>
      </w:r>
      <w:r>
        <w:t xml:space="preserve">. </w:t>
      </w:r>
      <w:r w:rsidR="004B6078">
        <w:t>Do this in</w:t>
      </w:r>
      <w:r>
        <w:t xml:space="preserve"> the </w:t>
      </w:r>
      <w:r w:rsidR="004B6078">
        <w:rPr>
          <w:rStyle w:val="CodeChar"/>
        </w:rPr>
        <w:t>Program</w:t>
      </w:r>
      <w:r>
        <w:t xml:space="preserve"> </w:t>
      </w:r>
      <w:r w:rsidRPr="00E44ACC">
        <w:rPr>
          <w:b/>
          <w:bCs/>
        </w:rPr>
        <w:t>class</w:t>
      </w:r>
      <w:r w:rsidR="004B6078">
        <w:t>, you should already know how to do that.</w:t>
      </w:r>
    </w:p>
    <w:p w14:paraId="7AC2788E" w14:textId="77777777" w:rsidR="008E1A92" w:rsidRDefault="008E1A92" w:rsidP="008E1A92">
      <w:r>
        <w:t xml:space="preserve">At the end, we should just </w:t>
      </w:r>
      <w:r w:rsidRPr="00E44ACC">
        <w:rPr>
          <w:b/>
          <w:bCs/>
        </w:rPr>
        <w:t>add a migration</w:t>
      </w:r>
      <w:r>
        <w:t xml:space="preserve">, which will be applied, so that our </w:t>
      </w:r>
      <w:r w:rsidRPr="00E44ACC">
        <w:rPr>
          <w:b/>
          <w:bCs/>
        </w:rPr>
        <w:t>database is created</w:t>
      </w:r>
      <w:r>
        <w:t xml:space="preserve">. To do this, </w:t>
      </w:r>
      <w:r w:rsidRPr="00E44ACC">
        <w:rPr>
          <w:b/>
          <w:bCs/>
        </w:rPr>
        <w:t>open</w:t>
      </w:r>
      <w:r>
        <w:t xml:space="preserve"> the </w:t>
      </w:r>
      <w:r w:rsidRPr="00E44ACC">
        <w:rPr>
          <w:rStyle w:val="CodeChar"/>
        </w:rPr>
        <w:t>Package</w:t>
      </w:r>
      <w:r>
        <w:t xml:space="preserve"> </w:t>
      </w:r>
      <w:r w:rsidRPr="00E44ACC">
        <w:rPr>
          <w:rStyle w:val="CodeChar"/>
        </w:rPr>
        <w:t>Manager</w:t>
      </w:r>
      <w:r>
        <w:t xml:space="preserve"> </w:t>
      </w:r>
      <w:r w:rsidRPr="00E44ACC">
        <w:rPr>
          <w:rStyle w:val="CodeChar"/>
        </w:rPr>
        <w:t>Console</w:t>
      </w:r>
      <w:r>
        <w:t xml:space="preserve"> from </w:t>
      </w:r>
      <w:r w:rsidRPr="00E44ACC">
        <w:rPr>
          <w:rStyle w:val="CodeChar"/>
        </w:rPr>
        <w:t>[Tools]</w:t>
      </w:r>
      <w:r>
        <w:t xml:space="preserve"> </w:t>
      </w:r>
      <w:r>
        <w:sym w:font="Wingdings" w:char="F0E0"/>
      </w:r>
      <w:r>
        <w:t xml:space="preserve"> </w:t>
      </w:r>
      <w:r w:rsidRPr="00E44ACC">
        <w:rPr>
          <w:rStyle w:val="CodeChar"/>
        </w:rPr>
        <w:t>[NuGet</w:t>
      </w:r>
      <w:r>
        <w:t xml:space="preserve"> </w:t>
      </w:r>
      <w:r w:rsidRPr="00E44ACC">
        <w:rPr>
          <w:rStyle w:val="CodeChar"/>
        </w:rPr>
        <w:t>Package</w:t>
      </w:r>
      <w:r>
        <w:t xml:space="preserve"> </w:t>
      </w:r>
      <w:r w:rsidRPr="00E44ACC">
        <w:rPr>
          <w:rStyle w:val="CodeChar"/>
        </w:rPr>
        <w:t>Manager]</w:t>
      </w:r>
      <w:r>
        <w:t xml:space="preserve"> and </w:t>
      </w:r>
      <w:r w:rsidRPr="00E44ACC">
        <w:rPr>
          <w:b/>
          <w:bCs/>
        </w:rPr>
        <w:t>add the migration</w:t>
      </w:r>
      <w:r>
        <w:t xml:space="preserve"> like this:</w:t>
      </w:r>
    </w:p>
    <w:p w14:paraId="1197E317" w14:textId="77777777" w:rsidR="008E1A92" w:rsidRDefault="008E1A92" w:rsidP="008E1A92">
      <w:r w:rsidRPr="008B1266">
        <w:rPr>
          <w:noProof/>
        </w:rPr>
        <w:drawing>
          <wp:inline distT="0" distB="0" distL="0" distR="0" wp14:anchorId="331647D5" wp14:editId="62967BCF">
            <wp:extent cx="4103370" cy="1300077"/>
            <wp:effectExtent l="19050" t="19050" r="11430" b="14605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4144686" cy="131316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AEF9471" w14:textId="77777777" w:rsidR="008E1A92" w:rsidRDefault="008E1A92" w:rsidP="008E1A92">
      <w:r>
        <w:t xml:space="preserve">The </w:t>
      </w:r>
      <w:r w:rsidRPr="00E44ACC">
        <w:rPr>
          <w:b/>
          <w:bCs/>
        </w:rPr>
        <w:t>migration</w:t>
      </w:r>
      <w:r>
        <w:t xml:space="preserve"> should appear in the "</w:t>
      </w:r>
      <w:r w:rsidRPr="00E44ACC">
        <w:rPr>
          <w:rStyle w:val="CodeChar"/>
        </w:rPr>
        <w:t>/Data/Migrations</w:t>
      </w:r>
      <w:r>
        <w:t xml:space="preserve">" </w:t>
      </w:r>
      <w:r w:rsidRPr="00E44ACC">
        <w:rPr>
          <w:b/>
          <w:bCs/>
        </w:rPr>
        <w:t>folder</w:t>
      </w:r>
      <w:r>
        <w:t>:</w:t>
      </w:r>
    </w:p>
    <w:p w14:paraId="241E778A" w14:textId="77777777" w:rsidR="008E1A92" w:rsidRDefault="008E1A92" w:rsidP="008E1A92">
      <w:r>
        <w:rPr>
          <w:noProof/>
        </w:rPr>
        <w:drawing>
          <wp:inline distT="0" distB="0" distL="0" distR="0" wp14:anchorId="2568DE12" wp14:editId="4218AA70">
            <wp:extent cx="3509010" cy="965183"/>
            <wp:effectExtent l="19050" t="19050" r="15240" b="26035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540129" cy="97374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FDC9D5C" w14:textId="77777777" w:rsidR="008E1A92" w:rsidRDefault="008E1A92" w:rsidP="008E1A92">
      <w:r w:rsidRPr="00E44ACC">
        <w:rPr>
          <w:b/>
          <w:bCs/>
        </w:rPr>
        <w:t>Run your app</w:t>
      </w:r>
      <w:r>
        <w:t xml:space="preserve"> again. Open </w:t>
      </w:r>
      <w:r w:rsidRPr="00E44ACC">
        <w:rPr>
          <w:rStyle w:val="CodeChar"/>
        </w:rPr>
        <w:t>SQL</w:t>
      </w:r>
      <w:r>
        <w:t xml:space="preserve"> </w:t>
      </w:r>
      <w:r w:rsidRPr="00E44ACC">
        <w:rPr>
          <w:rStyle w:val="CodeChar"/>
        </w:rPr>
        <w:t>Server</w:t>
      </w:r>
      <w:r>
        <w:t xml:space="preserve"> </w:t>
      </w:r>
      <w:r w:rsidRPr="00E44ACC">
        <w:rPr>
          <w:rStyle w:val="CodeChar"/>
        </w:rPr>
        <w:t>Management</w:t>
      </w:r>
      <w:r>
        <w:t xml:space="preserve"> </w:t>
      </w:r>
      <w:r w:rsidRPr="00E44ACC">
        <w:rPr>
          <w:rStyle w:val="CodeChar"/>
        </w:rPr>
        <w:t>Studio</w:t>
      </w:r>
      <w:r>
        <w:t xml:space="preserve"> and you should see the </w:t>
      </w:r>
      <w:r w:rsidRPr="00E44ACC">
        <w:rPr>
          <w:b/>
          <w:bCs/>
        </w:rPr>
        <w:t>newly-created database</w:t>
      </w:r>
      <w:r>
        <w:t xml:space="preserve">. It has a </w:t>
      </w:r>
      <w:r w:rsidRPr="00E44ACC">
        <w:t>single</w:t>
      </w:r>
      <w:r w:rsidRPr="00E44ACC">
        <w:rPr>
          <w:b/>
          <w:bCs/>
        </w:rPr>
        <w:t xml:space="preserve"> table</w:t>
      </w:r>
      <w:r>
        <w:t xml:space="preserve"> "</w:t>
      </w:r>
      <w:r w:rsidRPr="00E44ACC">
        <w:rPr>
          <w:rStyle w:val="CodeChar"/>
        </w:rPr>
        <w:t>Products</w:t>
      </w:r>
      <w:r>
        <w:t>":</w:t>
      </w:r>
    </w:p>
    <w:p w14:paraId="0D8D9D0E" w14:textId="77777777" w:rsidR="008E1A92" w:rsidRDefault="008E1A92" w:rsidP="008E1A92">
      <w:r w:rsidRPr="00AF60E8">
        <w:rPr>
          <w:noProof/>
        </w:rPr>
        <w:lastRenderedPageBreak/>
        <w:drawing>
          <wp:inline distT="0" distB="0" distL="0" distR="0" wp14:anchorId="2B9786FB" wp14:editId="1FFA8ABA">
            <wp:extent cx="2537071" cy="2188845"/>
            <wp:effectExtent l="19050" t="19050" r="15875" b="20955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2543955" cy="219478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sym w:font="Wingdings" w:char="F0E0"/>
      </w:r>
      <w:r>
        <w:t xml:space="preserve"> </w:t>
      </w:r>
      <w:r>
        <w:rPr>
          <w:noProof/>
        </w:rPr>
        <w:drawing>
          <wp:inline distT="0" distB="0" distL="0" distR="0" wp14:anchorId="0A43FC41" wp14:editId="69A8D6D6">
            <wp:extent cx="1994535" cy="636389"/>
            <wp:effectExtent l="19050" t="19050" r="24765" b="1143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2013384" cy="64240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CCED245" w14:textId="77777777" w:rsidR="008E1A92" w:rsidRDefault="008E1A92" w:rsidP="008E1A92">
      <w:r>
        <w:t xml:space="preserve">Now you can start building your </w:t>
      </w:r>
      <w:r w:rsidRPr="0001563B">
        <w:rPr>
          <w:b/>
          <w:bCs/>
        </w:rPr>
        <w:t>API controller</w:t>
      </w:r>
      <w:r>
        <w:t>.</w:t>
      </w:r>
    </w:p>
    <w:p w14:paraId="75654CAC" w14:textId="77777777" w:rsidR="008E1A92" w:rsidRDefault="008E1A92" w:rsidP="008E1A92">
      <w:pPr>
        <w:pStyle w:val="Heading3"/>
      </w:pPr>
      <w:r>
        <w:t>Step 3: Create the API Controller Class</w:t>
      </w:r>
    </w:p>
    <w:p w14:paraId="4A3B57BF" w14:textId="77777777" w:rsidR="008E1A92" w:rsidRDefault="008E1A92" w:rsidP="008E1A92">
      <w:r>
        <w:t xml:space="preserve">To </w:t>
      </w:r>
      <w:r w:rsidRPr="00121E9B">
        <w:rPr>
          <w:b/>
          <w:bCs/>
        </w:rPr>
        <w:t>create an API controller</w:t>
      </w:r>
      <w:r>
        <w:t xml:space="preserve">, you should first </w:t>
      </w:r>
      <w:r w:rsidRPr="00121E9B">
        <w:rPr>
          <w:b/>
          <w:bCs/>
        </w:rPr>
        <w:t>create a standard controller class</w:t>
      </w:r>
      <w:r>
        <w:t xml:space="preserve"> and </w:t>
      </w:r>
      <w:r w:rsidRPr="00121E9B">
        <w:rPr>
          <w:b/>
          <w:bCs/>
        </w:rPr>
        <w:t>add the needed attributes</w:t>
      </w:r>
      <w:r>
        <w:t xml:space="preserve">. Create the </w:t>
      </w:r>
      <w:r w:rsidRPr="00121E9B">
        <w:rPr>
          <w:rStyle w:val="CodeChar"/>
        </w:rPr>
        <w:t>ProductsController</w:t>
      </w:r>
      <w:r>
        <w:t xml:space="preserve"> </w:t>
      </w:r>
      <w:r w:rsidRPr="00121E9B">
        <w:rPr>
          <w:b/>
          <w:bCs/>
        </w:rPr>
        <w:t>class</w:t>
      </w:r>
      <w:r>
        <w:t xml:space="preserve"> in the "</w:t>
      </w:r>
      <w:r w:rsidRPr="00121E9B">
        <w:rPr>
          <w:rStyle w:val="CodeChar"/>
        </w:rPr>
        <w:t>Controllers</w:t>
      </w:r>
      <w:r>
        <w:t xml:space="preserve">" </w:t>
      </w:r>
      <w:r w:rsidRPr="00121E9B">
        <w:rPr>
          <w:b/>
          <w:bCs/>
        </w:rPr>
        <w:t>folder</w:t>
      </w:r>
      <w:r>
        <w:t>:</w:t>
      </w:r>
    </w:p>
    <w:p w14:paraId="61A21E90" w14:textId="77777777" w:rsidR="008E1A92" w:rsidRDefault="008E1A92" w:rsidP="008E1A92">
      <w:r w:rsidRPr="005D14E0">
        <w:rPr>
          <w:noProof/>
        </w:rPr>
        <w:drawing>
          <wp:inline distT="0" distB="0" distL="0" distR="0" wp14:anchorId="0BFFA64E" wp14:editId="0D46C4B5">
            <wp:extent cx="2503170" cy="1391593"/>
            <wp:effectExtent l="19050" t="19050" r="11430" b="1841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2509032" cy="139485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sym w:font="Wingdings" w:char="F0E0"/>
      </w:r>
      <w:r>
        <w:t xml:space="preserve"> </w:t>
      </w:r>
      <w:r>
        <w:rPr>
          <w:noProof/>
        </w:rPr>
        <w:drawing>
          <wp:inline distT="0" distB="0" distL="0" distR="0" wp14:anchorId="17572F56" wp14:editId="1FDE3C1B">
            <wp:extent cx="3318566" cy="1411629"/>
            <wp:effectExtent l="19050" t="19050" r="15240" b="17145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3365980" cy="143179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37B74E6" w14:textId="77777777" w:rsidR="008E1A92" w:rsidRDefault="008E1A92" w:rsidP="008E1A92">
      <w:r w:rsidRPr="00121E9B">
        <w:rPr>
          <w:b/>
          <w:bCs/>
        </w:rPr>
        <w:t>Remove</w:t>
      </w:r>
      <w:r>
        <w:t xml:space="preserve"> </w:t>
      </w:r>
      <w:r w:rsidRPr="00121E9B">
        <w:rPr>
          <w:b/>
          <w:bCs/>
        </w:rPr>
        <w:t xml:space="preserve">the </w:t>
      </w:r>
      <w:r w:rsidRPr="00121E9B">
        <w:rPr>
          <w:rStyle w:val="CodeChar"/>
        </w:rPr>
        <w:t>Index()</w:t>
      </w:r>
      <w:r>
        <w:t xml:space="preserve"> </w:t>
      </w:r>
      <w:r w:rsidRPr="00121E9B">
        <w:rPr>
          <w:b/>
          <w:bCs/>
        </w:rPr>
        <w:t>method</w:t>
      </w:r>
      <w:r>
        <w:t xml:space="preserve">, as we won't need it. Then, add the </w:t>
      </w:r>
      <w:r w:rsidRPr="00121E9B">
        <w:rPr>
          <w:rStyle w:val="CodeChar"/>
        </w:rPr>
        <w:t>[ApiController]</w:t>
      </w:r>
      <w:r>
        <w:t xml:space="preserve"> and </w:t>
      </w:r>
      <w:r w:rsidRPr="00121E9B">
        <w:rPr>
          <w:rStyle w:val="CodeChar"/>
        </w:rPr>
        <w:t>[Route]</w:t>
      </w:r>
      <w:r>
        <w:t xml:space="preserve"> </w:t>
      </w:r>
      <w:r w:rsidRPr="00121E9B">
        <w:rPr>
          <w:b/>
          <w:bCs/>
        </w:rPr>
        <w:t>attributes</w:t>
      </w:r>
      <w:r>
        <w:t xml:space="preserve"> to make the controller and </w:t>
      </w:r>
      <w:r w:rsidRPr="00121E9B">
        <w:rPr>
          <w:b/>
          <w:bCs/>
        </w:rPr>
        <w:t>API controller</w:t>
      </w:r>
      <w:r>
        <w:t>:</w:t>
      </w:r>
    </w:p>
    <w:p w14:paraId="52405553" w14:textId="77777777" w:rsidR="008E1A92" w:rsidRDefault="008E1A92" w:rsidP="008E1A92">
      <w:r>
        <w:rPr>
          <w:noProof/>
        </w:rPr>
        <w:drawing>
          <wp:inline distT="0" distB="0" distL="0" distR="0" wp14:anchorId="05935ED8" wp14:editId="4B723D1C">
            <wp:extent cx="3747830" cy="1414145"/>
            <wp:effectExtent l="19050" t="19050" r="24130" b="14605"/>
            <wp:docPr id="122" name="Picture 1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3792895" cy="143114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9162CB8" w14:textId="77777777" w:rsidR="008E1A92" w:rsidRDefault="008E1A92" w:rsidP="008E1A92">
      <w:r>
        <w:t xml:space="preserve">Note that our controller methods will be </w:t>
      </w:r>
      <w:r w:rsidRPr="005B304F">
        <w:rPr>
          <w:b/>
          <w:bCs/>
        </w:rPr>
        <w:t>accessed</w:t>
      </w:r>
      <w:r>
        <w:t xml:space="preserve"> on </w:t>
      </w:r>
      <w:r>
        <w:rPr>
          <w:noProof/>
        </w:rPr>
        <w:t>"</w:t>
      </w:r>
      <w:r w:rsidRPr="005B304F">
        <w:rPr>
          <w:rStyle w:val="CodeChar"/>
        </w:rPr>
        <w:t>/api/products</w:t>
      </w:r>
      <w:r>
        <w:rPr>
          <w:noProof/>
        </w:rPr>
        <w:t>"</w:t>
      </w:r>
      <w:r>
        <w:t xml:space="preserve"> because this is how we set it in the </w:t>
      </w:r>
      <w:r w:rsidRPr="005B304F">
        <w:rPr>
          <w:rStyle w:val="CodeChar"/>
        </w:rPr>
        <w:t>[Route]</w:t>
      </w:r>
      <w:r>
        <w:t xml:space="preserve"> </w:t>
      </w:r>
      <w:r w:rsidRPr="005B304F">
        <w:rPr>
          <w:b/>
          <w:bCs/>
        </w:rPr>
        <w:t>attribute</w:t>
      </w:r>
      <w:r>
        <w:t>.</w:t>
      </w:r>
    </w:p>
    <w:p w14:paraId="32BE40F9" w14:textId="77777777" w:rsidR="008E1A92" w:rsidRDefault="008E1A92" w:rsidP="008E1A92">
      <w:r>
        <w:t xml:space="preserve">We want our </w:t>
      </w:r>
      <w:r w:rsidRPr="005B304F">
        <w:rPr>
          <w:b/>
          <w:bCs/>
        </w:rPr>
        <w:t>business logic</w:t>
      </w:r>
      <w:r>
        <w:t xml:space="preserve"> to be implemented in </w:t>
      </w:r>
      <w:r w:rsidRPr="005B304F">
        <w:rPr>
          <w:b/>
          <w:bCs/>
        </w:rPr>
        <w:t>service methods</w:t>
      </w:r>
      <w:r>
        <w:t xml:space="preserve"> and the </w:t>
      </w:r>
      <w:r w:rsidRPr="005B304F">
        <w:rPr>
          <w:b/>
          <w:bCs/>
        </w:rPr>
        <w:t>controller to use them directly</w:t>
      </w:r>
      <w:r>
        <w:t xml:space="preserve">. For this reason, we should create a new </w:t>
      </w:r>
      <w:r w:rsidRPr="005B304F">
        <w:rPr>
          <w:b/>
          <w:bCs/>
        </w:rPr>
        <w:t>folder</w:t>
      </w:r>
      <w:r>
        <w:t xml:space="preserve"> "</w:t>
      </w:r>
      <w:r w:rsidRPr="005B304F">
        <w:rPr>
          <w:rStyle w:val="CodeChar"/>
        </w:rPr>
        <w:t>Services</w:t>
      </w:r>
      <w:r>
        <w:t xml:space="preserve">" with an </w:t>
      </w:r>
      <w:r w:rsidRPr="005B304F">
        <w:rPr>
          <w:rStyle w:val="CodeChar"/>
        </w:rPr>
        <w:t>IProductService</w:t>
      </w:r>
      <w:r>
        <w:t xml:space="preserve"> </w:t>
      </w:r>
      <w:r w:rsidRPr="005B304F">
        <w:rPr>
          <w:b/>
          <w:bCs/>
        </w:rPr>
        <w:t>interface</w:t>
      </w:r>
      <w:r>
        <w:t xml:space="preserve"> and an </w:t>
      </w:r>
      <w:r w:rsidRPr="005B304F">
        <w:rPr>
          <w:rStyle w:val="CodeChar"/>
        </w:rPr>
        <w:t>ProductService</w:t>
      </w:r>
      <w:r>
        <w:t xml:space="preserve"> </w:t>
      </w:r>
      <w:r w:rsidRPr="005B304F">
        <w:rPr>
          <w:b/>
          <w:bCs/>
        </w:rPr>
        <w:t>class</w:t>
      </w:r>
      <w:r>
        <w:t xml:space="preserve">. The class should accept the </w:t>
      </w:r>
      <w:r w:rsidRPr="005B304F">
        <w:rPr>
          <w:rStyle w:val="CodeChar"/>
        </w:rPr>
        <w:t>db</w:t>
      </w:r>
      <w:r>
        <w:t xml:space="preserve"> </w:t>
      </w:r>
      <w:r w:rsidRPr="005B304F">
        <w:rPr>
          <w:rStyle w:val="CodeChar"/>
        </w:rPr>
        <w:t>context</w:t>
      </w:r>
      <w:r>
        <w:t xml:space="preserve"> from the </w:t>
      </w:r>
      <w:r w:rsidRPr="005B304F">
        <w:rPr>
          <w:b/>
          <w:bCs/>
        </w:rPr>
        <w:t>constructor</w:t>
      </w:r>
      <w:r>
        <w:t>:</w:t>
      </w:r>
    </w:p>
    <w:p w14:paraId="47CF57CA" w14:textId="77777777" w:rsidR="008E1A92" w:rsidRDefault="008E1A92" w:rsidP="008E1A92">
      <w:r>
        <w:rPr>
          <w:noProof/>
        </w:rPr>
        <w:lastRenderedPageBreak/>
        <w:drawing>
          <wp:inline distT="0" distB="0" distL="0" distR="0" wp14:anchorId="778AAF1B" wp14:editId="789F35AF">
            <wp:extent cx="2259330" cy="1821783"/>
            <wp:effectExtent l="19050" t="19050" r="26670" b="2667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2265096" cy="182643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sym w:font="Wingdings" w:char="F0E0"/>
      </w:r>
      <w:r>
        <w:t xml:space="preserve"> </w:t>
      </w:r>
      <w:r>
        <w:rPr>
          <w:noProof/>
        </w:rPr>
        <w:drawing>
          <wp:inline distT="0" distB="0" distL="0" distR="0" wp14:anchorId="44517F16" wp14:editId="11AF1C53">
            <wp:extent cx="2734362" cy="669640"/>
            <wp:effectExtent l="19050" t="19050" r="8890" b="1651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2770943" cy="67859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Pr="005A457D">
        <w:rPr>
          <w:noProof/>
        </w:rPr>
        <w:t xml:space="preserve"> </w:t>
      </w:r>
      <w:r>
        <w:rPr>
          <w:noProof/>
        </w:rPr>
        <w:drawing>
          <wp:inline distT="0" distB="0" distL="0" distR="0" wp14:anchorId="67DFE72D" wp14:editId="3C70C75C">
            <wp:extent cx="4038600" cy="1622285"/>
            <wp:effectExtent l="19050" t="19050" r="19050" b="1651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4087102" cy="164176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867B739" w14:textId="334316CC" w:rsidR="008E1A92" w:rsidRDefault="008E1A92" w:rsidP="008E1A92">
      <w:r>
        <w:t xml:space="preserve">Don't forget to </w:t>
      </w:r>
      <w:r w:rsidRPr="005B304F">
        <w:rPr>
          <w:b/>
          <w:bCs/>
        </w:rPr>
        <w:t>register the service</w:t>
      </w:r>
      <w:r>
        <w:t xml:space="preserve"> in the </w:t>
      </w:r>
      <w:r w:rsidR="004B6078">
        <w:rPr>
          <w:rStyle w:val="CodeChar"/>
        </w:rPr>
        <w:t xml:space="preserve">Program </w:t>
      </w:r>
      <w:r w:rsidRPr="005B304F">
        <w:rPr>
          <w:b/>
          <w:bCs/>
        </w:rPr>
        <w:t>class</w:t>
      </w:r>
      <w:r w:rsidR="004B6078">
        <w:t>.</w:t>
      </w:r>
    </w:p>
    <w:p w14:paraId="46484D27" w14:textId="77777777" w:rsidR="008E1A92" w:rsidRDefault="008E1A92" w:rsidP="008E1A92">
      <w:r>
        <w:t xml:space="preserve">Now go back to the </w:t>
      </w:r>
      <w:r w:rsidRPr="00CC59A3">
        <w:rPr>
          <w:rStyle w:val="CodeChar"/>
        </w:rPr>
        <w:t>ProductsController</w:t>
      </w:r>
      <w:r>
        <w:t xml:space="preserve"> </w:t>
      </w:r>
      <w:r w:rsidRPr="00CC59A3">
        <w:rPr>
          <w:b/>
          <w:bCs/>
        </w:rPr>
        <w:t>class</w:t>
      </w:r>
      <w:r>
        <w:t xml:space="preserve"> and </w:t>
      </w:r>
      <w:r w:rsidRPr="00CC59A3">
        <w:rPr>
          <w:b/>
          <w:bCs/>
        </w:rPr>
        <w:t>inject the created service</w:t>
      </w:r>
      <w:r>
        <w:t>:</w:t>
      </w:r>
    </w:p>
    <w:p w14:paraId="5EC49E58" w14:textId="77777777" w:rsidR="008E1A92" w:rsidRDefault="008E1A92" w:rsidP="008E1A92">
      <w:r>
        <w:rPr>
          <w:noProof/>
        </w:rPr>
        <w:drawing>
          <wp:inline distT="0" distB="0" distL="0" distR="0" wp14:anchorId="31FDEB1E" wp14:editId="6D193066">
            <wp:extent cx="4773930" cy="1976824"/>
            <wp:effectExtent l="19050" t="19050" r="26670" b="23495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4828510" cy="199942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7FB7341" w14:textId="77777777" w:rsidR="008E1A92" w:rsidRDefault="008E1A92" w:rsidP="008E1A92">
      <w:pPr>
        <w:pStyle w:val="Heading3"/>
      </w:pPr>
      <w:r>
        <w:t>Step 4: Write the API Controller Methods</w:t>
      </w:r>
    </w:p>
    <w:p w14:paraId="448163EC" w14:textId="77777777" w:rsidR="008E1A92" w:rsidRDefault="008E1A92" w:rsidP="008E1A92">
      <w:pPr>
        <w:pStyle w:val="Heading4"/>
        <w:rPr>
          <w:noProof/>
        </w:rPr>
      </w:pPr>
      <w:r>
        <w:rPr>
          <w:noProof/>
        </w:rPr>
        <w:t>GetProducts() Method</w:t>
      </w:r>
    </w:p>
    <w:p w14:paraId="32E3305F" w14:textId="77777777" w:rsidR="008E1A92" w:rsidRDefault="008E1A92" w:rsidP="008E1A92">
      <w:r>
        <w:t xml:space="preserve">The first method should </w:t>
      </w:r>
      <w:r w:rsidRPr="00CC59A3">
        <w:rPr>
          <w:b/>
          <w:bCs/>
        </w:rPr>
        <w:t>return all products</w:t>
      </w:r>
      <w:r>
        <w:t xml:space="preserve"> as an </w:t>
      </w:r>
      <w:r w:rsidRPr="00CC59A3">
        <w:rPr>
          <w:rStyle w:val="CodeChar"/>
        </w:rPr>
        <w:t>ActionResult</w:t>
      </w:r>
      <w:r>
        <w:t xml:space="preserve"> with a </w:t>
      </w:r>
      <w:r w:rsidRPr="00CC59A3">
        <w:rPr>
          <w:b/>
          <w:bCs/>
        </w:rPr>
        <w:t xml:space="preserve">collection of type </w:t>
      </w:r>
      <w:r w:rsidRPr="00CC59A3">
        <w:rPr>
          <w:rStyle w:val="CodeChar"/>
        </w:rPr>
        <w:t>Product</w:t>
      </w:r>
      <w:r>
        <w:t xml:space="preserve"> (we won't create and return a model, as we have a pretty basic class for the product). The </w:t>
      </w:r>
      <w:r w:rsidRPr="00CC59A3">
        <w:rPr>
          <w:b/>
          <w:bCs/>
        </w:rPr>
        <w:t>controller method</w:t>
      </w:r>
      <w:r>
        <w:t xml:space="preserve"> should use a </w:t>
      </w:r>
      <w:r w:rsidRPr="00CC59A3">
        <w:rPr>
          <w:b/>
          <w:bCs/>
        </w:rPr>
        <w:t>service method</w:t>
      </w:r>
      <w:r>
        <w:t xml:space="preserve"> and should be i</w:t>
      </w:r>
      <w:r w:rsidRPr="00CC59A3">
        <w:rPr>
          <w:b/>
          <w:bCs/>
        </w:rPr>
        <w:t>nvoked on a "</w:t>
      </w:r>
      <w:r w:rsidRPr="00CC59A3">
        <w:rPr>
          <w:rStyle w:val="CodeChar"/>
        </w:rPr>
        <w:t>GET</w:t>
      </w:r>
      <w:r w:rsidRPr="00CC59A3">
        <w:rPr>
          <w:b/>
          <w:bCs/>
        </w:rPr>
        <w:t xml:space="preserve">" request to </w:t>
      </w:r>
      <w:r w:rsidRPr="00CC59A3">
        <w:rPr>
          <w:b/>
          <w:bCs/>
          <w:noProof/>
        </w:rPr>
        <w:t>"</w:t>
      </w:r>
      <w:r w:rsidRPr="00CC59A3">
        <w:rPr>
          <w:rStyle w:val="CodeChar"/>
        </w:rPr>
        <w:t>/api/products</w:t>
      </w:r>
      <w:r w:rsidRPr="00CC59A3">
        <w:rPr>
          <w:b/>
          <w:bCs/>
          <w:noProof/>
        </w:rPr>
        <w:t>"</w:t>
      </w:r>
      <w:r>
        <w:t>. Do it like this:</w:t>
      </w:r>
    </w:p>
    <w:p w14:paraId="50C38BF8" w14:textId="77777777" w:rsidR="008E1A92" w:rsidRDefault="008E1A92" w:rsidP="008E1A92">
      <w:pPr>
        <w:rPr>
          <w:noProof/>
        </w:rPr>
      </w:pPr>
      <w:r w:rsidRPr="001E449B">
        <w:rPr>
          <w:noProof/>
        </w:rPr>
        <w:lastRenderedPageBreak/>
        <w:drawing>
          <wp:inline distT="0" distB="0" distL="0" distR="0" wp14:anchorId="0CADDE81" wp14:editId="312F996E">
            <wp:extent cx="3634740" cy="1193496"/>
            <wp:effectExtent l="19050" t="19050" r="22860" b="26035"/>
            <wp:docPr id="48" name="Pictur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3672264" cy="120581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Pr="001E449B">
        <w:rPr>
          <w:noProof/>
        </w:rPr>
        <w:t xml:space="preserve"> </w:t>
      </w:r>
      <w:r>
        <w:rPr>
          <w:noProof/>
        </w:rPr>
        <w:drawing>
          <wp:inline distT="0" distB="0" distL="0" distR="0" wp14:anchorId="29A3D94C" wp14:editId="35872C09">
            <wp:extent cx="4991100" cy="1195760"/>
            <wp:effectExtent l="19050" t="19050" r="19050" b="23495"/>
            <wp:docPr id="50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055737" cy="121124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8DD92AA" w14:textId="77777777" w:rsidR="008E1A92" w:rsidRDefault="008E1A92" w:rsidP="008E1A92">
      <w:pPr>
        <w:rPr>
          <w:noProof/>
        </w:rPr>
      </w:pPr>
      <w:r>
        <w:rPr>
          <w:noProof/>
        </w:rPr>
        <w:t xml:space="preserve">The </w:t>
      </w:r>
      <w:r w:rsidRPr="00CC59A3">
        <w:rPr>
          <w:rStyle w:val="CodeChar"/>
        </w:rPr>
        <w:t>IProductService</w:t>
      </w:r>
      <w:r>
        <w:rPr>
          <w:noProof/>
        </w:rPr>
        <w:t xml:space="preserve"> and </w:t>
      </w:r>
      <w:r w:rsidRPr="00CC59A3">
        <w:rPr>
          <w:rStyle w:val="CodeChar"/>
        </w:rPr>
        <w:t>ProductService</w:t>
      </w:r>
      <w:r>
        <w:rPr>
          <w:noProof/>
        </w:rPr>
        <w:t xml:space="preserve"> </w:t>
      </w:r>
      <w:r w:rsidRPr="00CC59A3">
        <w:rPr>
          <w:b/>
          <w:bCs/>
          <w:noProof/>
        </w:rPr>
        <w:t>classes</w:t>
      </w:r>
      <w:r>
        <w:rPr>
          <w:noProof/>
        </w:rPr>
        <w:t xml:space="preserve"> define and implement the </w:t>
      </w:r>
      <w:r w:rsidRPr="00CC59A3">
        <w:rPr>
          <w:rStyle w:val="CodeChar"/>
        </w:rPr>
        <w:t>GetAllProducts()</w:t>
      </w:r>
      <w:r>
        <w:rPr>
          <w:noProof/>
        </w:rPr>
        <w:t xml:space="preserve"> </w:t>
      </w:r>
      <w:r w:rsidRPr="00CC59A3">
        <w:rPr>
          <w:b/>
          <w:bCs/>
          <w:noProof/>
        </w:rPr>
        <w:t>method</w:t>
      </w:r>
      <w:r>
        <w:rPr>
          <w:noProof/>
        </w:rPr>
        <w:t>:</w:t>
      </w:r>
    </w:p>
    <w:p w14:paraId="167EAA91" w14:textId="77B5F0F2" w:rsidR="008E1A92" w:rsidRDefault="008E1A92" w:rsidP="008E1A92">
      <w:pPr>
        <w:rPr>
          <w:noProof/>
        </w:rPr>
      </w:pPr>
      <w:r w:rsidRPr="00DC5533">
        <w:rPr>
          <w:noProof/>
        </w:rPr>
        <w:drawing>
          <wp:inline distT="0" distB="0" distL="0" distR="0" wp14:anchorId="19CF2EBB" wp14:editId="23C92C51">
            <wp:extent cx="2987040" cy="717442"/>
            <wp:effectExtent l="19050" t="19050" r="22860" b="26035"/>
            <wp:docPr id="62" name="Picture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3036797" cy="72939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Pr="002D5FD2">
        <w:rPr>
          <w:noProof/>
        </w:rPr>
        <w:t xml:space="preserve"> </w:t>
      </w:r>
    </w:p>
    <w:p w14:paraId="14624CDA" w14:textId="77777777" w:rsidR="008E1A92" w:rsidRDefault="008E1A92" w:rsidP="008E1A92">
      <w:pPr>
        <w:rPr>
          <w:noProof/>
        </w:rPr>
      </w:pPr>
      <w:r>
        <w:rPr>
          <w:noProof/>
        </w:rPr>
        <w:drawing>
          <wp:inline distT="0" distB="0" distL="0" distR="0" wp14:anchorId="10DC0B5A" wp14:editId="7207E7CC">
            <wp:extent cx="3967919" cy="434340"/>
            <wp:effectExtent l="19050" t="19050" r="13970" b="22860"/>
            <wp:docPr id="4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3"/>
                    <a:srcRect b="33721"/>
                    <a:stretch/>
                  </pic:blipFill>
                  <pic:spPr bwMode="auto">
                    <a:xfrm>
                      <a:off x="0" y="0"/>
                      <a:ext cx="4056792" cy="44406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E37F65">
        <w:rPr>
          <w:noProof/>
        </w:rPr>
        <w:t xml:space="preserve"> </w:t>
      </w:r>
      <w:r>
        <w:rPr>
          <w:noProof/>
        </w:rPr>
        <w:drawing>
          <wp:inline distT="0" distB="0" distL="0" distR="0" wp14:anchorId="3D807250" wp14:editId="398EC318">
            <wp:extent cx="3425142" cy="409575"/>
            <wp:effectExtent l="19050" t="19050" r="23495" b="9525"/>
            <wp:docPr id="60" name="Picture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4"/>
                    <a:srcRect l="195" r="-1" b="9406"/>
                    <a:stretch/>
                  </pic:blipFill>
                  <pic:spPr bwMode="auto">
                    <a:xfrm>
                      <a:off x="0" y="0"/>
                      <a:ext cx="3562063" cy="42594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A2B0850" w14:textId="77777777" w:rsidR="008E1A92" w:rsidRDefault="008E1A92" w:rsidP="008E1A92">
      <w:r w:rsidRPr="00CC59A3">
        <w:rPr>
          <w:b/>
          <w:bCs/>
        </w:rPr>
        <w:t>Run</w:t>
      </w:r>
      <w:r>
        <w:t xml:space="preserve"> the app. Then, open </w:t>
      </w:r>
      <w:r w:rsidRPr="00CC59A3">
        <w:rPr>
          <w:rStyle w:val="CodeChar"/>
        </w:rPr>
        <w:t>Postman</w:t>
      </w:r>
      <w:r>
        <w:t xml:space="preserve"> and </w:t>
      </w:r>
      <w:r w:rsidRPr="00CC59A3">
        <w:rPr>
          <w:b/>
          <w:bCs/>
        </w:rPr>
        <w:t>create a "</w:t>
      </w:r>
      <w:r w:rsidRPr="00CC59A3">
        <w:rPr>
          <w:rStyle w:val="CodeChar"/>
        </w:rPr>
        <w:t>GET</w:t>
      </w:r>
      <w:r w:rsidRPr="00CC59A3">
        <w:rPr>
          <w:b/>
          <w:bCs/>
        </w:rPr>
        <w:t xml:space="preserve">" request to </w:t>
      </w:r>
      <w:r w:rsidRPr="00CC59A3">
        <w:rPr>
          <w:b/>
          <w:bCs/>
          <w:noProof/>
        </w:rPr>
        <w:t>"</w:t>
      </w:r>
      <w:r w:rsidRPr="00CC59A3">
        <w:rPr>
          <w:rStyle w:val="CodeChar"/>
        </w:rPr>
        <w:t>/api/products</w:t>
      </w:r>
      <w:r w:rsidRPr="00CC59A3">
        <w:rPr>
          <w:b/>
          <w:bCs/>
          <w:noProof/>
        </w:rPr>
        <w:t>"</w:t>
      </w:r>
      <w:r>
        <w:t xml:space="preserve"> (use the </w:t>
      </w:r>
      <w:r w:rsidRPr="00CC59A3">
        <w:rPr>
          <w:b/>
          <w:bCs/>
        </w:rPr>
        <w:t>whole URL</w:t>
      </w:r>
      <w:r>
        <w:t>):</w:t>
      </w:r>
    </w:p>
    <w:p w14:paraId="7FEA929E" w14:textId="77777777" w:rsidR="008E1A92" w:rsidRDefault="008E1A92" w:rsidP="008E1A92">
      <w:r w:rsidRPr="004927FC">
        <w:rPr>
          <w:noProof/>
        </w:rPr>
        <w:drawing>
          <wp:inline distT="0" distB="0" distL="0" distR="0" wp14:anchorId="4B8197AE" wp14:editId="19E965BC">
            <wp:extent cx="5292090" cy="1314021"/>
            <wp:effectExtent l="19050" t="19050" r="22860" b="19685"/>
            <wp:docPr id="65" name="Picture 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348289" cy="132797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507A205" w14:textId="77777777" w:rsidR="008E1A92" w:rsidRDefault="008E1A92" w:rsidP="008E1A92">
      <w:r>
        <w:t xml:space="preserve">The </w:t>
      </w:r>
      <w:r w:rsidRPr="00B20A07">
        <w:rPr>
          <w:b/>
          <w:bCs/>
        </w:rPr>
        <w:t>returned response</w:t>
      </w:r>
      <w:r>
        <w:t xml:space="preserve"> should be with </w:t>
      </w:r>
      <w:r w:rsidRPr="00B20A07">
        <w:rPr>
          <w:b/>
          <w:bCs/>
        </w:rPr>
        <w:t>status code</w:t>
      </w:r>
      <w:r>
        <w:t xml:space="preserve"> "</w:t>
      </w:r>
      <w:r w:rsidRPr="00B20A07">
        <w:rPr>
          <w:rStyle w:val="CodeChar"/>
        </w:rPr>
        <w:t>200</w:t>
      </w:r>
      <w:r>
        <w:t xml:space="preserve"> </w:t>
      </w:r>
      <w:r w:rsidRPr="00B20A07">
        <w:rPr>
          <w:rStyle w:val="CodeChar"/>
        </w:rPr>
        <w:t>OK</w:t>
      </w:r>
      <w:r>
        <w:t xml:space="preserve">" but will return an </w:t>
      </w:r>
      <w:r w:rsidRPr="00B20A07">
        <w:rPr>
          <w:b/>
          <w:bCs/>
        </w:rPr>
        <w:t>empty JSON object</w:t>
      </w:r>
      <w:r>
        <w:t xml:space="preserve">, as we don't have </w:t>
      </w:r>
      <w:r w:rsidRPr="00B20A07">
        <w:rPr>
          <w:b/>
          <w:bCs/>
        </w:rPr>
        <w:t>any products in our database</w:t>
      </w:r>
      <w:r>
        <w:t xml:space="preserve"> yet:</w:t>
      </w:r>
    </w:p>
    <w:p w14:paraId="70DF85EF" w14:textId="77777777" w:rsidR="008E1A92" w:rsidRDefault="008E1A92" w:rsidP="008E1A92">
      <w:r w:rsidRPr="00FF0BD9">
        <w:rPr>
          <w:noProof/>
        </w:rPr>
        <w:drawing>
          <wp:inline distT="0" distB="0" distL="0" distR="0" wp14:anchorId="5F44D941" wp14:editId="29F08D7A">
            <wp:extent cx="6465570" cy="1060143"/>
            <wp:effectExtent l="19050" t="19050" r="11430" b="26035"/>
            <wp:docPr id="67" name="Picture 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6480138" cy="106253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A222626" w14:textId="77777777" w:rsidR="008E1A92" w:rsidRDefault="008E1A92" w:rsidP="008E1A92">
      <w:r>
        <w:t xml:space="preserve">You can </w:t>
      </w:r>
      <w:r w:rsidRPr="002327B9">
        <w:rPr>
          <w:b/>
          <w:bCs/>
        </w:rPr>
        <w:t>open</w:t>
      </w:r>
      <w:r>
        <w:t xml:space="preserve"> </w:t>
      </w:r>
      <w:r w:rsidRPr="002327B9">
        <w:rPr>
          <w:rStyle w:val="CodeChar"/>
        </w:rPr>
        <w:t>SQL</w:t>
      </w:r>
      <w:r>
        <w:t xml:space="preserve"> </w:t>
      </w:r>
      <w:r w:rsidRPr="002327B9">
        <w:rPr>
          <w:rStyle w:val="CodeChar"/>
        </w:rPr>
        <w:t>Server</w:t>
      </w:r>
      <w:r>
        <w:t xml:space="preserve"> </w:t>
      </w:r>
      <w:r w:rsidRPr="002327B9">
        <w:rPr>
          <w:rStyle w:val="CodeChar"/>
        </w:rPr>
        <w:t>Management</w:t>
      </w:r>
      <w:r>
        <w:t xml:space="preserve"> </w:t>
      </w:r>
      <w:r w:rsidRPr="002327B9">
        <w:rPr>
          <w:rStyle w:val="CodeChar"/>
        </w:rPr>
        <w:t>Studio</w:t>
      </w:r>
      <w:r>
        <w:t xml:space="preserve"> and </w:t>
      </w:r>
      <w:r w:rsidRPr="002327B9">
        <w:rPr>
          <w:b/>
          <w:bCs/>
        </w:rPr>
        <w:t>add some products</w:t>
      </w:r>
      <w:r>
        <w:t xml:space="preserve"> to display:</w:t>
      </w:r>
    </w:p>
    <w:p w14:paraId="1B1E5141" w14:textId="77777777" w:rsidR="008E1A92" w:rsidRDefault="008E1A92" w:rsidP="008E1A92">
      <w:r>
        <w:rPr>
          <w:noProof/>
        </w:rPr>
        <w:lastRenderedPageBreak/>
        <w:drawing>
          <wp:inline distT="0" distB="0" distL="0" distR="0" wp14:anchorId="5584A9DD" wp14:editId="0C70534C">
            <wp:extent cx="3150870" cy="1020066"/>
            <wp:effectExtent l="19050" t="19050" r="11430" b="27940"/>
            <wp:docPr id="68" name="Picture 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3179403" cy="102930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51FEF18" w14:textId="77777777" w:rsidR="008E1A92" w:rsidRDefault="008E1A92" w:rsidP="008E1A92">
      <w:r>
        <w:t xml:space="preserve">Then, if you </w:t>
      </w:r>
      <w:r w:rsidRPr="002327B9">
        <w:rPr>
          <w:b/>
          <w:bCs/>
        </w:rPr>
        <w:t>send the request</w:t>
      </w:r>
      <w:r>
        <w:t xml:space="preserve"> in </w:t>
      </w:r>
      <w:r w:rsidRPr="002327B9">
        <w:rPr>
          <w:rStyle w:val="CodeChar"/>
        </w:rPr>
        <w:t>Postman</w:t>
      </w:r>
      <w:r>
        <w:t xml:space="preserve"> again, you should see the above </w:t>
      </w:r>
      <w:r w:rsidRPr="002327B9">
        <w:rPr>
          <w:b/>
          <w:bCs/>
        </w:rPr>
        <w:t>products returned as JSON</w:t>
      </w:r>
      <w:r>
        <w:t>:</w:t>
      </w:r>
    </w:p>
    <w:p w14:paraId="65246CAB" w14:textId="77777777" w:rsidR="008E1A92" w:rsidRDefault="008E1A92" w:rsidP="008E1A92">
      <w:r w:rsidRPr="004107CB">
        <w:rPr>
          <w:noProof/>
        </w:rPr>
        <w:drawing>
          <wp:inline distT="0" distB="0" distL="0" distR="0" wp14:anchorId="7AC76331" wp14:editId="4C383325">
            <wp:extent cx="6450330" cy="3673010"/>
            <wp:effectExtent l="19050" t="19050" r="26670" b="22860"/>
            <wp:docPr id="71" name="Picture 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6463661" cy="368060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169CD30" w14:textId="77777777" w:rsidR="008E1A92" w:rsidRDefault="008E1A92" w:rsidP="008E1A92">
      <w:pPr>
        <w:pStyle w:val="Heading4"/>
        <w:rPr>
          <w:noProof/>
        </w:rPr>
      </w:pPr>
      <w:r>
        <w:rPr>
          <w:noProof/>
        </w:rPr>
        <w:t>GetProduct() Method</w:t>
      </w:r>
    </w:p>
    <w:p w14:paraId="12F187F3" w14:textId="77777777" w:rsidR="008E1A92" w:rsidRDefault="008E1A92" w:rsidP="008E1A92">
      <w:r>
        <w:t xml:space="preserve">The </w:t>
      </w:r>
      <w:r w:rsidRPr="002327B9">
        <w:rPr>
          <w:rStyle w:val="CodeChar"/>
        </w:rPr>
        <w:t>GetProduct(int</w:t>
      </w:r>
      <w:r>
        <w:t xml:space="preserve"> </w:t>
      </w:r>
      <w:r w:rsidRPr="002327B9">
        <w:rPr>
          <w:rStyle w:val="CodeChar"/>
        </w:rPr>
        <w:t>id)</w:t>
      </w:r>
      <w:r>
        <w:t xml:space="preserve"> method should </w:t>
      </w:r>
      <w:r w:rsidRPr="002327B9">
        <w:rPr>
          <w:b/>
          <w:bCs/>
        </w:rPr>
        <w:t>return a product by a given id</w:t>
      </w:r>
      <w:r>
        <w:t xml:space="preserve"> if it exists. If it </w:t>
      </w:r>
      <w:r w:rsidRPr="002327B9">
        <w:rPr>
          <w:b/>
          <w:bCs/>
        </w:rPr>
        <w:t>doesn't exist</w:t>
      </w:r>
      <w:r>
        <w:t>, a "</w:t>
      </w:r>
      <w:r w:rsidRPr="002327B9">
        <w:rPr>
          <w:rStyle w:val="CodeChar"/>
        </w:rPr>
        <w:t>404</w:t>
      </w:r>
      <w:r>
        <w:t xml:space="preserve"> </w:t>
      </w:r>
      <w:r w:rsidRPr="002327B9">
        <w:rPr>
          <w:rStyle w:val="CodeChar"/>
        </w:rPr>
        <w:t>Not</w:t>
      </w:r>
      <w:r>
        <w:t xml:space="preserve"> </w:t>
      </w:r>
      <w:r w:rsidRPr="002327B9">
        <w:rPr>
          <w:rStyle w:val="CodeChar"/>
        </w:rPr>
        <w:t>Found</w:t>
      </w:r>
      <w:r>
        <w:t xml:space="preserve">" </w:t>
      </w:r>
      <w:r w:rsidRPr="002327B9">
        <w:rPr>
          <w:b/>
          <w:bCs/>
        </w:rPr>
        <w:t>response</w:t>
      </w:r>
      <w:r>
        <w:t xml:space="preserve"> should be returned. The method should be </w:t>
      </w:r>
      <w:r w:rsidRPr="002327B9">
        <w:rPr>
          <w:b/>
          <w:bCs/>
        </w:rPr>
        <w:t>invoked on a "</w:t>
      </w:r>
      <w:r w:rsidRPr="002327B9">
        <w:rPr>
          <w:rStyle w:val="CodeChar"/>
        </w:rPr>
        <w:t>GET</w:t>
      </w:r>
      <w:r w:rsidRPr="002327B9">
        <w:rPr>
          <w:b/>
          <w:bCs/>
        </w:rPr>
        <w:t xml:space="preserve">" request to </w:t>
      </w:r>
      <w:r w:rsidRPr="002327B9">
        <w:rPr>
          <w:b/>
          <w:bCs/>
          <w:noProof/>
        </w:rPr>
        <w:t>"</w:t>
      </w:r>
      <w:r w:rsidRPr="002327B9">
        <w:rPr>
          <w:rStyle w:val="CodeChar"/>
        </w:rPr>
        <w:t>/api/products/{id}</w:t>
      </w:r>
      <w:r w:rsidRPr="002327B9">
        <w:rPr>
          <w:b/>
          <w:bCs/>
          <w:noProof/>
        </w:rPr>
        <w:t>"</w:t>
      </w:r>
      <w:r>
        <w:t xml:space="preserve">. Write it in the </w:t>
      </w:r>
      <w:r w:rsidRPr="002327B9">
        <w:rPr>
          <w:rStyle w:val="CodeChar"/>
        </w:rPr>
        <w:t>ProductsController</w:t>
      </w:r>
      <w:r>
        <w:t xml:space="preserve"> </w:t>
      </w:r>
      <w:r w:rsidRPr="002327B9">
        <w:rPr>
          <w:b/>
          <w:bCs/>
        </w:rPr>
        <w:t>class</w:t>
      </w:r>
      <w:r>
        <w:t xml:space="preserve"> like this:</w:t>
      </w:r>
    </w:p>
    <w:p w14:paraId="56F94320" w14:textId="77777777" w:rsidR="008E1A92" w:rsidRDefault="008E1A92" w:rsidP="008E1A92">
      <w:pPr>
        <w:rPr>
          <w:noProof/>
        </w:rPr>
      </w:pPr>
      <w:r w:rsidRPr="00FD76E1">
        <w:rPr>
          <w:noProof/>
        </w:rPr>
        <w:drawing>
          <wp:inline distT="0" distB="0" distL="0" distR="0" wp14:anchorId="6AC0922A" wp14:editId="7D278D79">
            <wp:extent cx="3368675" cy="1106134"/>
            <wp:effectExtent l="19050" t="19050" r="22225" b="18415"/>
            <wp:docPr id="72" name="Picture 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3415875" cy="112163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Pr="00FD76E1">
        <w:rPr>
          <w:noProof/>
        </w:rPr>
        <w:t xml:space="preserve"> </w:t>
      </w:r>
      <w:r>
        <w:rPr>
          <w:noProof/>
        </w:rPr>
        <w:drawing>
          <wp:inline distT="0" distB="0" distL="0" distR="0" wp14:anchorId="37035B47" wp14:editId="3F5E3C97">
            <wp:extent cx="4373880" cy="1893020"/>
            <wp:effectExtent l="19050" t="19050" r="26670" b="12065"/>
            <wp:docPr id="74" name="Picture 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9"/>
                    <a:srcRect l="323"/>
                    <a:stretch/>
                  </pic:blipFill>
                  <pic:spPr bwMode="auto">
                    <a:xfrm>
                      <a:off x="0" y="0"/>
                      <a:ext cx="4412306" cy="190965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3911843" w14:textId="77777777" w:rsidR="008E1A92" w:rsidRDefault="008E1A92" w:rsidP="008E1A92">
      <w:pPr>
        <w:rPr>
          <w:noProof/>
        </w:rPr>
      </w:pPr>
      <w:r>
        <w:rPr>
          <w:noProof/>
        </w:rPr>
        <w:lastRenderedPageBreak/>
        <w:t xml:space="preserve">The </w:t>
      </w:r>
      <w:r w:rsidRPr="003A68E8">
        <w:rPr>
          <w:rStyle w:val="CodeChar"/>
        </w:rPr>
        <w:t>GetById()</w:t>
      </w:r>
      <w:r>
        <w:rPr>
          <w:noProof/>
        </w:rPr>
        <w:t xml:space="preserve"> </w:t>
      </w:r>
      <w:r w:rsidRPr="003A68E8">
        <w:rPr>
          <w:b/>
          <w:bCs/>
          <w:noProof/>
        </w:rPr>
        <w:t>service method</w:t>
      </w:r>
      <w:r>
        <w:rPr>
          <w:noProof/>
        </w:rPr>
        <w:t xml:space="preserve"> should look like this:</w:t>
      </w:r>
    </w:p>
    <w:p w14:paraId="605CA2EC" w14:textId="77777777" w:rsidR="008E1A92" w:rsidRDefault="008E1A92" w:rsidP="008E1A92">
      <w:r w:rsidRPr="000C1546">
        <w:rPr>
          <w:noProof/>
        </w:rPr>
        <w:drawing>
          <wp:inline distT="0" distB="0" distL="0" distR="0" wp14:anchorId="7C699E6C" wp14:editId="5D033A47">
            <wp:extent cx="2807970" cy="785446"/>
            <wp:effectExtent l="19050" t="19050" r="11430" b="15240"/>
            <wp:docPr id="77" name="Picture 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2860483" cy="80013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CE316BE" w14:textId="77777777" w:rsidR="008E1A92" w:rsidRDefault="008E1A92" w:rsidP="008E1A92">
      <w:r w:rsidRPr="000C1546">
        <w:rPr>
          <w:noProof/>
        </w:rPr>
        <w:drawing>
          <wp:inline distT="0" distB="0" distL="0" distR="0" wp14:anchorId="53140924" wp14:editId="441F4C97">
            <wp:extent cx="3627755" cy="610154"/>
            <wp:effectExtent l="19050" t="19050" r="10795" b="19050"/>
            <wp:docPr id="78" name="Picture 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3720026" cy="62567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Pr="000C1546">
        <w:rPr>
          <w:noProof/>
        </w:rPr>
        <w:t xml:space="preserve"> </w:t>
      </w:r>
      <w:r>
        <w:rPr>
          <w:noProof/>
        </w:rPr>
        <w:drawing>
          <wp:inline distT="0" distB="0" distL="0" distR="0" wp14:anchorId="659ABB0E" wp14:editId="1630DF5D">
            <wp:extent cx="3368040" cy="433439"/>
            <wp:effectExtent l="19050" t="19050" r="22860" b="24130"/>
            <wp:docPr id="79" name="Picture 7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3428989" cy="44128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EEC5D27" w14:textId="77777777" w:rsidR="008E1A92" w:rsidRDefault="008E1A92" w:rsidP="008E1A92">
      <w:r>
        <w:t xml:space="preserve">Now </w:t>
      </w:r>
      <w:r w:rsidRPr="003A68E8">
        <w:rPr>
          <w:b/>
          <w:bCs/>
        </w:rPr>
        <w:t>try out the method</w:t>
      </w:r>
      <w:r>
        <w:t xml:space="preserve"> in </w:t>
      </w:r>
      <w:r w:rsidRPr="003A68E8">
        <w:rPr>
          <w:rStyle w:val="CodeChar"/>
        </w:rPr>
        <w:t>Postman</w:t>
      </w:r>
      <w:r>
        <w:t xml:space="preserve"> by sending a "</w:t>
      </w:r>
      <w:r w:rsidRPr="003A68E8">
        <w:rPr>
          <w:rStyle w:val="CodeChar"/>
        </w:rPr>
        <w:t>GET</w:t>
      </w:r>
      <w:r>
        <w:t xml:space="preserve">" </w:t>
      </w:r>
      <w:r w:rsidRPr="003A68E8">
        <w:rPr>
          <w:b/>
          <w:bCs/>
        </w:rPr>
        <w:t>request</w:t>
      </w:r>
      <w:r>
        <w:t xml:space="preserve"> to </w:t>
      </w:r>
      <w:r>
        <w:rPr>
          <w:noProof/>
        </w:rPr>
        <w:t>"</w:t>
      </w:r>
      <w:r w:rsidRPr="003A68E8">
        <w:rPr>
          <w:rStyle w:val="CodeChar"/>
        </w:rPr>
        <w:t>/api/products/{id}</w:t>
      </w:r>
      <w:r>
        <w:rPr>
          <w:noProof/>
        </w:rPr>
        <w:t>"</w:t>
      </w:r>
      <w:r>
        <w:t xml:space="preserve">. If you </w:t>
      </w:r>
      <w:r w:rsidRPr="003A68E8">
        <w:rPr>
          <w:b/>
          <w:bCs/>
        </w:rPr>
        <w:t>send an id</w:t>
      </w:r>
      <w:r>
        <w:t xml:space="preserve"> of an </w:t>
      </w:r>
      <w:r w:rsidRPr="003A68E8">
        <w:rPr>
          <w:b/>
          <w:bCs/>
        </w:rPr>
        <w:t>existing product</w:t>
      </w:r>
      <w:r>
        <w:t xml:space="preserve">, the </w:t>
      </w:r>
      <w:r w:rsidRPr="003A68E8">
        <w:rPr>
          <w:b/>
          <w:bCs/>
        </w:rPr>
        <w:t>product should be returned</w:t>
      </w:r>
      <w:r>
        <w:t>:</w:t>
      </w:r>
    </w:p>
    <w:p w14:paraId="1CBE6AC0" w14:textId="77777777" w:rsidR="008E1A92" w:rsidRDefault="008E1A92" w:rsidP="008E1A92">
      <w:r w:rsidRPr="00FE01A6">
        <w:rPr>
          <w:noProof/>
        </w:rPr>
        <w:drawing>
          <wp:inline distT="0" distB="0" distL="0" distR="0" wp14:anchorId="309D012F" wp14:editId="7FCA1DCF">
            <wp:extent cx="6626225" cy="2994025"/>
            <wp:effectExtent l="19050" t="19050" r="22225" b="15875"/>
            <wp:docPr id="80" name="Picture 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99402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0120976" w14:textId="77777777" w:rsidR="008E1A92" w:rsidRDefault="008E1A92" w:rsidP="008E1A92">
      <w:r>
        <w:t xml:space="preserve">If you </w:t>
      </w:r>
      <w:r w:rsidRPr="003A68E8">
        <w:rPr>
          <w:b/>
          <w:bCs/>
        </w:rPr>
        <w:t>send an invalid id</w:t>
      </w:r>
      <w:r>
        <w:t>, a "</w:t>
      </w:r>
      <w:r w:rsidRPr="003A68E8">
        <w:rPr>
          <w:rStyle w:val="CodeChar"/>
        </w:rPr>
        <w:t>404</w:t>
      </w:r>
      <w:r>
        <w:t xml:space="preserve"> </w:t>
      </w:r>
      <w:r w:rsidRPr="003A68E8">
        <w:rPr>
          <w:rStyle w:val="CodeChar"/>
        </w:rPr>
        <w:t>Not</w:t>
      </w:r>
      <w:r>
        <w:t xml:space="preserve"> </w:t>
      </w:r>
      <w:r w:rsidRPr="003A68E8">
        <w:rPr>
          <w:rStyle w:val="CodeChar"/>
        </w:rPr>
        <w:t>Found</w:t>
      </w:r>
      <w:r>
        <w:t xml:space="preserve">" </w:t>
      </w:r>
      <w:r w:rsidRPr="003A68E8">
        <w:rPr>
          <w:b/>
          <w:bCs/>
        </w:rPr>
        <w:t>response</w:t>
      </w:r>
      <w:r>
        <w:t xml:space="preserve"> should be </w:t>
      </w:r>
      <w:r w:rsidRPr="003A68E8">
        <w:rPr>
          <w:b/>
          <w:bCs/>
        </w:rPr>
        <w:t>returned</w:t>
      </w:r>
      <w:r>
        <w:t xml:space="preserve"> (again as </w:t>
      </w:r>
      <w:r w:rsidRPr="003A68E8">
        <w:rPr>
          <w:b/>
          <w:bCs/>
        </w:rPr>
        <w:t>JSON</w:t>
      </w:r>
      <w:r>
        <w:t>):</w:t>
      </w:r>
    </w:p>
    <w:p w14:paraId="5F01D92B" w14:textId="77777777" w:rsidR="008E1A92" w:rsidRDefault="008E1A92" w:rsidP="008E1A92">
      <w:r w:rsidRPr="00FE01A6">
        <w:rPr>
          <w:noProof/>
        </w:rPr>
        <w:drawing>
          <wp:inline distT="0" distB="0" distL="0" distR="0" wp14:anchorId="35B8288C" wp14:editId="07E6900E">
            <wp:extent cx="6626225" cy="3000375"/>
            <wp:effectExtent l="19050" t="19050" r="22225" b="28575"/>
            <wp:docPr id="81" name="Picture 8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00037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4F536A3" w14:textId="77777777" w:rsidR="008E1A92" w:rsidRDefault="008E1A92" w:rsidP="008E1A92">
      <w:pPr>
        <w:pStyle w:val="Heading4"/>
        <w:rPr>
          <w:noProof/>
        </w:rPr>
      </w:pPr>
      <w:r>
        <w:rPr>
          <w:noProof/>
        </w:rPr>
        <w:lastRenderedPageBreak/>
        <w:t>PostProduct() Method</w:t>
      </w:r>
    </w:p>
    <w:p w14:paraId="2E3DFA43" w14:textId="77777777" w:rsidR="008E1A92" w:rsidRDefault="008E1A92" w:rsidP="008E1A92">
      <w:r>
        <w:t xml:space="preserve">The </w:t>
      </w:r>
      <w:r w:rsidRPr="003A68E8">
        <w:rPr>
          <w:rStyle w:val="CodeChar"/>
        </w:rPr>
        <w:t>PostProduct(Product</w:t>
      </w:r>
      <w:r w:rsidRPr="00A002E3">
        <w:t xml:space="preserve"> </w:t>
      </w:r>
      <w:r w:rsidRPr="003A68E8">
        <w:rPr>
          <w:rStyle w:val="CodeChar"/>
        </w:rPr>
        <w:t>product)</w:t>
      </w:r>
      <w:r>
        <w:t xml:space="preserve"> </w:t>
      </w:r>
      <w:r w:rsidRPr="003A68E8">
        <w:rPr>
          <w:b/>
          <w:bCs/>
        </w:rPr>
        <w:t>controller method</w:t>
      </w:r>
      <w:r>
        <w:t xml:space="preserve"> is responsible for </w:t>
      </w:r>
      <w:r w:rsidRPr="003A68E8">
        <w:rPr>
          <w:b/>
          <w:bCs/>
        </w:rPr>
        <w:t>creating a new product</w:t>
      </w:r>
      <w:r>
        <w:t xml:space="preserve"> in the database. When the </w:t>
      </w:r>
      <w:r w:rsidRPr="003A68E8">
        <w:rPr>
          <w:b/>
          <w:bCs/>
        </w:rPr>
        <w:t>product is created</w:t>
      </w:r>
      <w:r>
        <w:t>, a "</w:t>
      </w:r>
      <w:r w:rsidRPr="003A68E8">
        <w:rPr>
          <w:rStyle w:val="CodeChar"/>
        </w:rPr>
        <w:t>201</w:t>
      </w:r>
      <w:r>
        <w:t xml:space="preserve"> </w:t>
      </w:r>
      <w:r w:rsidRPr="003A68E8">
        <w:rPr>
          <w:rStyle w:val="CodeChar"/>
        </w:rPr>
        <w:t>Created</w:t>
      </w:r>
      <w:r>
        <w:t xml:space="preserve">" </w:t>
      </w:r>
      <w:r w:rsidRPr="003A68E8">
        <w:rPr>
          <w:b/>
          <w:bCs/>
        </w:rPr>
        <w:t>response</w:t>
      </w:r>
      <w:r>
        <w:t xml:space="preserve"> should be returned, which will invoke the </w:t>
      </w:r>
      <w:r w:rsidRPr="003A68E8">
        <w:rPr>
          <w:rStyle w:val="CodeChar"/>
        </w:rPr>
        <w:t>GetProduct(int</w:t>
      </w:r>
      <w:r w:rsidRPr="00A002E3">
        <w:t xml:space="preserve"> </w:t>
      </w:r>
      <w:r w:rsidRPr="003A68E8">
        <w:rPr>
          <w:rStyle w:val="CodeChar"/>
        </w:rPr>
        <w:t>id)</w:t>
      </w:r>
      <w:r>
        <w:t xml:space="preserve"> </w:t>
      </w:r>
      <w:r w:rsidRPr="003A68E8">
        <w:rPr>
          <w:b/>
          <w:bCs/>
        </w:rPr>
        <w:t>method</w:t>
      </w:r>
      <w:r>
        <w:t xml:space="preserve"> to </w:t>
      </w:r>
      <w:r w:rsidRPr="003A68E8">
        <w:rPr>
          <w:b/>
          <w:bCs/>
        </w:rPr>
        <w:t>return the product</w:t>
      </w:r>
      <w:r>
        <w:t>. It should be invoked on a "</w:t>
      </w:r>
      <w:r w:rsidRPr="003A68E8">
        <w:rPr>
          <w:rStyle w:val="CodeChar"/>
        </w:rPr>
        <w:t>POST</w:t>
      </w:r>
      <w:r>
        <w:t xml:space="preserve">" </w:t>
      </w:r>
      <w:r w:rsidRPr="003A68E8">
        <w:rPr>
          <w:b/>
          <w:bCs/>
        </w:rPr>
        <w:t>request</w:t>
      </w:r>
      <w:r>
        <w:t xml:space="preserve"> to </w:t>
      </w:r>
      <w:r>
        <w:rPr>
          <w:noProof/>
        </w:rPr>
        <w:t>"</w:t>
      </w:r>
      <w:r w:rsidRPr="003A68E8">
        <w:rPr>
          <w:rStyle w:val="CodeChar"/>
        </w:rPr>
        <w:t>/api/products</w:t>
      </w:r>
      <w:r>
        <w:rPr>
          <w:noProof/>
        </w:rPr>
        <w:t>":</w:t>
      </w:r>
    </w:p>
    <w:p w14:paraId="1AB69729" w14:textId="77777777" w:rsidR="008E1A92" w:rsidRDefault="008E1A92" w:rsidP="008E1A92">
      <w:pPr>
        <w:rPr>
          <w:noProof/>
        </w:rPr>
      </w:pPr>
      <w:r w:rsidRPr="00A002E3">
        <w:rPr>
          <w:noProof/>
        </w:rPr>
        <w:drawing>
          <wp:inline distT="0" distB="0" distL="0" distR="0" wp14:anchorId="76A75518" wp14:editId="7CE56035">
            <wp:extent cx="3713018" cy="1219200"/>
            <wp:effectExtent l="19050" t="19050" r="20955" b="19050"/>
            <wp:docPr id="82" name="Picture 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3742931" cy="122902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Pr="00A002E3">
        <w:rPr>
          <w:noProof/>
        </w:rPr>
        <w:t xml:space="preserve"> </w:t>
      </w:r>
      <w:r>
        <w:rPr>
          <w:noProof/>
        </w:rPr>
        <w:drawing>
          <wp:inline distT="0" distB="0" distL="0" distR="0" wp14:anchorId="02D93C48" wp14:editId="1458D430">
            <wp:extent cx="5234940" cy="1756809"/>
            <wp:effectExtent l="19050" t="19050" r="22860" b="15240"/>
            <wp:docPr id="83" name="Picture 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5"/>
                    <a:srcRect l="140"/>
                    <a:stretch/>
                  </pic:blipFill>
                  <pic:spPr bwMode="auto">
                    <a:xfrm>
                      <a:off x="0" y="0"/>
                      <a:ext cx="5270497" cy="176874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9D1C9EC" w14:textId="77777777" w:rsidR="008E1A92" w:rsidRDefault="008E1A92" w:rsidP="008E1A92">
      <w:pPr>
        <w:rPr>
          <w:noProof/>
        </w:rPr>
      </w:pPr>
      <w:r>
        <w:rPr>
          <w:noProof/>
        </w:rPr>
        <w:t xml:space="preserve">The </w:t>
      </w:r>
      <w:r w:rsidRPr="00824597">
        <w:rPr>
          <w:rStyle w:val="CodeChar"/>
        </w:rPr>
        <w:t>CreateProduct()</w:t>
      </w:r>
      <w:r>
        <w:rPr>
          <w:noProof/>
        </w:rPr>
        <w:t xml:space="preserve"> </w:t>
      </w:r>
      <w:r w:rsidRPr="00824597">
        <w:rPr>
          <w:b/>
          <w:bCs/>
          <w:noProof/>
        </w:rPr>
        <w:t>service method</w:t>
      </w:r>
      <w:r>
        <w:rPr>
          <w:noProof/>
        </w:rPr>
        <w:t xml:space="preserve"> is the following:</w:t>
      </w:r>
    </w:p>
    <w:p w14:paraId="1493068E" w14:textId="52642025" w:rsidR="008E1A92" w:rsidRDefault="008E1A92" w:rsidP="008E1A92">
      <w:pPr>
        <w:rPr>
          <w:noProof/>
        </w:rPr>
      </w:pPr>
      <w:r w:rsidRPr="00B35293">
        <w:rPr>
          <w:noProof/>
        </w:rPr>
        <w:drawing>
          <wp:inline distT="0" distB="0" distL="0" distR="0" wp14:anchorId="50B8C1CB" wp14:editId="1EE1AADA">
            <wp:extent cx="2903220" cy="602299"/>
            <wp:effectExtent l="19050" t="19050" r="11430" b="26670"/>
            <wp:docPr id="84" name="Picture 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2948197" cy="61163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Pr="0088266A">
        <w:rPr>
          <w:noProof/>
        </w:rPr>
        <w:t xml:space="preserve"> </w:t>
      </w:r>
      <w:r>
        <w:rPr>
          <w:noProof/>
        </w:rPr>
        <w:drawing>
          <wp:inline distT="0" distB="0" distL="0" distR="0" wp14:anchorId="2D695D5F" wp14:editId="52AC7F0C">
            <wp:extent cx="4297680" cy="420370"/>
            <wp:effectExtent l="19050" t="19050" r="26670" b="17780"/>
            <wp:docPr id="88" name="Picture 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7"/>
                    <a:srcRect l="-1" r="-21568"/>
                    <a:stretch/>
                  </pic:blipFill>
                  <pic:spPr bwMode="auto">
                    <a:xfrm>
                      <a:off x="0" y="0"/>
                      <a:ext cx="4432059" cy="43351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76F417C" w14:textId="77777777" w:rsidR="008E1A92" w:rsidRDefault="008E1A92" w:rsidP="008E1A92">
      <w:pPr>
        <w:rPr>
          <w:noProof/>
        </w:rPr>
      </w:pPr>
      <w:r w:rsidRPr="0088266A">
        <w:rPr>
          <w:noProof/>
        </w:rPr>
        <w:drawing>
          <wp:inline distT="0" distB="0" distL="0" distR="0" wp14:anchorId="4BC6A651" wp14:editId="1F02D080">
            <wp:extent cx="3764280" cy="633115"/>
            <wp:effectExtent l="19050" t="19050" r="26670" b="14605"/>
            <wp:docPr id="89" name="Picture 8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3816669" cy="64192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Pr="0088266A">
        <w:rPr>
          <w:noProof/>
        </w:rPr>
        <w:t xml:space="preserve"> </w:t>
      </w:r>
      <w:r>
        <w:rPr>
          <w:noProof/>
        </w:rPr>
        <w:drawing>
          <wp:inline distT="0" distB="0" distL="0" distR="0" wp14:anchorId="2C7E2783" wp14:editId="2AF84AB0">
            <wp:extent cx="5372100" cy="2570883"/>
            <wp:effectExtent l="19050" t="19050" r="19050" b="20320"/>
            <wp:docPr id="90" name="Picture 9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8"/>
                    <a:srcRect l="676"/>
                    <a:stretch/>
                  </pic:blipFill>
                  <pic:spPr bwMode="auto">
                    <a:xfrm>
                      <a:off x="0" y="0"/>
                      <a:ext cx="5406189" cy="258719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2303253" w14:textId="77777777" w:rsidR="008E1A92" w:rsidRDefault="008E1A92" w:rsidP="008E1A92">
      <w:pPr>
        <w:rPr>
          <w:noProof/>
        </w:rPr>
      </w:pPr>
      <w:r w:rsidRPr="00824597">
        <w:rPr>
          <w:b/>
          <w:bCs/>
          <w:noProof/>
        </w:rPr>
        <w:lastRenderedPageBreak/>
        <w:t>Run the app</w:t>
      </w:r>
      <w:r>
        <w:rPr>
          <w:noProof/>
        </w:rPr>
        <w:t xml:space="preserve"> and </w:t>
      </w:r>
      <w:r w:rsidRPr="00824597">
        <w:rPr>
          <w:b/>
          <w:bCs/>
          <w:noProof/>
        </w:rPr>
        <w:t>try to create a new product</w:t>
      </w:r>
      <w:r>
        <w:rPr>
          <w:noProof/>
        </w:rPr>
        <w:t xml:space="preserve"> in </w:t>
      </w:r>
      <w:r w:rsidRPr="00824597">
        <w:rPr>
          <w:rStyle w:val="CodeChar"/>
        </w:rPr>
        <w:t>Postman</w:t>
      </w:r>
      <w:r>
        <w:rPr>
          <w:noProof/>
        </w:rPr>
        <w:t>. To do this, you should send a "</w:t>
      </w:r>
      <w:r w:rsidRPr="00824597">
        <w:rPr>
          <w:rStyle w:val="CodeChar"/>
        </w:rPr>
        <w:t>POST</w:t>
      </w:r>
      <w:r>
        <w:rPr>
          <w:noProof/>
        </w:rPr>
        <w:t xml:space="preserve">" </w:t>
      </w:r>
      <w:r w:rsidRPr="00824597">
        <w:rPr>
          <w:b/>
          <w:bCs/>
          <w:noProof/>
        </w:rPr>
        <w:t>request</w:t>
      </w:r>
      <w:r>
        <w:rPr>
          <w:noProof/>
        </w:rPr>
        <w:t xml:space="preserve"> to "</w:t>
      </w:r>
      <w:r w:rsidRPr="00824597">
        <w:rPr>
          <w:rStyle w:val="CodeChar"/>
        </w:rPr>
        <w:t>/api/products</w:t>
      </w:r>
      <w:r>
        <w:rPr>
          <w:noProof/>
        </w:rPr>
        <w:t xml:space="preserve">" and </w:t>
      </w:r>
      <w:r w:rsidRPr="00824597">
        <w:rPr>
          <w:b/>
          <w:bCs/>
          <w:noProof/>
        </w:rPr>
        <w:t>add a body to the request</w:t>
      </w:r>
      <w:r>
        <w:rPr>
          <w:noProof/>
        </w:rPr>
        <w:t xml:space="preserve"> with the </w:t>
      </w:r>
      <w:r w:rsidRPr="00824597">
        <w:rPr>
          <w:b/>
          <w:bCs/>
          <w:noProof/>
        </w:rPr>
        <w:t>new product</w:t>
      </w:r>
      <w:r>
        <w:rPr>
          <w:noProof/>
        </w:rPr>
        <w:t xml:space="preserve">. The </w:t>
      </w:r>
      <w:r w:rsidRPr="00824597">
        <w:rPr>
          <w:b/>
          <w:bCs/>
          <w:noProof/>
        </w:rPr>
        <w:t>body</w:t>
      </w:r>
      <w:r>
        <w:rPr>
          <w:noProof/>
        </w:rPr>
        <w:t xml:space="preserve"> should be in a </w:t>
      </w:r>
      <w:r w:rsidRPr="00824597">
        <w:rPr>
          <w:b/>
          <w:bCs/>
          <w:noProof/>
        </w:rPr>
        <w:t>raw JSON format</w:t>
      </w:r>
      <w:r>
        <w:rPr>
          <w:noProof/>
        </w:rPr>
        <w:t>. Do it like this:</w:t>
      </w:r>
    </w:p>
    <w:p w14:paraId="7E0772CA" w14:textId="77777777" w:rsidR="008E1A92" w:rsidRDefault="008E1A92" w:rsidP="008E1A92">
      <w:r w:rsidRPr="00147321">
        <w:rPr>
          <w:noProof/>
        </w:rPr>
        <w:drawing>
          <wp:inline distT="0" distB="0" distL="0" distR="0" wp14:anchorId="70297C7B" wp14:editId="12560D8B">
            <wp:extent cx="6626225" cy="3039745"/>
            <wp:effectExtent l="19050" t="19050" r="22225" b="27305"/>
            <wp:docPr id="92" name="Picture 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03974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ECBAB03" w14:textId="77777777" w:rsidR="008E1A92" w:rsidRDefault="008E1A92" w:rsidP="008E1A92">
      <w:r>
        <w:t xml:space="preserve">The </w:t>
      </w:r>
      <w:r w:rsidRPr="00824597">
        <w:rPr>
          <w:b/>
          <w:bCs/>
        </w:rPr>
        <w:t>response</w:t>
      </w:r>
      <w:r>
        <w:t xml:space="preserve"> should be the following if the </w:t>
      </w:r>
      <w:r w:rsidRPr="00824597">
        <w:rPr>
          <w:b/>
          <w:bCs/>
        </w:rPr>
        <w:t>product is created successfully</w:t>
      </w:r>
      <w:r>
        <w:t>:</w:t>
      </w:r>
    </w:p>
    <w:p w14:paraId="666C8733" w14:textId="77777777" w:rsidR="008E1A92" w:rsidRDefault="008E1A92" w:rsidP="008E1A92">
      <w:r w:rsidRPr="00464C4F">
        <w:rPr>
          <w:noProof/>
        </w:rPr>
        <w:drawing>
          <wp:inline distT="0" distB="0" distL="0" distR="0" wp14:anchorId="50DED852" wp14:editId="0A524B8A">
            <wp:extent cx="6626225" cy="1791335"/>
            <wp:effectExtent l="19050" t="19050" r="22225" b="18415"/>
            <wp:docPr id="94" name="Picture 9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179133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C8BAC21" w14:textId="77777777" w:rsidR="008E1A92" w:rsidRDefault="008E1A92" w:rsidP="008E1A92">
      <w:r>
        <w:t xml:space="preserve">The </w:t>
      </w:r>
      <w:r w:rsidRPr="00824597">
        <w:rPr>
          <w:b/>
          <w:bCs/>
        </w:rPr>
        <w:t>new product</w:t>
      </w:r>
      <w:r>
        <w:t xml:space="preserve"> should appear in the </w:t>
      </w:r>
      <w:r w:rsidRPr="00824597">
        <w:rPr>
          <w:b/>
          <w:bCs/>
        </w:rPr>
        <w:t>database</w:t>
      </w:r>
      <w:r>
        <w:t>:</w:t>
      </w:r>
    </w:p>
    <w:p w14:paraId="455770D0" w14:textId="77777777" w:rsidR="008E1A92" w:rsidRDefault="008E1A92" w:rsidP="008E1A92">
      <w:r w:rsidRPr="00297282">
        <w:rPr>
          <w:noProof/>
        </w:rPr>
        <w:drawing>
          <wp:inline distT="0" distB="0" distL="0" distR="0" wp14:anchorId="5BA8EF7F" wp14:editId="1228AFE6">
            <wp:extent cx="3219450" cy="1306221"/>
            <wp:effectExtent l="19050" t="19050" r="19050" b="27305"/>
            <wp:docPr id="96" name="Picture 9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3234480" cy="131231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68FBB19" w14:textId="77777777" w:rsidR="008E1A92" w:rsidRDefault="008E1A92" w:rsidP="008E1A92">
      <w:pPr>
        <w:pStyle w:val="Heading4"/>
        <w:rPr>
          <w:noProof/>
        </w:rPr>
      </w:pPr>
      <w:r>
        <w:rPr>
          <w:noProof/>
        </w:rPr>
        <w:t>PutProduct() Method</w:t>
      </w:r>
    </w:p>
    <w:p w14:paraId="13097844" w14:textId="77777777" w:rsidR="008E1A92" w:rsidRDefault="008E1A92" w:rsidP="008E1A92">
      <w:r>
        <w:t xml:space="preserve">The </w:t>
      </w:r>
      <w:r w:rsidRPr="00824597">
        <w:rPr>
          <w:rStyle w:val="CodeChar"/>
        </w:rPr>
        <w:t>PutProduct(int</w:t>
      </w:r>
      <w:r w:rsidRPr="002E0C3C">
        <w:t xml:space="preserve"> </w:t>
      </w:r>
      <w:r w:rsidRPr="00824597">
        <w:rPr>
          <w:rStyle w:val="CodeChar"/>
        </w:rPr>
        <w:t>id,</w:t>
      </w:r>
      <w:r w:rsidRPr="002E0C3C">
        <w:t xml:space="preserve"> </w:t>
      </w:r>
      <w:r w:rsidRPr="00824597">
        <w:rPr>
          <w:rStyle w:val="CodeChar"/>
        </w:rPr>
        <w:t>Product</w:t>
      </w:r>
      <w:r w:rsidRPr="00824597">
        <w:t xml:space="preserve"> </w:t>
      </w:r>
      <w:r w:rsidRPr="00824597">
        <w:rPr>
          <w:rStyle w:val="CodeChar"/>
        </w:rPr>
        <w:t>product)</w:t>
      </w:r>
      <w:r>
        <w:t xml:space="preserve"> </w:t>
      </w:r>
      <w:r w:rsidRPr="00824597">
        <w:rPr>
          <w:b/>
          <w:bCs/>
        </w:rPr>
        <w:t>method</w:t>
      </w:r>
      <w:r>
        <w:t xml:space="preserve"> of the </w:t>
      </w:r>
      <w:r w:rsidRPr="00824597">
        <w:rPr>
          <w:rStyle w:val="CodeChar"/>
        </w:rPr>
        <w:t>ProductsController</w:t>
      </w:r>
      <w:r>
        <w:t xml:space="preserve"> should be invoked on a "</w:t>
      </w:r>
      <w:r w:rsidRPr="00824597">
        <w:rPr>
          <w:rStyle w:val="CodeChar"/>
        </w:rPr>
        <w:t>PUT</w:t>
      </w:r>
      <w:r>
        <w:t xml:space="preserve">" </w:t>
      </w:r>
      <w:r w:rsidRPr="00824597">
        <w:rPr>
          <w:b/>
          <w:bCs/>
        </w:rPr>
        <w:t>request</w:t>
      </w:r>
      <w:r>
        <w:t xml:space="preserve"> to </w:t>
      </w:r>
      <w:r>
        <w:rPr>
          <w:noProof/>
        </w:rPr>
        <w:t>"</w:t>
      </w:r>
      <w:r w:rsidRPr="00824597">
        <w:rPr>
          <w:rStyle w:val="CodeChar"/>
        </w:rPr>
        <w:t>/api/products/{id}</w:t>
      </w:r>
      <w:r>
        <w:rPr>
          <w:noProof/>
        </w:rPr>
        <w:t>"</w:t>
      </w:r>
      <w:r>
        <w:t xml:space="preserve"> with the </w:t>
      </w:r>
      <w:r w:rsidRPr="00824597">
        <w:rPr>
          <w:b/>
          <w:bCs/>
        </w:rPr>
        <w:t>data of the product</w:t>
      </w:r>
      <w:r>
        <w:t xml:space="preserve"> (</w:t>
      </w:r>
      <w:r w:rsidRPr="00824597">
        <w:rPr>
          <w:b/>
          <w:bCs/>
        </w:rPr>
        <w:t>modified</w:t>
      </w:r>
      <w:r>
        <w:t xml:space="preserve"> and </w:t>
      </w:r>
      <w:r w:rsidRPr="00824597">
        <w:rPr>
          <w:b/>
          <w:bCs/>
        </w:rPr>
        <w:t>non-modified</w:t>
      </w:r>
      <w:r>
        <w:t xml:space="preserve">). If the product id from the </w:t>
      </w:r>
      <w:r w:rsidRPr="00824597">
        <w:rPr>
          <w:b/>
          <w:bCs/>
        </w:rPr>
        <w:t>URL</w:t>
      </w:r>
      <w:r>
        <w:t xml:space="preserve"> and from the </w:t>
      </w:r>
      <w:r w:rsidRPr="00824597">
        <w:rPr>
          <w:b/>
          <w:bCs/>
        </w:rPr>
        <w:t>request body are not the same</w:t>
      </w:r>
      <w:r>
        <w:t>, a "</w:t>
      </w:r>
      <w:r w:rsidRPr="00824597">
        <w:rPr>
          <w:rStyle w:val="CodeChar"/>
        </w:rPr>
        <w:t>400</w:t>
      </w:r>
      <w:r>
        <w:t xml:space="preserve"> </w:t>
      </w:r>
      <w:r w:rsidRPr="00824597">
        <w:rPr>
          <w:rStyle w:val="CodeChar"/>
        </w:rPr>
        <w:t>Bad</w:t>
      </w:r>
      <w:r>
        <w:t xml:space="preserve"> </w:t>
      </w:r>
      <w:r w:rsidRPr="00824597">
        <w:rPr>
          <w:rStyle w:val="CodeChar"/>
        </w:rPr>
        <w:t>Request</w:t>
      </w:r>
      <w:r>
        <w:t xml:space="preserve">" </w:t>
      </w:r>
      <w:r w:rsidRPr="00824597">
        <w:rPr>
          <w:b/>
          <w:bCs/>
        </w:rPr>
        <w:t>response</w:t>
      </w:r>
      <w:r>
        <w:t xml:space="preserve"> is returned. If a </w:t>
      </w:r>
      <w:r w:rsidRPr="00824597">
        <w:rPr>
          <w:b/>
          <w:bCs/>
        </w:rPr>
        <w:t>product with the</w:t>
      </w:r>
      <w:r>
        <w:t xml:space="preserve"> </w:t>
      </w:r>
      <w:r w:rsidRPr="00824597">
        <w:rPr>
          <w:b/>
          <w:bCs/>
        </w:rPr>
        <w:t>given id does not exist</w:t>
      </w:r>
      <w:r>
        <w:t>, a "</w:t>
      </w:r>
      <w:r w:rsidRPr="00824597">
        <w:rPr>
          <w:rStyle w:val="CodeChar"/>
        </w:rPr>
        <w:t>404</w:t>
      </w:r>
      <w:r>
        <w:t xml:space="preserve"> </w:t>
      </w:r>
      <w:r w:rsidRPr="00824597">
        <w:rPr>
          <w:rStyle w:val="CodeChar"/>
        </w:rPr>
        <w:t>Not</w:t>
      </w:r>
      <w:r>
        <w:t xml:space="preserve"> </w:t>
      </w:r>
      <w:r w:rsidRPr="00824597">
        <w:rPr>
          <w:rStyle w:val="CodeChar"/>
        </w:rPr>
        <w:t>Found</w:t>
      </w:r>
      <w:r>
        <w:t xml:space="preserve">" </w:t>
      </w:r>
      <w:r w:rsidRPr="00824597">
        <w:rPr>
          <w:b/>
          <w:bCs/>
        </w:rPr>
        <w:t>response</w:t>
      </w:r>
      <w:r>
        <w:t xml:space="preserve"> is returned. If the product is </w:t>
      </w:r>
      <w:r w:rsidRPr="00824597">
        <w:rPr>
          <w:b/>
          <w:bCs/>
        </w:rPr>
        <w:t>edited</w:t>
      </w:r>
      <w:r>
        <w:t xml:space="preserve"> </w:t>
      </w:r>
      <w:r w:rsidRPr="00824597">
        <w:rPr>
          <w:b/>
          <w:bCs/>
        </w:rPr>
        <w:t>successfully</w:t>
      </w:r>
      <w:r>
        <w:t>, a "</w:t>
      </w:r>
      <w:r w:rsidRPr="00824597">
        <w:rPr>
          <w:rStyle w:val="CodeChar"/>
        </w:rPr>
        <w:t>204</w:t>
      </w:r>
      <w:r>
        <w:t xml:space="preserve"> </w:t>
      </w:r>
      <w:r w:rsidRPr="00824597">
        <w:rPr>
          <w:rStyle w:val="CodeChar"/>
        </w:rPr>
        <w:t>No</w:t>
      </w:r>
      <w:r>
        <w:t xml:space="preserve"> </w:t>
      </w:r>
      <w:r w:rsidRPr="00824597">
        <w:rPr>
          <w:rStyle w:val="CodeChar"/>
        </w:rPr>
        <w:t>Content</w:t>
      </w:r>
      <w:r>
        <w:t xml:space="preserve">" </w:t>
      </w:r>
      <w:r w:rsidRPr="00824597">
        <w:rPr>
          <w:b/>
          <w:bCs/>
        </w:rPr>
        <w:t>response</w:t>
      </w:r>
      <w:r>
        <w:t xml:space="preserve"> is returned. </w:t>
      </w:r>
    </w:p>
    <w:p w14:paraId="6D57756F" w14:textId="77777777" w:rsidR="008E1A92" w:rsidRDefault="008E1A92" w:rsidP="008E1A92">
      <w:r>
        <w:t>Write the action like this:</w:t>
      </w:r>
    </w:p>
    <w:p w14:paraId="4F410E06" w14:textId="77777777" w:rsidR="008E1A92" w:rsidRDefault="008E1A92" w:rsidP="008E1A92">
      <w:pPr>
        <w:rPr>
          <w:noProof/>
        </w:rPr>
      </w:pPr>
      <w:r w:rsidRPr="002E0C3C">
        <w:rPr>
          <w:noProof/>
        </w:rPr>
        <w:lastRenderedPageBreak/>
        <w:drawing>
          <wp:inline distT="0" distB="0" distL="0" distR="0" wp14:anchorId="357407C4" wp14:editId="56CE350D">
            <wp:extent cx="3550920" cy="1165974"/>
            <wp:effectExtent l="19050" t="19050" r="11430" b="15240"/>
            <wp:docPr id="97" name="Picture 9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3594727" cy="118035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528CDD0" wp14:editId="15C9D156">
            <wp:extent cx="5897880" cy="2327500"/>
            <wp:effectExtent l="19050" t="19050" r="26670" b="15875"/>
            <wp:docPr id="98" name="Picture 9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5914801" cy="233417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DC3C8D6" w14:textId="77777777" w:rsidR="008E1A92" w:rsidRDefault="008E1A92" w:rsidP="008E1A92">
      <w:pPr>
        <w:rPr>
          <w:noProof/>
        </w:rPr>
      </w:pPr>
      <w:r>
        <w:rPr>
          <w:noProof/>
        </w:rPr>
        <w:t xml:space="preserve">The </w:t>
      </w:r>
      <w:r w:rsidRPr="00824597">
        <w:rPr>
          <w:rStyle w:val="CodeChar"/>
        </w:rPr>
        <w:t>EditProduct(…)</w:t>
      </w:r>
      <w:r>
        <w:rPr>
          <w:noProof/>
        </w:rPr>
        <w:t xml:space="preserve"> </w:t>
      </w:r>
      <w:r w:rsidRPr="00824597">
        <w:rPr>
          <w:b/>
          <w:bCs/>
          <w:noProof/>
        </w:rPr>
        <w:t>service method</w:t>
      </w:r>
      <w:r>
        <w:rPr>
          <w:noProof/>
        </w:rPr>
        <w:t xml:space="preserve"> is shown below:</w:t>
      </w:r>
    </w:p>
    <w:p w14:paraId="2FEB7B0B" w14:textId="40B111C3" w:rsidR="008E1A92" w:rsidRDefault="008E1A92" w:rsidP="008E1A92">
      <w:r w:rsidRPr="00E735B3">
        <w:rPr>
          <w:noProof/>
        </w:rPr>
        <w:drawing>
          <wp:inline distT="0" distB="0" distL="0" distR="0" wp14:anchorId="2E79F249" wp14:editId="49DE96FD">
            <wp:extent cx="3017520" cy="626012"/>
            <wp:effectExtent l="19050" t="19050" r="11430" b="22225"/>
            <wp:docPr id="99" name="Picture 9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3056318" cy="63406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Pr="00E735B3">
        <w:rPr>
          <w:noProof/>
        </w:rPr>
        <w:t xml:space="preserve"> </w:t>
      </w:r>
      <w:r>
        <w:rPr>
          <w:noProof/>
        </w:rPr>
        <w:drawing>
          <wp:inline distT="0" distB="0" distL="0" distR="0" wp14:anchorId="0D6087E4" wp14:editId="04AA0F16">
            <wp:extent cx="3870960" cy="215439"/>
            <wp:effectExtent l="19050" t="19050" r="15240" b="13335"/>
            <wp:docPr id="101" name="Picture 1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3"/>
                    <a:stretch>
                      <a:fillRect/>
                    </a:stretch>
                  </pic:blipFill>
                  <pic:spPr>
                    <a:xfrm>
                      <a:off x="0" y="0"/>
                      <a:ext cx="4128520" cy="22977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7DC2E02" w14:textId="77777777" w:rsidR="008E1A92" w:rsidRDefault="008E1A92" w:rsidP="008E1A92">
      <w:pPr>
        <w:rPr>
          <w:noProof/>
        </w:rPr>
      </w:pPr>
      <w:r w:rsidRPr="00E735B3">
        <w:rPr>
          <w:noProof/>
        </w:rPr>
        <w:drawing>
          <wp:inline distT="0" distB="0" distL="0" distR="0" wp14:anchorId="6F37539B" wp14:editId="7D5BAAB6">
            <wp:extent cx="3870960" cy="651056"/>
            <wp:effectExtent l="19050" t="19050" r="15240" b="15875"/>
            <wp:docPr id="100" name="Picture 1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3979070" cy="66923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Pr="00E735B3">
        <w:rPr>
          <w:noProof/>
        </w:rPr>
        <w:t xml:space="preserve"> </w:t>
      </w:r>
      <w:r>
        <w:rPr>
          <w:noProof/>
        </w:rPr>
        <w:drawing>
          <wp:inline distT="0" distB="0" distL="0" distR="0" wp14:anchorId="6EE4B89C" wp14:editId="00987C48">
            <wp:extent cx="4564380" cy="1854876"/>
            <wp:effectExtent l="19050" t="19050" r="26670" b="12065"/>
            <wp:docPr id="103" name="Picture 10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54"/>
                    <a:srcRect l="500" r="-168"/>
                    <a:stretch/>
                  </pic:blipFill>
                  <pic:spPr bwMode="auto">
                    <a:xfrm>
                      <a:off x="0" y="0"/>
                      <a:ext cx="4615909" cy="187581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4DDFAD6" w14:textId="77777777" w:rsidR="008E1A92" w:rsidRDefault="008E1A92" w:rsidP="008E1A92">
      <w:pPr>
        <w:rPr>
          <w:noProof/>
        </w:rPr>
      </w:pPr>
      <w:r>
        <w:rPr>
          <w:noProof/>
        </w:rPr>
        <w:t xml:space="preserve">Try to </w:t>
      </w:r>
      <w:r w:rsidRPr="00824597">
        <w:rPr>
          <w:b/>
          <w:bCs/>
          <w:noProof/>
        </w:rPr>
        <w:t>edit the product</w:t>
      </w:r>
      <w:r>
        <w:rPr>
          <w:noProof/>
        </w:rPr>
        <w:t xml:space="preserve"> we created in </w:t>
      </w:r>
      <w:r w:rsidRPr="00824597">
        <w:rPr>
          <w:rStyle w:val="CodeChar"/>
        </w:rPr>
        <w:t>Postman</w:t>
      </w:r>
      <w:r>
        <w:rPr>
          <w:noProof/>
        </w:rPr>
        <w:t>. Send a "</w:t>
      </w:r>
      <w:r w:rsidRPr="00824597">
        <w:rPr>
          <w:rStyle w:val="CodeChar"/>
        </w:rPr>
        <w:t>PUT</w:t>
      </w:r>
      <w:r>
        <w:rPr>
          <w:noProof/>
        </w:rPr>
        <w:t xml:space="preserve">" </w:t>
      </w:r>
      <w:r w:rsidRPr="00824597">
        <w:rPr>
          <w:b/>
          <w:bCs/>
          <w:noProof/>
        </w:rPr>
        <w:t>request</w:t>
      </w:r>
      <w:r>
        <w:rPr>
          <w:noProof/>
        </w:rPr>
        <w:t xml:space="preserve"> to "</w:t>
      </w:r>
      <w:r w:rsidRPr="00824597">
        <w:rPr>
          <w:rStyle w:val="CodeChar"/>
        </w:rPr>
        <w:t>/api/products/{id}</w:t>
      </w:r>
      <w:r>
        <w:rPr>
          <w:noProof/>
        </w:rPr>
        <w:t xml:space="preserve">" with an </w:t>
      </w:r>
      <w:r w:rsidRPr="00824597">
        <w:rPr>
          <w:b/>
          <w:bCs/>
          <w:noProof/>
        </w:rPr>
        <w:t>existing</w:t>
      </w:r>
      <w:r>
        <w:rPr>
          <w:noProof/>
        </w:rPr>
        <w:t xml:space="preserve"> </w:t>
      </w:r>
      <w:r w:rsidRPr="00824597">
        <w:rPr>
          <w:b/>
          <w:bCs/>
          <w:noProof/>
        </w:rPr>
        <w:t>product id</w:t>
      </w:r>
      <w:r>
        <w:rPr>
          <w:noProof/>
        </w:rPr>
        <w:t xml:space="preserve"> and with the </w:t>
      </w:r>
      <w:r w:rsidRPr="00824597">
        <w:rPr>
          <w:b/>
          <w:bCs/>
          <w:noProof/>
        </w:rPr>
        <w:t>product data</w:t>
      </w:r>
      <w:r>
        <w:rPr>
          <w:noProof/>
        </w:rPr>
        <w:t xml:space="preserve">. Note that you should include </w:t>
      </w:r>
      <w:r w:rsidRPr="00824597">
        <w:rPr>
          <w:b/>
          <w:bCs/>
          <w:noProof/>
        </w:rPr>
        <w:t>all the product data</w:t>
      </w:r>
      <w:r>
        <w:rPr>
          <w:noProof/>
        </w:rPr>
        <w:t xml:space="preserve"> in the </w:t>
      </w:r>
      <w:r w:rsidRPr="00824597">
        <w:rPr>
          <w:b/>
          <w:bCs/>
          <w:noProof/>
        </w:rPr>
        <w:t>request body</w:t>
      </w:r>
      <w:r>
        <w:rPr>
          <w:noProof/>
        </w:rPr>
        <w:t xml:space="preserve">, no matter if it is modified or not. If you </w:t>
      </w:r>
      <w:r w:rsidRPr="00824597">
        <w:rPr>
          <w:b/>
          <w:bCs/>
          <w:noProof/>
        </w:rPr>
        <w:t>miss a property</w:t>
      </w:r>
      <w:r>
        <w:rPr>
          <w:noProof/>
        </w:rPr>
        <w:t xml:space="preserve">, a </w:t>
      </w:r>
      <w:r w:rsidRPr="00824597">
        <w:rPr>
          <w:rStyle w:val="CodeChar"/>
        </w:rPr>
        <w:t>NULL</w:t>
      </w:r>
      <w:r>
        <w:rPr>
          <w:noProof/>
        </w:rPr>
        <w:t xml:space="preserve"> </w:t>
      </w:r>
      <w:r w:rsidRPr="00824597">
        <w:rPr>
          <w:b/>
          <w:bCs/>
          <w:noProof/>
        </w:rPr>
        <w:t>value</w:t>
      </w:r>
      <w:r>
        <w:rPr>
          <w:noProof/>
        </w:rPr>
        <w:t xml:space="preserve"> will be assigned to it.</w:t>
      </w:r>
    </w:p>
    <w:p w14:paraId="62ECC42C" w14:textId="77777777" w:rsidR="008E1A92" w:rsidRDefault="008E1A92" w:rsidP="008E1A92">
      <w:pPr>
        <w:rPr>
          <w:noProof/>
        </w:rPr>
      </w:pPr>
      <w:r>
        <w:rPr>
          <w:noProof/>
        </w:rPr>
        <w:t xml:space="preserve">Now </w:t>
      </w:r>
      <w:r w:rsidRPr="00824597">
        <w:rPr>
          <w:b/>
          <w:bCs/>
          <w:noProof/>
        </w:rPr>
        <w:t>edit an existing product</w:t>
      </w:r>
      <w:r>
        <w:rPr>
          <w:noProof/>
        </w:rPr>
        <w:t xml:space="preserve"> in </w:t>
      </w:r>
      <w:r w:rsidRPr="00824597">
        <w:rPr>
          <w:rStyle w:val="CodeChar"/>
        </w:rPr>
        <w:t>Postman</w:t>
      </w:r>
      <w:r>
        <w:rPr>
          <w:noProof/>
        </w:rPr>
        <w:t xml:space="preserve"> like this:</w:t>
      </w:r>
    </w:p>
    <w:p w14:paraId="302EC36C" w14:textId="77777777" w:rsidR="008E1A92" w:rsidRDefault="008E1A92" w:rsidP="008E1A92">
      <w:r w:rsidRPr="00525D29">
        <w:rPr>
          <w:noProof/>
        </w:rPr>
        <w:lastRenderedPageBreak/>
        <w:drawing>
          <wp:inline distT="0" distB="0" distL="0" distR="0" wp14:anchorId="1353D83A" wp14:editId="0B1179DA">
            <wp:extent cx="6626225" cy="3022600"/>
            <wp:effectExtent l="19050" t="19050" r="22225" b="25400"/>
            <wp:docPr id="104" name="Picture 10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5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0226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D0BCE3E" w14:textId="77777777" w:rsidR="008E1A92" w:rsidRDefault="008E1A92" w:rsidP="008E1A92">
      <w:r>
        <w:t xml:space="preserve">If the </w:t>
      </w:r>
      <w:r w:rsidRPr="00FD57CC">
        <w:rPr>
          <w:b/>
          <w:bCs/>
        </w:rPr>
        <w:t>edit is successful</w:t>
      </w:r>
      <w:r>
        <w:t xml:space="preserve">, an </w:t>
      </w:r>
      <w:r w:rsidRPr="00FD57CC">
        <w:rPr>
          <w:b/>
          <w:bCs/>
        </w:rPr>
        <w:t>empty</w:t>
      </w:r>
      <w:r>
        <w:t xml:space="preserve"> "</w:t>
      </w:r>
      <w:r w:rsidRPr="00FD57CC">
        <w:rPr>
          <w:rStyle w:val="CodeChar"/>
        </w:rPr>
        <w:t>204</w:t>
      </w:r>
      <w:r>
        <w:t xml:space="preserve"> </w:t>
      </w:r>
      <w:r w:rsidRPr="00FD57CC">
        <w:rPr>
          <w:rStyle w:val="CodeChar"/>
        </w:rPr>
        <w:t>No</w:t>
      </w:r>
      <w:r>
        <w:t xml:space="preserve"> </w:t>
      </w:r>
      <w:r w:rsidRPr="00FD57CC">
        <w:rPr>
          <w:rStyle w:val="CodeChar"/>
        </w:rPr>
        <w:t>Content</w:t>
      </w:r>
      <w:r>
        <w:t xml:space="preserve">" </w:t>
      </w:r>
      <w:r w:rsidRPr="00FD57CC">
        <w:rPr>
          <w:b/>
          <w:bCs/>
        </w:rPr>
        <w:t>response</w:t>
      </w:r>
      <w:r>
        <w:t xml:space="preserve"> should be returned:</w:t>
      </w:r>
    </w:p>
    <w:p w14:paraId="18F3E95B" w14:textId="77777777" w:rsidR="008E1A92" w:rsidRDefault="008E1A92" w:rsidP="008E1A92">
      <w:r w:rsidRPr="0087429B">
        <w:rPr>
          <w:noProof/>
        </w:rPr>
        <w:drawing>
          <wp:inline distT="0" distB="0" distL="0" distR="0" wp14:anchorId="595C606B" wp14:editId="387C5A87">
            <wp:extent cx="6626225" cy="1002030"/>
            <wp:effectExtent l="19050" t="19050" r="22225" b="26670"/>
            <wp:docPr id="105" name="Picture 10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6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100203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04C10D0" w14:textId="77777777" w:rsidR="008E1A92" w:rsidRDefault="008E1A92" w:rsidP="008E1A92">
      <w:r>
        <w:t xml:space="preserve">The </w:t>
      </w:r>
      <w:r w:rsidRPr="00FD57CC">
        <w:rPr>
          <w:b/>
          <w:bCs/>
        </w:rPr>
        <w:t>product</w:t>
      </w:r>
      <w:r>
        <w:t xml:space="preserve"> should be </w:t>
      </w:r>
      <w:r w:rsidRPr="00FD57CC">
        <w:rPr>
          <w:b/>
          <w:bCs/>
        </w:rPr>
        <w:t>modified in the database</w:t>
      </w:r>
      <w:r>
        <w:t>, as well:</w:t>
      </w:r>
    </w:p>
    <w:p w14:paraId="612DE3B6" w14:textId="77777777" w:rsidR="008E1A92" w:rsidRPr="002E0C3C" w:rsidRDefault="008E1A92" w:rsidP="008E1A92">
      <w:r>
        <w:rPr>
          <w:noProof/>
        </w:rPr>
        <w:drawing>
          <wp:inline distT="0" distB="0" distL="0" distR="0" wp14:anchorId="3DB5CDF7" wp14:editId="15A9C353">
            <wp:extent cx="3188970" cy="1239315"/>
            <wp:effectExtent l="19050" t="19050" r="11430" b="18415"/>
            <wp:docPr id="106" name="Picture 10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7"/>
                    <a:stretch>
                      <a:fillRect/>
                    </a:stretch>
                  </pic:blipFill>
                  <pic:spPr>
                    <a:xfrm>
                      <a:off x="0" y="0"/>
                      <a:ext cx="3202713" cy="124465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885A964" w14:textId="77777777" w:rsidR="008E1A92" w:rsidRDefault="008E1A92" w:rsidP="008E1A92">
      <w:r>
        <w:t xml:space="preserve">If you </w:t>
      </w:r>
      <w:r w:rsidRPr="00FD57CC">
        <w:rPr>
          <w:b/>
          <w:bCs/>
        </w:rPr>
        <w:t>send a request</w:t>
      </w:r>
      <w:r>
        <w:t xml:space="preserve"> in </w:t>
      </w:r>
      <w:r w:rsidRPr="00FD57CC">
        <w:rPr>
          <w:rStyle w:val="CodeChar"/>
        </w:rPr>
        <w:t>Postman</w:t>
      </w:r>
      <w:r>
        <w:t xml:space="preserve"> with </w:t>
      </w:r>
      <w:r w:rsidRPr="00FD57CC">
        <w:rPr>
          <w:b/>
          <w:bCs/>
        </w:rPr>
        <w:t>different ids in the URL and in the body</w:t>
      </w:r>
      <w:r>
        <w:t>, a "</w:t>
      </w:r>
      <w:r w:rsidRPr="00FD57CC">
        <w:rPr>
          <w:rStyle w:val="CodeChar"/>
        </w:rPr>
        <w:t>400</w:t>
      </w:r>
      <w:r>
        <w:t xml:space="preserve"> </w:t>
      </w:r>
      <w:r w:rsidRPr="00FD57CC">
        <w:rPr>
          <w:rStyle w:val="CodeChar"/>
        </w:rPr>
        <w:t>Bad</w:t>
      </w:r>
      <w:r>
        <w:t xml:space="preserve"> </w:t>
      </w:r>
      <w:r w:rsidRPr="00FD57CC">
        <w:rPr>
          <w:rStyle w:val="CodeChar"/>
        </w:rPr>
        <w:t>Request</w:t>
      </w:r>
      <w:r>
        <w:t>" should be returned:</w:t>
      </w:r>
    </w:p>
    <w:p w14:paraId="7AC026DC" w14:textId="77777777" w:rsidR="008E1A92" w:rsidRDefault="008E1A92" w:rsidP="008E1A92">
      <w:r w:rsidRPr="008D0F78">
        <w:rPr>
          <w:noProof/>
        </w:rPr>
        <w:lastRenderedPageBreak/>
        <w:drawing>
          <wp:inline distT="0" distB="0" distL="0" distR="0" wp14:anchorId="037B0153" wp14:editId="519936BF">
            <wp:extent cx="6626225" cy="4178935"/>
            <wp:effectExtent l="19050" t="19050" r="22225" b="12065"/>
            <wp:docPr id="107" name="Picture 10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8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17893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89FB557" w14:textId="77777777" w:rsidR="008E1A92" w:rsidRDefault="008E1A92" w:rsidP="008E1A92">
      <w:r>
        <w:t xml:space="preserve">If you </w:t>
      </w:r>
      <w:r w:rsidRPr="00FD57CC">
        <w:rPr>
          <w:b/>
          <w:bCs/>
        </w:rPr>
        <w:t>send a product with an id</w:t>
      </w:r>
      <w:r>
        <w:t xml:space="preserve">, which </w:t>
      </w:r>
      <w:r w:rsidRPr="00FD57CC">
        <w:rPr>
          <w:b/>
          <w:bCs/>
        </w:rPr>
        <w:t>does not exist</w:t>
      </w:r>
      <w:r>
        <w:t xml:space="preserve"> in the database, a "</w:t>
      </w:r>
      <w:r w:rsidRPr="00FD57CC">
        <w:rPr>
          <w:rStyle w:val="CodeChar"/>
        </w:rPr>
        <w:t>404</w:t>
      </w:r>
      <w:r>
        <w:t xml:space="preserve"> </w:t>
      </w:r>
      <w:r w:rsidRPr="00FD57CC">
        <w:rPr>
          <w:rStyle w:val="CodeChar"/>
        </w:rPr>
        <w:t>Not</w:t>
      </w:r>
      <w:r>
        <w:t xml:space="preserve"> </w:t>
      </w:r>
      <w:r w:rsidRPr="00FD57CC">
        <w:rPr>
          <w:rStyle w:val="CodeChar"/>
        </w:rPr>
        <w:t>Found</w:t>
      </w:r>
      <w:r>
        <w:t xml:space="preserve">" </w:t>
      </w:r>
      <w:r w:rsidRPr="00FD57CC">
        <w:rPr>
          <w:b/>
          <w:bCs/>
        </w:rPr>
        <w:t>response</w:t>
      </w:r>
      <w:r>
        <w:t xml:space="preserve"> should be returned:</w:t>
      </w:r>
    </w:p>
    <w:p w14:paraId="61FCA857" w14:textId="77777777" w:rsidR="008E1A92" w:rsidRDefault="008E1A92" w:rsidP="008E1A92">
      <w:r w:rsidRPr="008D0F78">
        <w:rPr>
          <w:noProof/>
        </w:rPr>
        <w:drawing>
          <wp:inline distT="0" distB="0" distL="0" distR="0" wp14:anchorId="79F75B92" wp14:editId="7DD61FD7">
            <wp:extent cx="6626225" cy="4192270"/>
            <wp:effectExtent l="19050" t="19050" r="22225" b="17780"/>
            <wp:docPr id="108" name="Picture 10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9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19227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4D2F45D" w14:textId="77777777" w:rsidR="008E1A92" w:rsidRDefault="008E1A92" w:rsidP="008E1A92">
      <w:pPr>
        <w:pStyle w:val="Heading4"/>
        <w:rPr>
          <w:noProof/>
        </w:rPr>
      </w:pPr>
      <w:r>
        <w:rPr>
          <w:noProof/>
        </w:rPr>
        <w:lastRenderedPageBreak/>
        <w:t>PatchProduct() Method</w:t>
      </w:r>
    </w:p>
    <w:p w14:paraId="1BF556B3" w14:textId="77777777" w:rsidR="008E1A92" w:rsidRDefault="008E1A92" w:rsidP="008E1A92">
      <w:r>
        <w:t xml:space="preserve">The </w:t>
      </w:r>
      <w:r w:rsidRPr="00ED2BB2">
        <w:rPr>
          <w:rStyle w:val="CodeChar"/>
        </w:rPr>
        <w:t>PatchProduct()</w:t>
      </w:r>
      <w:r>
        <w:t xml:space="preserve"> </w:t>
      </w:r>
      <w:r w:rsidRPr="00ED2BB2">
        <w:rPr>
          <w:b/>
          <w:bCs/>
        </w:rPr>
        <w:t>method</w:t>
      </w:r>
      <w:r>
        <w:t xml:space="preserve"> is pretty </w:t>
      </w:r>
      <w:r w:rsidRPr="00ED2BB2">
        <w:rPr>
          <w:b/>
          <w:bCs/>
        </w:rPr>
        <w:t>similar</w:t>
      </w:r>
      <w:r>
        <w:t xml:space="preserve"> to the </w:t>
      </w:r>
      <w:r w:rsidRPr="00ED2BB2">
        <w:rPr>
          <w:rStyle w:val="CodeChar"/>
        </w:rPr>
        <w:t>PutProduct()</w:t>
      </w:r>
      <w:r>
        <w:t xml:space="preserve"> one we created. The difference is that when you send a "</w:t>
      </w:r>
      <w:r w:rsidRPr="00ED2BB2">
        <w:rPr>
          <w:rStyle w:val="CodeChar"/>
        </w:rPr>
        <w:t>PUT</w:t>
      </w:r>
      <w:r>
        <w:t xml:space="preserve">" </w:t>
      </w:r>
      <w:r w:rsidRPr="00ED2BB2">
        <w:rPr>
          <w:b/>
          <w:bCs/>
        </w:rPr>
        <w:t>request</w:t>
      </w:r>
      <w:r>
        <w:t xml:space="preserve">, the </w:t>
      </w:r>
      <w:r w:rsidRPr="00ED2BB2">
        <w:rPr>
          <w:b/>
          <w:bCs/>
        </w:rPr>
        <w:t>request body should contain the whole product data</w:t>
      </w:r>
      <w:r>
        <w:t>, while the "</w:t>
      </w:r>
      <w:r w:rsidRPr="00ED2BB2">
        <w:rPr>
          <w:rStyle w:val="CodeChar"/>
        </w:rPr>
        <w:t>PATCH</w:t>
      </w:r>
      <w:r>
        <w:t xml:space="preserve">" </w:t>
      </w:r>
      <w:r w:rsidRPr="00ED2BB2">
        <w:rPr>
          <w:b/>
          <w:bCs/>
        </w:rPr>
        <w:t>request</w:t>
      </w:r>
      <w:r>
        <w:t xml:space="preserve"> body should </w:t>
      </w:r>
      <w:r w:rsidRPr="00ED2BB2">
        <w:rPr>
          <w:b/>
          <w:bCs/>
        </w:rPr>
        <w:t>only have the modified property values</w:t>
      </w:r>
      <w:r>
        <w:t>.</w:t>
      </w:r>
    </w:p>
    <w:p w14:paraId="2E0BCC5F" w14:textId="77777777" w:rsidR="008E1A92" w:rsidRDefault="008E1A92" w:rsidP="008E1A92">
      <w:r>
        <w:t xml:space="preserve">The </w:t>
      </w:r>
      <w:r>
        <w:rPr>
          <w:rStyle w:val="CodeChar"/>
        </w:rPr>
        <w:t>Patch</w:t>
      </w:r>
      <w:r w:rsidRPr="00824597">
        <w:rPr>
          <w:rStyle w:val="CodeChar"/>
        </w:rPr>
        <w:t>Product(int</w:t>
      </w:r>
      <w:r w:rsidRPr="002E0C3C">
        <w:t xml:space="preserve"> </w:t>
      </w:r>
      <w:r w:rsidRPr="00824597">
        <w:rPr>
          <w:rStyle w:val="CodeChar"/>
        </w:rPr>
        <w:t>id,</w:t>
      </w:r>
      <w:r w:rsidRPr="002E0C3C">
        <w:t xml:space="preserve"> </w:t>
      </w:r>
      <w:r w:rsidRPr="00824597">
        <w:rPr>
          <w:rStyle w:val="CodeChar"/>
        </w:rPr>
        <w:t>Product</w:t>
      </w:r>
      <w:r w:rsidRPr="00824597">
        <w:t xml:space="preserve"> </w:t>
      </w:r>
      <w:r w:rsidRPr="00824597">
        <w:rPr>
          <w:rStyle w:val="CodeChar"/>
        </w:rPr>
        <w:t>product)</w:t>
      </w:r>
      <w:r>
        <w:t xml:space="preserve"> </w:t>
      </w:r>
      <w:r w:rsidRPr="00824597">
        <w:rPr>
          <w:b/>
          <w:bCs/>
        </w:rPr>
        <w:t>method</w:t>
      </w:r>
      <w:r>
        <w:t xml:space="preserve"> of the </w:t>
      </w:r>
      <w:r w:rsidRPr="00824597">
        <w:rPr>
          <w:rStyle w:val="CodeChar"/>
        </w:rPr>
        <w:t>ProductsController</w:t>
      </w:r>
      <w:r>
        <w:t xml:space="preserve"> should be invoked on a "</w:t>
      </w:r>
      <w:r>
        <w:rPr>
          <w:rStyle w:val="CodeChar"/>
        </w:rPr>
        <w:t>PATCH</w:t>
      </w:r>
      <w:r>
        <w:t xml:space="preserve">" </w:t>
      </w:r>
      <w:r w:rsidRPr="00824597">
        <w:rPr>
          <w:b/>
          <w:bCs/>
        </w:rPr>
        <w:t>request</w:t>
      </w:r>
      <w:r>
        <w:t xml:space="preserve"> to </w:t>
      </w:r>
      <w:r>
        <w:rPr>
          <w:noProof/>
        </w:rPr>
        <w:t>"</w:t>
      </w:r>
      <w:r w:rsidRPr="00824597">
        <w:rPr>
          <w:rStyle w:val="CodeChar"/>
        </w:rPr>
        <w:t>/api/products/{id}</w:t>
      </w:r>
      <w:r>
        <w:rPr>
          <w:noProof/>
        </w:rPr>
        <w:t>"</w:t>
      </w:r>
      <w:r>
        <w:t xml:space="preserve"> with </w:t>
      </w:r>
      <w:r w:rsidRPr="00A279B3">
        <w:rPr>
          <w:b/>
          <w:bCs/>
        </w:rPr>
        <w:t>partial</w:t>
      </w:r>
      <w:r>
        <w:t xml:space="preserve"> </w:t>
      </w:r>
      <w:r w:rsidRPr="00824597">
        <w:rPr>
          <w:b/>
          <w:bCs/>
        </w:rPr>
        <w:t>data of the product</w:t>
      </w:r>
      <w:r>
        <w:t xml:space="preserve"> (</w:t>
      </w:r>
      <w:r w:rsidRPr="00A279B3">
        <w:rPr>
          <w:b/>
          <w:bCs/>
        </w:rPr>
        <w:t>only</w:t>
      </w:r>
      <w:r>
        <w:t xml:space="preserve"> </w:t>
      </w:r>
      <w:r w:rsidRPr="00824597">
        <w:rPr>
          <w:b/>
          <w:bCs/>
        </w:rPr>
        <w:t>modified</w:t>
      </w:r>
      <w:r>
        <w:t xml:space="preserve">). If a </w:t>
      </w:r>
      <w:r w:rsidRPr="00824597">
        <w:rPr>
          <w:b/>
          <w:bCs/>
        </w:rPr>
        <w:t>product with the</w:t>
      </w:r>
      <w:r>
        <w:t xml:space="preserve"> </w:t>
      </w:r>
      <w:r w:rsidRPr="00824597">
        <w:rPr>
          <w:b/>
          <w:bCs/>
        </w:rPr>
        <w:t>given id does not exist</w:t>
      </w:r>
      <w:r>
        <w:t>, a "</w:t>
      </w:r>
      <w:r w:rsidRPr="00824597">
        <w:rPr>
          <w:rStyle w:val="CodeChar"/>
        </w:rPr>
        <w:t>404</w:t>
      </w:r>
      <w:r>
        <w:t xml:space="preserve"> </w:t>
      </w:r>
      <w:r w:rsidRPr="00824597">
        <w:rPr>
          <w:rStyle w:val="CodeChar"/>
        </w:rPr>
        <w:t>Not</w:t>
      </w:r>
      <w:r>
        <w:t xml:space="preserve"> </w:t>
      </w:r>
      <w:r w:rsidRPr="00824597">
        <w:rPr>
          <w:rStyle w:val="CodeChar"/>
        </w:rPr>
        <w:t>Found</w:t>
      </w:r>
      <w:r>
        <w:t xml:space="preserve">" </w:t>
      </w:r>
      <w:r w:rsidRPr="00824597">
        <w:rPr>
          <w:b/>
          <w:bCs/>
        </w:rPr>
        <w:t>response</w:t>
      </w:r>
      <w:r>
        <w:t xml:space="preserve"> is returned. If the product is </w:t>
      </w:r>
      <w:r w:rsidRPr="00824597">
        <w:rPr>
          <w:b/>
          <w:bCs/>
        </w:rPr>
        <w:t>edited</w:t>
      </w:r>
      <w:r>
        <w:t xml:space="preserve"> </w:t>
      </w:r>
      <w:r w:rsidRPr="00824597">
        <w:rPr>
          <w:b/>
          <w:bCs/>
        </w:rPr>
        <w:t>successfully</w:t>
      </w:r>
      <w:r>
        <w:t>, a "</w:t>
      </w:r>
      <w:r w:rsidRPr="00824597">
        <w:rPr>
          <w:rStyle w:val="CodeChar"/>
        </w:rPr>
        <w:t>204</w:t>
      </w:r>
      <w:r>
        <w:t xml:space="preserve"> </w:t>
      </w:r>
      <w:r w:rsidRPr="00824597">
        <w:rPr>
          <w:rStyle w:val="CodeChar"/>
        </w:rPr>
        <w:t>No</w:t>
      </w:r>
      <w:r>
        <w:t xml:space="preserve"> </w:t>
      </w:r>
      <w:r w:rsidRPr="00824597">
        <w:rPr>
          <w:rStyle w:val="CodeChar"/>
        </w:rPr>
        <w:t>Content</w:t>
      </w:r>
      <w:r>
        <w:t xml:space="preserve">" </w:t>
      </w:r>
      <w:r w:rsidRPr="00824597">
        <w:rPr>
          <w:b/>
          <w:bCs/>
        </w:rPr>
        <w:t>response</w:t>
      </w:r>
      <w:r>
        <w:t xml:space="preserve"> is returned. </w:t>
      </w:r>
    </w:p>
    <w:p w14:paraId="15AC2CF5" w14:textId="77777777" w:rsidR="008E1A92" w:rsidRDefault="008E1A92" w:rsidP="008E1A92">
      <w:r>
        <w:t>Write the action like this:</w:t>
      </w:r>
    </w:p>
    <w:p w14:paraId="094581AF" w14:textId="77777777" w:rsidR="008E1A92" w:rsidRDefault="008E1A92" w:rsidP="008E1A92">
      <w:r w:rsidRPr="007B317E">
        <w:rPr>
          <w:noProof/>
        </w:rPr>
        <w:drawing>
          <wp:inline distT="0" distB="0" distL="0" distR="0" wp14:anchorId="6AFBF740" wp14:editId="5F495047">
            <wp:extent cx="3550920" cy="1165973"/>
            <wp:effectExtent l="0" t="0" r="0" b="0"/>
            <wp:docPr id="51" name="Picture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3600566" cy="1182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A99A1B7" wp14:editId="31FA2CEA">
            <wp:extent cx="5851833" cy="1905000"/>
            <wp:effectExtent l="19050" t="19050" r="15875" b="19050"/>
            <wp:docPr id="57" name="Picture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0"/>
                    <a:stretch>
                      <a:fillRect/>
                    </a:stretch>
                  </pic:blipFill>
                  <pic:spPr>
                    <a:xfrm>
                      <a:off x="0" y="0"/>
                      <a:ext cx="5884424" cy="191561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A8CBF69" w14:textId="77777777" w:rsidR="008E1A92" w:rsidRDefault="008E1A92" w:rsidP="008E1A92">
      <w:r>
        <w:t xml:space="preserve">The </w:t>
      </w:r>
      <w:r w:rsidRPr="00ED2BB2">
        <w:rPr>
          <w:rStyle w:val="CodeChar"/>
        </w:rPr>
        <w:t>EditProductPartially()</w:t>
      </w:r>
      <w:r>
        <w:t xml:space="preserve"> </w:t>
      </w:r>
      <w:r w:rsidRPr="00ED2BB2">
        <w:rPr>
          <w:b/>
          <w:bCs/>
        </w:rPr>
        <w:t>service method</w:t>
      </w:r>
      <w:r>
        <w:t xml:space="preserve"> should </w:t>
      </w:r>
      <w:r w:rsidRPr="00ED2BB2">
        <w:rPr>
          <w:b/>
          <w:bCs/>
        </w:rPr>
        <w:t xml:space="preserve">check model properties for </w:t>
      </w:r>
      <w:r w:rsidRPr="00ED2BB2">
        <w:rPr>
          <w:rStyle w:val="CodeChar"/>
        </w:rPr>
        <w:t>null</w:t>
      </w:r>
      <w:r w:rsidRPr="00ED2BB2">
        <w:rPr>
          <w:b/>
          <w:bCs/>
        </w:rPr>
        <w:t xml:space="preserve"> values</w:t>
      </w:r>
      <w:r>
        <w:t xml:space="preserve"> and </w:t>
      </w:r>
      <w:r w:rsidRPr="00ED2BB2">
        <w:rPr>
          <w:b/>
          <w:bCs/>
        </w:rPr>
        <w:t xml:space="preserve">modify </w:t>
      </w:r>
      <w:r>
        <w:rPr>
          <w:b/>
          <w:bCs/>
        </w:rPr>
        <w:t xml:space="preserve">some fields with </w:t>
      </w:r>
      <w:r w:rsidRPr="00ED2BB2">
        <w:rPr>
          <w:b/>
          <w:bCs/>
        </w:rPr>
        <w:t>the provided data</w:t>
      </w:r>
      <w:r>
        <w:t>:</w:t>
      </w:r>
    </w:p>
    <w:p w14:paraId="1497F8C3" w14:textId="77777777" w:rsidR="008E1A92" w:rsidRDefault="008E1A92" w:rsidP="008E1A92">
      <w:r w:rsidRPr="007B317E">
        <w:rPr>
          <w:noProof/>
        </w:rPr>
        <w:drawing>
          <wp:inline distT="0" distB="0" distL="0" distR="0" wp14:anchorId="5D8A35C4" wp14:editId="5C3CC460">
            <wp:extent cx="4800600" cy="598877"/>
            <wp:effectExtent l="19050" t="19050" r="19050" b="10795"/>
            <wp:docPr id="66" name="Picture 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6"/>
                    <a:srcRect l="248" r="-66549"/>
                    <a:stretch/>
                  </pic:blipFill>
                  <pic:spPr bwMode="auto">
                    <a:xfrm>
                      <a:off x="0" y="0"/>
                      <a:ext cx="4888811" cy="60988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54E94D9" wp14:editId="02AF960C">
            <wp:extent cx="4800600" cy="391040"/>
            <wp:effectExtent l="19050" t="19050" r="19050" b="28575"/>
            <wp:docPr id="70" name="Picture 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1"/>
                    <a:stretch>
                      <a:fillRect/>
                    </a:stretch>
                  </pic:blipFill>
                  <pic:spPr>
                    <a:xfrm>
                      <a:off x="0" y="0"/>
                      <a:ext cx="4928899" cy="40149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52F0D9C" w14:textId="77777777" w:rsidR="008E1A92" w:rsidRDefault="008E1A92" w:rsidP="008E1A92"/>
    <w:p w14:paraId="1929D910" w14:textId="77777777" w:rsidR="008E1A92" w:rsidRDefault="008E1A92" w:rsidP="008E1A92">
      <w:r w:rsidRPr="007B317E">
        <w:rPr>
          <w:noProof/>
        </w:rPr>
        <w:lastRenderedPageBreak/>
        <w:drawing>
          <wp:inline distT="0" distB="0" distL="0" distR="0" wp14:anchorId="0EC8A677" wp14:editId="29CF396E">
            <wp:extent cx="3787140" cy="638179"/>
            <wp:effectExtent l="19050" t="19050" r="22860" b="28575"/>
            <wp:docPr id="93" name="Picture 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1"/>
                    <a:srcRect l="192"/>
                    <a:stretch/>
                  </pic:blipFill>
                  <pic:spPr bwMode="auto">
                    <a:xfrm>
                      <a:off x="0" y="0"/>
                      <a:ext cx="3861438" cy="65069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631A31">
        <w:rPr>
          <w:noProof/>
        </w:rPr>
        <w:drawing>
          <wp:inline distT="0" distB="0" distL="0" distR="0" wp14:anchorId="14B2F900" wp14:editId="3B424ACF">
            <wp:extent cx="6073140" cy="2191219"/>
            <wp:effectExtent l="19050" t="19050" r="22860" b="19050"/>
            <wp:docPr id="102" name="Picture 10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2"/>
                    <a:stretch>
                      <a:fillRect/>
                    </a:stretch>
                  </pic:blipFill>
                  <pic:spPr>
                    <a:xfrm>
                      <a:off x="0" y="0"/>
                      <a:ext cx="6094319" cy="219886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57907E9" w14:textId="77777777" w:rsidR="008E1A92" w:rsidRDefault="008E1A92" w:rsidP="008E1A92">
      <w:r>
        <w:t>Now create a "</w:t>
      </w:r>
      <w:r w:rsidRPr="000A0494">
        <w:rPr>
          <w:rStyle w:val="CodeChar"/>
        </w:rPr>
        <w:t>PATCH</w:t>
      </w:r>
      <w:r>
        <w:t xml:space="preserve">" </w:t>
      </w:r>
      <w:r w:rsidRPr="000A0494">
        <w:rPr>
          <w:b/>
          <w:bCs/>
        </w:rPr>
        <w:t>request</w:t>
      </w:r>
      <w:r>
        <w:t xml:space="preserve"> in </w:t>
      </w:r>
      <w:r w:rsidRPr="000A0494">
        <w:rPr>
          <w:rStyle w:val="CodeChar"/>
        </w:rPr>
        <w:t>Postman</w:t>
      </w:r>
      <w:r>
        <w:t xml:space="preserve"> to </w:t>
      </w:r>
      <w:r>
        <w:rPr>
          <w:noProof/>
        </w:rPr>
        <w:t>"</w:t>
      </w:r>
      <w:r w:rsidRPr="000A0494">
        <w:rPr>
          <w:rStyle w:val="CodeChar"/>
        </w:rPr>
        <w:t>/api/products/{id}</w:t>
      </w:r>
      <w:r>
        <w:rPr>
          <w:noProof/>
        </w:rPr>
        <w:t>"</w:t>
      </w:r>
      <w:r>
        <w:t xml:space="preserve"> with a </w:t>
      </w:r>
      <w:r w:rsidRPr="000A0494">
        <w:rPr>
          <w:b/>
          <w:bCs/>
        </w:rPr>
        <w:t>valid id</w:t>
      </w:r>
      <w:r>
        <w:t xml:space="preserve"> and with </w:t>
      </w:r>
      <w:r w:rsidRPr="000A0494">
        <w:rPr>
          <w:b/>
          <w:bCs/>
        </w:rPr>
        <w:t>modified data</w:t>
      </w:r>
      <w:r>
        <w:t xml:space="preserve"> </w:t>
      </w:r>
      <w:r w:rsidRPr="000A0494">
        <w:rPr>
          <w:b/>
          <w:bCs/>
        </w:rPr>
        <w:t>only</w:t>
      </w:r>
      <w:r>
        <w:t>:</w:t>
      </w:r>
    </w:p>
    <w:p w14:paraId="3F317253" w14:textId="77777777" w:rsidR="008E1A92" w:rsidRDefault="008E1A92" w:rsidP="008E1A92">
      <w:r w:rsidRPr="002D1C7D">
        <w:rPr>
          <w:noProof/>
        </w:rPr>
        <w:drawing>
          <wp:inline distT="0" distB="0" distL="0" distR="0" wp14:anchorId="7A4CA621" wp14:editId="0DDAED22">
            <wp:extent cx="6592570" cy="2701469"/>
            <wp:effectExtent l="19050" t="19050" r="17780" b="22860"/>
            <wp:docPr id="118" name="Picture 1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3"/>
                    <a:stretch>
                      <a:fillRect/>
                    </a:stretch>
                  </pic:blipFill>
                  <pic:spPr>
                    <a:xfrm>
                      <a:off x="0" y="0"/>
                      <a:ext cx="6602471" cy="270552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6FBBD95" w14:textId="77777777" w:rsidR="008E1A92" w:rsidRDefault="008E1A92" w:rsidP="008E1A92">
      <w:r>
        <w:t xml:space="preserve">The </w:t>
      </w:r>
      <w:r w:rsidRPr="000A0494">
        <w:rPr>
          <w:b/>
          <w:bCs/>
        </w:rPr>
        <w:t>product title</w:t>
      </w:r>
      <w:r>
        <w:t xml:space="preserve"> should be </w:t>
      </w:r>
      <w:r w:rsidRPr="000A0494">
        <w:rPr>
          <w:b/>
          <w:bCs/>
        </w:rPr>
        <w:t>modified</w:t>
      </w:r>
      <w:r>
        <w:t xml:space="preserve"> successfully and a "</w:t>
      </w:r>
      <w:r w:rsidRPr="000A0494">
        <w:rPr>
          <w:rStyle w:val="CodeChar"/>
        </w:rPr>
        <w:t>204</w:t>
      </w:r>
      <w:r>
        <w:t xml:space="preserve"> </w:t>
      </w:r>
      <w:r w:rsidRPr="000A0494">
        <w:rPr>
          <w:rStyle w:val="CodeChar"/>
        </w:rPr>
        <w:t>No</w:t>
      </w:r>
      <w:r>
        <w:t xml:space="preserve"> </w:t>
      </w:r>
      <w:r w:rsidRPr="000A0494">
        <w:rPr>
          <w:rStyle w:val="CodeChar"/>
        </w:rPr>
        <w:t>Content</w:t>
      </w:r>
      <w:r>
        <w:t xml:space="preserve">" </w:t>
      </w:r>
      <w:r w:rsidRPr="000A0494">
        <w:rPr>
          <w:b/>
          <w:bCs/>
        </w:rPr>
        <w:t>response</w:t>
      </w:r>
      <w:r>
        <w:t xml:space="preserve"> should be returned: </w:t>
      </w:r>
    </w:p>
    <w:p w14:paraId="62A4D864" w14:textId="77777777" w:rsidR="008E1A92" w:rsidRDefault="008E1A92" w:rsidP="008E1A92">
      <w:r w:rsidRPr="0087429B">
        <w:rPr>
          <w:noProof/>
        </w:rPr>
        <w:drawing>
          <wp:inline distT="0" distB="0" distL="0" distR="0" wp14:anchorId="0DF44F93" wp14:editId="22C7DF5C">
            <wp:extent cx="6626225" cy="1002030"/>
            <wp:effectExtent l="19050" t="19050" r="22225" b="26670"/>
            <wp:docPr id="116" name="Picture 1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6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100203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90E574E" w14:textId="77777777" w:rsidR="008E1A92" w:rsidRDefault="008E1A92" w:rsidP="008E1A92">
      <w:r>
        <w:t xml:space="preserve">Check the </w:t>
      </w:r>
      <w:r w:rsidRPr="000A0494">
        <w:rPr>
          <w:b/>
          <w:bCs/>
        </w:rPr>
        <w:t>modification in the database</w:t>
      </w:r>
      <w:r>
        <w:t>, as well:</w:t>
      </w:r>
    </w:p>
    <w:p w14:paraId="66384983" w14:textId="77777777" w:rsidR="008E1A92" w:rsidRPr="00A03FBB" w:rsidRDefault="008E1A92" w:rsidP="008E1A92">
      <w:r w:rsidRPr="002D1C7D">
        <w:rPr>
          <w:noProof/>
        </w:rPr>
        <w:drawing>
          <wp:inline distT="0" distB="0" distL="0" distR="0" wp14:anchorId="612012D5" wp14:editId="68D09420">
            <wp:extent cx="3204210" cy="1070638"/>
            <wp:effectExtent l="19050" t="19050" r="15240" b="15240"/>
            <wp:docPr id="119" name="Picture 1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4"/>
                    <a:stretch>
                      <a:fillRect/>
                    </a:stretch>
                  </pic:blipFill>
                  <pic:spPr>
                    <a:xfrm>
                      <a:off x="0" y="0"/>
                      <a:ext cx="3235159" cy="108097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869224D" w14:textId="77777777" w:rsidR="008E1A92" w:rsidRPr="00A002E3" w:rsidRDefault="008E1A92" w:rsidP="008E1A92">
      <w:pPr>
        <w:pStyle w:val="Heading4"/>
        <w:rPr>
          <w:noProof/>
        </w:rPr>
      </w:pPr>
      <w:r w:rsidRPr="008D7390">
        <w:rPr>
          <w:noProof/>
        </w:rPr>
        <w:lastRenderedPageBreak/>
        <w:t>DeleteProduct()</w:t>
      </w:r>
      <w:r>
        <w:rPr>
          <w:noProof/>
        </w:rPr>
        <w:t xml:space="preserve"> Method</w:t>
      </w:r>
    </w:p>
    <w:p w14:paraId="1455932E" w14:textId="77777777" w:rsidR="008E1A92" w:rsidRDefault="008E1A92" w:rsidP="008E1A92">
      <w:r>
        <w:t xml:space="preserve">The </w:t>
      </w:r>
      <w:r w:rsidRPr="00FD57CC">
        <w:rPr>
          <w:rStyle w:val="CodeChar"/>
        </w:rPr>
        <w:t>DeleteProduct(int</w:t>
      </w:r>
      <w:r w:rsidRPr="008D7390">
        <w:t xml:space="preserve"> </w:t>
      </w:r>
      <w:r w:rsidRPr="00FD57CC">
        <w:rPr>
          <w:rStyle w:val="CodeChar"/>
        </w:rPr>
        <w:t>id)</w:t>
      </w:r>
      <w:r>
        <w:t xml:space="preserve"> </w:t>
      </w:r>
      <w:r w:rsidRPr="00FD57CC">
        <w:rPr>
          <w:b/>
          <w:bCs/>
        </w:rPr>
        <w:t>method</w:t>
      </w:r>
      <w:r>
        <w:t xml:space="preserve"> is the last method we will implement. It should be invoked on a "</w:t>
      </w:r>
      <w:r w:rsidRPr="00FD57CC">
        <w:rPr>
          <w:rStyle w:val="CodeChar"/>
        </w:rPr>
        <w:t>DELETE</w:t>
      </w:r>
      <w:r>
        <w:t xml:space="preserve">" </w:t>
      </w:r>
      <w:r w:rsidRPr="00FD57CC">
        <w:rPr>
          <w:b/>
          <w:bCs/>
        </w:rPr>
        <w:t>request</w:t>
      </w:r>
      <w:r>
        <w:t xml:space="preserve"> </w:t>
      </w:r>
      <w:r>
        <w:rPr>
          <w:noProof/>
        </w:rPr>
        <w:t>to "</w:t>
      </w:r>
      <w:r w:rsidRPr="00FD57CC">
        <w:rPr>
          <w:rStyle w:val="CodeChar"/>
        </w:rPr>
        <w:t>/api/products/{id}</w:t>
      </w:r>
      <w:r>
        <w:rPr>
          <w:noProof/>
        </w:rPr>
        <w:t>"</w:t>
      </w:r>
      <w:r>
        <w:t xml:space="preserve">. If a </w:t>
      </w:r>
      <w:r w:rsidRPr="00FD57CC">
        <w:rPr>
          <w:b/>
          <w:bCs/>
        </w:rPr>
        <w:t>product with the given id doesn't exist</w:t>
      </w:r>
      <w:r>
        <w:t>, "</w:t>
      </w:r>
      <w:r w:rsidRPr="00FD57CC">
        <w:rPr>
          <w:rStyle w:val="CodeChar"/>
        </w:rPr>
        <w:t>404</w:t>
      </w:r>
      <w:r>
        <w:t xml:space="preserve"> </w:t>
      </w:r>
      <w:r w:rsidRPr="00FD57CC">
        <w:rPr>
          <w:rStyle w:val="CodeChar"/>
        </w:rPr>
        <w:t>Not</w:t>
      </w:r>
      <w:r>
        <w:t xml:space="preserve"> </w:t>
      </w:r>
      <w:r w:rsidRPr="00FD57CC">
        <w:rPr>
          <w:rStyle w:val="CodeChar"/>
        </w:rPr>
        <w:t>Found</w:t>
      </w:r>
      <w:r>
        <w:t xml:space="preserve">" is returned. If it </w:t>
      </w:r>
      <w:r w:rsidRPr="00FD57CC">
        <w:rPr>
          <w:b/>
          <w:bCs/>
        </w:rPr>
        <w:t>exists</w:t>
      </w:r>
      <w:r>
        <w:t xml:space="preserve">, the </w:t>
      </w:r>
      <w:r w:rsidRPr="00FD57CC">
        <w:rPr>
          <w:b/>
          <w:bCs/>
        </w:rPr>
        <w:t>deleted product is returned</w:t>
      </w:r>
      <w:r>
        <w:t>:</w:t>
      </w:r>
    </w:p>
    <w:p w14:paraId="31FC0FD2" w14:textId="77777777" w:rsidR="008E1A92" w:rsidRDefault="008E1A92" w:rsidP="008E1A92">
      <w:pPr>
        <w:rPr>
          <w:noProof/>
        </w:rPr>
      </w:pPr>
      <w:r w:rsidRPr="007B317E">
        <w:rPr>
          <w:noProof/>
        </w:rPr>
        <w:drawing>
          <wp:inline distT="0" distB="0" distL="0" distR="0" wp14:anchorId="00B23F1E" wp14:editId="48D374F0">
            <wp:extent cx="3627120" cy="1190994"/>
            <wp:effectExtent l="19050" t="19050" r="11430" b="28575"/>
            <wp:docPr id="109" name="Picture 10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3671058" cy="120542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Pr="007B317E">
        <w:rPr>
          <w:noProof/>
        </w:rPr>
        <w:t xml:space="preserve"> </w:t>
      </w:r>
      <w:r>
        <w:rPr>
          <w:noProof/>
        </w:rPr>
        <w:drawing>
          <wp:inline distT="0" distB="0" distL="0" distR="0" wp14:anchorId="244B0965" wp14:editId="1365691A">
            <wp:extent cx="5867400" cy="1921876"/>
            <wp:effectExtent l="19050" t="19050" r="19050" b="21590"/>
            <wp:docPr id="110" name="Picture 1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5"/>
                    <a:stretch>
                      <a:fillRect/>
                    </a:stretch>
                  </pic:blipFill>
                  <pic:spPr>
                    <a:xfrm>
                      <a:off x="0" y="0"/>
                      <a:ext cx="5887926" cy="192859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DF7C967" w14:textId="77777777" w:rsidR="008E1A92" w:rsidRDefault="008E1A92" w:rsidP="008E1A92">
      <w:pPr>
        <w:rPr>
          <w:noProof/>
        </w:rPr>
      </w:pPr>
      <w:r>
        <w:rPr>
          <w:noProof/>
        </w:rPr>
        <w:t xml:space="preserve">The </w:t>
      </w:r>
      <w:r w:rsidRPr="00FD57CC">
        <w:rPr>
          <w:rStyle w:val="CodeChar"/>
        </w:rPr>
        <w:t>DeleteProduct(…)</w:t>
      </w:r>
      <w:r>
        <w:rPr>
          <w:noProof/>
        </w:rPr>
        <w:t xml:space="preserve"> </w:t>
      </w:r>
      <w:r w:rsidRPr="00FD57CC">
        <w:rPr>
          <w:b/>
          <w:bCs/>
          <w:noProof/>
        </w:rPr>
        <w:t>service method</w:t>
      </w:r>
      <w:r>
        <w:rPr>
          <w:noProof/>
        </w:rPr>
        <w:t xml:space="preserve"> is the following:</w:t>
      </w:r>
    </w:p>
    <w:p w14:paraId="2034448E" w14:textId="21B1D7B6" w:rsidR="008E1A92" w:rsidRDefault="008E1A92" w:rsidP="008E1A92">
      <w:r w:rsidRPr="007B317E">
        <w:rPr>
          <w:noProof/>
        </w:rPr>
        <w:drawing>
          <wp:inline distT="0" distB="0" distL="0" distR="0" wp14:anchorId="3299E5C0" wp14:editId="5A7DEF48">
            <wp:extent cx="4983480" cy="621692"/>
            <wp:effectExtent l="19050" t="19050" r="26670" b="26035"/>
            <wp:docPr id="111" name="Picture 1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6"/>
                    <a:srcRect l="248" r="-66549"/>
                    <a:stretch/>
                  </pic:blipFill>
                  <pic:spPr bwMode="auto">
                    <a:xfrm>
                      <a:off x="0" y="0"/>
                      <a:ext cx="5057615" cy="6309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7B317E">
        <w:rPr>
          <w:noProof/>
        </w:rPr>
        <w:t xml:space="preserve"> </w:t>
      </w:r>
      <w:r>
        <w:rPr>
          <w:noProof/>
        </w:rPr>
        <w:drawing>
          <wp:inline distT="0" distB="0" distL="0" distR="0" wp14:anchorId="58499EFA" wp14:editId="4B51F1B0">
            <wp:extent cx="2857866" cy="242570"/>
            <wp:effectExtent l="19050" t="19050" r="19050" b="24130"/>
            <wp:docPr id="113" name="Picture 1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66"/>
                    <a:srcRect l="397" r="1"/>
                    <a:stretch/>
                  </pic:blipFill>
                  <pic:spPr bwMode="auto">
                    <a:xfrm>
                      <a:off x="0" y="0"/>
                      <a:ext cx="3002026" cy="25480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036B8CE" w14:textId="77777777" w:rsidR="008E1A92" w:rsidRPr="00A002E3" w:rsidRDefault="008E1A92" w:rsidP="008E1A92">
      <w:r w:rsidRPr="007B317E">
        <w:rPr>
          <w:noProof/>
        </w:rPr>
        <w:drawing>
          <wp:inline distT="0" distB="0" distL="0" distR="0" wp14:anchorId="055259F2" wp14:editId="15CD056A">
            <wp:extent cx="3787140" cy="638179"/>
            <wp:effectExtent l="19050" t="19050" r="22860" b="28575"/>
            <wp:docPr id="112" name="Picture 1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1"/>
                    <a:srcRect l="192"/>
                    <a:stretch/>
                  </pic:blipFill>
                  <pic:spPr bwMode="auto">
                    <a:xfrm>
                      <a:off x="0" y="0"/>
                      <a:ext cx="3861438" cy="65069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7B317E">
        <w:rPr>
          <w:noProof/>
        </w:rPr>
        <w:t xml:space="preserve"> </w:t>
      </w:r>
      <w:r>
        <w:rPr>
          <w:noProof/>
        </w:rPr>
        <w:drawing>
          <wp:inline distT="0" distB="0" distL="0" distR="0" wp14:anchorId="1FEF7562" wp14:editId="69AE7090">
            <wp:extent cx="3787140" cy="1618579"/>
            <wp:effectExtent l="19050" t="19050" r="22860" b="20320"/>
            <wp:docPr id="114" name="Picture 1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67"/>
                    <a:srcRect l="1039"/>
                    <a:stretch/>
                  </pic:blipFill>
                  <pic:spPr bwMode="auto">
                    <a:xfrm>
                      <a:off x="0" y="0"/>
                      <a:ext cx="3826699" cy="163548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E5C79AD" w14:textId="77777777" w:rsidR="008E1A92" w:rsidRDefault="008E1A92" w:rsidP="008E1A92">
      <w:r>
        <w:t xml:space="preserve">Try to </w:t>
      </w:r>
      <w:r w:rsidRPr="00FD57CC">
        <w:rPr>
          <w:b/>
          <w:bCs/>
        </w:rPr>
        <w:t>delete the product</w:t>
      </w:r>
      <w:r>
        <w:t xml:space="preserve"> we created in </w:t>
      </w:r>
      <w:r w:rsidRPr="00FD57CC">
        <w:rPr>
          <w:rStyle w:val="CodeChar"/>
        </w:rPr>
        <w:t>Postman</w:t>
      </w:r>
      <w:r>
        <w:t xml:space="preserve">. Create the following </w:t>
      </w:r>
      <w:r w:rsidRPr="00A33666">
        <w:rPr>
          <w:b/>
          <w:bCs/>
        </w:rPr>
        <w:t>request</w:t>
      </w:r>
      <w:r>
        <w:t xml:space="preserve"> and make sure that the </w:t>
      </w:r>
      <w:r w:rsidRPr="00A33666">
        <w:rPr>
          <w:b/>
          <w:bCs/>
        </w:rPr>
        <w:t>product is</w:t>
      </w:r>
      <w:r>
        <w:t xml:space="preserve"> </w:t>
      </w:r>
      <w:r w:rsidRPr="00A33666">
        <w:rPr>
          <w:b/>
          <w:bCs/>
        </w:rPr>
        <w:t>returned in the response</w:t>
      </w:r>
      <w:r>
        <w:t>:</w:t>
      </w:r>
    </w:p>
    <w:p w14:paraId="5CB49639" w14:textId="77777777" w:rsidR="008E1A92" w:rsidRDefault="008E1A92" w:rsidP="008E1A92"/>
    <w:p w14:paraId="16F3E146" w14:textId="77777777" w:rsidR="008E1A92" w:rsidRDefault="008E1A92" w:rsidP="008E1A92">
      <w:r w:rsidRPr="00F93035">
        <w:rPr>
          <w:noProof/>
        </w:rPr>
        <w:lastRenderedPageBreak/>
        <w:drawing>
          <wp:inline distT="0" distB="0" distL="0" distR="0" wp14:anchorId="2EA247B6" wp14:editId="64213A8C">
            <wp:extent cx="6626225" cy="3014345"/>
            <wp:effectExtent l="19050" t="19050" r="22225" b="14605"/>
            <wp:docPr id="117" name="Picture 1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8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01434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51608BB" w14:textId="77777777" w:rsidR="008E1A92" w:rsidRDefault="008E1A92" w:rsidP="008E1A92">
      <w:r>
        <w:t xml:space="preserve">Now you have an </w:t>
      </w:r>
      <w:r w:rsidRPr="00A33666">
        <w:rPr>
          <w:b/>
          <w:bCs/>
        </w:rPr>
        <w:t>implemented REST API</w:t>
      </w:r>
      <w:r>
        <w:t xml:space="preserve"> with </w:t>
      </w:r>
      <w:r w:rsidRPr="00A33666">
        <w:rPr>
          <w:b/>
          <w:bCs/>
        </w:rPr>
        <w:t>ASP.NET Core</w:t>
      </w:r>
      <w:r>
        <w:t>.</w:t>
      </w:r>
    </w:p>
    <w:p w14:paraId="5959C0A7" w14:textId="77777777" w:rsidR="008E1A92" w:rsidRDefault="008E1A92" w:rsidP="008E1A92">
      <w:pPr>
        <w:pStyle w:val="Heading3"/>
      </w:pPr>
      <w:r>
        <w:t>Step 4: Write the API Swagger Documentation and Try It Out</w:t>
      </w:r>
    </w:p>
    <w:p w14:paraId="6340B4E3" w14:textId="77777777" w:rsidR="008E1A92" w:rsidRDefault="008E1A92" w:rsidP="008E1A92">
      <w:r>
        <w:t xml:space="preserve">Finally, we will see how to write </w:t>
      </w:r>
      <w:r w:rsidRPr="007D1D08">
        <w:rPr>
          <w:rStyle w:val="CodeChar"/>
        </w:rPr>
        <w:t>OpenAPI</w:t>
      </w:r>
      <w:r>
        <w:t xml:space="preserve"> </w:t>
      </w:r>
      <w:r w:rsidRPr="007D1D08">
        <w:rPr>
          <w:b/>
          <w:bCs/>
        </w:rPr>
        <w:t>documentation</w:t>
      </w:r>
      <w:r>
        <w:t xml:space="preserve"> for </w:t>
      </w:r>
      <w:r w:rsidRPr="007D1D08">
        <w:rPr>
          <w:rStyle w:val="CodeChar"/>
        </w:rPr>
        <w:t>Swagger</w:t>
      </w:r>
      <w:r>
        <w:t xml:space="preserve">, so that it </w:t>
      </w:r>
      <w:r w:rsidRPr="007D1D08">
        <w:rPr>
          <w:b/>
          <w:bCs/>
        </w:rPr>
        <w:t>displays correct and full</w:t>
      </w:r>
      <w:r>
        <w:t xml:space="preserve"> </w:t>
      </w:r>
      <w:r w:rsidRPr="007D1D08">
        <w:rPr>
          <w:b/>
          <w:bCs/>
        </w:rPr>
        <w:t>information</w:t>
      </w:r>
      <w:r>
        <w:t xml:space="preserve"> about our </w:t>
      </w:r>
      <w:r w:rsidRPr="007D1D08">
        <w:rPr>
          <w:b/>
          <w:bCs/>
        </w:rPr>
        <w:t>API methods</w:t>
      </w:r>
      <w:r>
        <w:t>.</w:t>
      </w:r>
    </w:p>
    <w:p w14:paraId="446849B9" w14:textId="77777777" w:rsidR="008E1A92" w:rsidRDefault="008E1A92" w:rsidP="008E1A92">
      <w:r>
        <w:t xml:space="preserve">To begin with, if you </w:t>
      </w:r>
      <w:r w:rsidRPr="007D1D08">
        <w:rPr>
          <w:b/>
          <w:bCs/>
        </w:rPr>
        <w:t>run the app</w:t>
      </w:r>
      <w:r>
        <w:t xml:space="preserve"> we created, you will see that </w:t>
      </w:r>
      <w:r w:rsidRPr="007D1D08">
        <w:rPr>
          <w:rStyle w:val="CodeChar"/>
        </w:rPr>
        <w:t>Swagger</w:t>
      </w:r>
      <w:r w:rsidRPr="007D1D08">
        <w:rPr>
          <w:b/>
          <w:bCs/>
        </w:rPr>
        <w:t xml:space="preserve"> already</w:t>
      </w:r>
      <w:r>
        <w:t xml:space="preserve"> </w:t>
      </w:r>
      <w:r w:rsidRPr="007D1D08">
        <w:rPr>
          <w:b/>
          <w:bCs/>
        </w:rPr>
        <w:t>displays</w:t>
      </w:r>
      <w:r>
        <w:t xml:space="preserve"> </w:t>
      </w:r>
      <w:r w:rsidRPr="007D1D08">
        <w:rPr>
          <w:b/>
          <w:bCs/>
        </w:rPr>
        <w:t>our</w:t>
      </w:r>
      <w:r>
        <w:t xml:space="preserve"> </w:t>
      </w:r>
      <w:r w:rsidRPr="007D1D08">
        <w:rPr>
          <w:b/>
          <w:bCs/>
        </w:rPr>
        <w:t>API controller methods</w:t>
      </w:r>
      <w:r>
        <w:t>:</w:t>
      </w:r>
    </w:p>
    <w:p w14:paraId="6FE10F34" w14:textId="77777777" w:rsidR="008E1A92" w:rsidRDefault="008E1A92" w:rsidP="008E1A92">
      <w:r w:rsidRPr="00DB2C99">
        <w:rPr>
          <w:noProof/>
        </w:rPr>
        <w:drawing>
          <wp:inline distT="0" distB="0" distL="0" distR="0" wp14:anchorId="508A1DD1" wp14:editId="69CFFED3">
            <wp:extent cx="4827270" cy="4374491"/>
            <wp:effectExtent l="19050" t="19050" r="11430" b="26670"/>
            <wp:docPr id="125" name="Picture 1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69"/>
                    <a:srcRect b="19439"/>
                    <a:stretch/>
                  </pic:blipFill>
                  <pic:spPr bwMode="auto">
                    <a:xfrm>
                      <a:off x="0" y="0"/>
                      <a:ext cx="4852886" cy="4397704"/>
                    </a:xfrm>
                    <a:prstGeom prst="rect">
                      <a:avLst/>
                    </a:prstGeom>
                    <a:ln w="9525" cap="flat" cmpd="sng" algn="ctr">
                      <a:solidFill>
                        <a:schemeClr val="tx1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811254B" w14:textId="77777777" w:rsidR="008E1A92" w:rsidRDefault="008E1A92" w:rsidP="008E1A92">
      <w:r>
        <w:lastRenderedPageBreak/>
        <w:t xml:space="preserve">After we </w:t>
      </w:r>
      <w:r w:rsidRPr="007D1D08">
        <w:rPr>
          <w:b/>
          <w:bCs/>
        </w:rPr>
        <w:t>add documentation</w:t>
      </w:r>
      <w:r>
        <w:t xml:space="preserve">, the </w:t>
      </w:r>
      <w:r w:rsidRPr="007D1D08">
        <w:rPr>
          <w:rStyle w:val="CodeChar"/>
        </w:rPr>
        <w:t>Swagger</w:t>
      </w:r>
      <w:r>
        <w:t xml:space="preserve"> </w:t>
      </w:r>
      <w:r w:rsidRPr="007D1D08">
        <w:rPr>
          <w:b/>
          <w:bCs/>
        </w:rPr>
        <w:t>page</w:t>
      </w:r>
      <w:r>
        <w:t xml:space="preserve"> will look like this:</w:t>
      </w:r>
    </w:p>
    <w:p w14:paraId="34D07B33" w14:textId="77777777" w:rsidR="008E1A92" w:rsidRDefault="008E1A92" w:rsidP="008E1A92">
      <w:r w:rsidRPr="00DB2C99">
        <w:rPr>
          <w:noProof/>
        </w:rPr>
        <w:drawing>
          <wp:inline distT="0" distB="0" distL="0" distR="0" wp14:anchorId="5ECADC60" wp14:editId="6B6FC90E">
            <wp:extent cx="4819650" cy="5421472"/>
            <wp:effectExtent l="19050" t="19050" r="19050" b="27305"/>
            <wp:docPr id="120" name="Picture 1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0"/>
                    <a:stretch>
                      <a:fillRect/>
                    </a:stretch>
                  </pic:blipFill>
                  <pic:spPr>
                    <a:xfrm>
                      <a:off x="0" y="0"/>
                      <a:ext cx="4838855" cy="544307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D131BE9" w14:textId="77777777" w:rsidR="008E1A92" w:rsidRDefault="008E1A92" w:rsidP="008E1A92">
      <w:r>
        <w:t xml:space="preserve">To do this, we should first </w:t>
      </w:r>
      <w:r w:rsidRPr="007D1D08">
        <w:rPr>
          <w:b/>
          <w:bCs/>
        </w:rPr>
        <w:t>enable XML comments</w:t>
      </w:r>
      <w:r>
        <w:t xml:space="preserve"> (the ones you see on each method). These comments will be </w:t>
      </w:r>
      <w:r w:rsidRPr="007D1D08">
        <w:rPr>
          <w:b/>
          <w:bCs/>
        </w:rPr>
        <w:t xml:space="preserve">saved in an XML </w:t>
      </w:r>
      <w:r>
        <w:rPr>
          <w:b/>
          <w:bCs/>
        </w:rPr>
        <w:t>file</w:t>
      </w:r>
      <w:r>
        <w:t xml:space="preserve"> as a part of your project. To </w:t>
      </w:r>
      <w:r w:rsidRPr="007D1D08">
        <w:rPr>
          <w:b/>
          <w:bCs/>
        </w:rPr>
        <w:t>create such a file</w:t>
      </w:r>
      <w:r>
        <w:t xml:space="preserve">, go to the </w:t>
      </w:r>
      <w:r w:rsidRPr="007D1D08">
        <w:rPr>
          <w:rStyle w:val="CodeChar"/>
        </w:rPr>
        <w:t>ConfigureServices(…)</w:t>
      </w:r>
      <w:r>
        <w:t xml:space="preserve"> </w:t>
      </w:r>
      <w:r w:rsidRPr="007D1D08">
        <w:rPr>
          <w:b/>
          <w:bCs/>
        </w:rPr>
        <w:t>method</w:t>
      </w:r>
      <w:r>
        <w:t xml:space="preserve"> of your </w:t>
      </w:r>
      <w:r w:rsidRPr="007D1D08">
        <w:rPr>
          <w:rStyle w:val="CodeChar"/>
        </w:rPr>
        <w:t>Startup</w:t>
      </w:r>
      <w:r>
        <w:t xml:space="preserve"> </w:t>
      </w:r>
      <w:r w:rsidRPr="007D1D08">
        <w:rPr>
          <w:b/>
          <w:bCs/>
        </w:rPr>
        <w:t>class</w:t>
      </w:r>
      <w:r>
        <w:t xml:space="preserve"> and </w:t>
      </w:r>
      <w:r w:rsidRPr="007D1D08">
        <w:rPr>
          <w:b/>
          <w:bCs/>
        </w:rPr>
        <w:t>add the following lines</w:t>
      </w:r>
      <w:r>
        <w:t xml:space="preserve"> to the </w:t>
      </w:r>
      <w:r w:rsidRPr="007D1D08">
        <w:rPr>
          <w:b/>
          <w:bCs/>
        </w:rPr>
        <w:t>default</w:t>
      </w:r>
      <w:r>
        <w:t xml:space="preserve"> </w:t>
      </w:r>
      <w:r w:rsidRPr="007D1D08">
        <w:rPr>
          <w:rStyle w:val="CodeChar"/>
        </w:rPr>
        <w:t>Swagger</w:t>
      </w:r>
      <w:r>
        <w:t xml:space="preserve"> </w:t>
      </w:r>
      <w:r w:rsidRPr="007D1D08">
        <w:rPr>
          <w:b/>
          <w:bCs/>
        </w:rPr>
        <w:t>options</w:t>
      </w:r>
      <w:r>
        <w:t>:</w:t>
      </w:r>
    </w:p>
    <w:p w14:paraId="21227EF5" w14:textId="77777777" w:rsidR="008E1A92" w:rsidRDefault="008E1A92" w:rsidP="008E1A92">
      <w:r w:rsidRPr="00ED490D">
        <w:rPr>
          <w:noProof/>
        </w:rPr>
        <w:drawing>
          <wp:inline distT="0" distB="0" distL="0" distR="0" wp14:anchorId="55E9B7AB" wp14:editId="02FE7677">
            <wp:extent cx="5111657" cy="1320165"/>
            <wp:effectExtent l="19050" t="19050" r="13335" b="13335"/>
            <wp:docPr id="127" name="Picture 1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1"/>
                    <a:stretch>
                      <a:fillRect/>
                    </a:stretch>
                  </pic:blipFill>
                  <pic:spPr>
                    <a:xfrm>
                      <a:off x="0" y="0"/>
                      <a:ext cx="5155944" cy="133160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77E15E3" wp14:editId="3FD08E7D">
            <wp:extent cx="6550660" cy="1310640"/>
            <wp:effectExtent l="19050" t="19050" r="21590" b="22860"/>
            <wp:docPr id="126" name="Picture 1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72"/>
                    <a:srcRect b="30453"/>
                    <a:stretch/>
                  </pic:blipFill>
                  <pic:spPr bwMode="auto">
                    <a:xfrm>
                      <a:off x="0" y="0"/>
                      <a:ext cx="6567592" cy="131402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36D3127" w14:textId="77777777" w:rsidR="008E1A92" w:rsidRDefault="008E1A92" w:rsidP="008E1A92">
      <w:r>
        <w:rPr>
          <w:noProof/>
        </w:rPr>
        <w:lastRenderedPageBreak/>
        <w:drawing>
          <wp:inline distT="0" distB="0" distL="0" distR="0" wp14:anchorId="3ED866F3" wp14:editId="287A27FF">
            <wp:extent cx="6551178" cy="574040"/>
            <wp:effectExtent l="19050" t="19050" r="21590" b="16510"/>
            <wp:docPr id="135" name="Picture 1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72"/>
                    <a:srcRect t="69542"/>
                    <a:stretch/>
                  </pic:blipFill>
                  <pic:spPr bwMode="auto">
                    <a:xfrm>
                      <a:off x="0" y="0"/>
                      <a:ext cx="6567592" cy="57547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F038F31" w14:textId="77777777" w:rsidR="008E1A92" w:rsidRDefault="008E1A92" w:rsidP="008E1A92">
      <w:r>
        <w:t xml:space="preserve">Next, we should </w:t>
      </w:r>
      <w:r w:rsidRPr="007D1D08">
        <w:rPr>
          <w:b/>
          <w:bCs/>
        </w:rPr>
        <w:t>go to the</w:t>
      </w:r>
      <w:r>
        <w:t xml:space="preserve"> </w:t>
      </w:r>
      <w:r w:rsidRPr="007D1D08">
        <w:rPr>
          <w:rStyle w:val="CodeChar"/>
        </w:rPr>
        <w:t>.csproj</w:t>
      </w:r>
      <w:r>
        <w:t xml:space="preserve"> </w:t>
      </w:r>
      <w:r w:rsidRPr="007D1D08">
        <w:rPr>
          <w:b/>
          <w:bCs/>
        </w:rPr>
        <w:t>file</w:t>
      </w:r>
      <w:r>
        <w:t xml:space="preserve"> of our project and </w:t>
      </w:r>
      <w:r w:rsidRPr="007D1D08">
        <w:rPr>
          <w:b/>
          <w:bCs/>
        </w:rPr>
        <w:t>suppress warning messages</w:t>
      </w:r>
      <w:r>
        <w:t>, which indicate u</w:t>
      </w:r>
      <w:r w:rsidRPr="00BB5CFC">
        <w:t>ndocumented types and members</w:t>
      </w:r>
      <w:r>
        <w:t xml:space="preserve">. Also, we want our </w:t>
      </w:r>
      <w:r w:rsidRPr="007D1D08">
        <w:rPr>
          <w:b/>
          <w:bCs/>
        </w:rPr>
        <w:t>XML file to be created</w:t>
      </w:r>
      <w:r>
        <w:t xml:space="preserve">, so </w:t>
      </w:r>
      <w:r w:rsidRPr="007D1D08">
        <w:rPr>
          <w:b/>
          <w:bCs/>
        </w:rPr>
        <w:t>add the following lines</w:t>
      </w:r>
      <w:r>
        <w:t>:</w:t>
      </w:r>
    </w:p>
    <w:p w14:paraId="56992577" w14:textId="77777777" w:rsidR="008E1A92" w:rsidRDefault="008E1A92" w:rsidP="008E1A92">
      <w:r w:rsidRPr="00EF420A">
        <w:rPr>
          <w:noProof/>
        </w:rPr>
        <w:drawing>
          <wp:inline distT="0" distB="0" distL="0" distR="0" wp14:anchorId="7DEC811B" wp14:editId="1E9D6191">
            <wp:extent cx="5433060" cy="1479187"/>
            <wp:effectExtent l="19050" t="19050" r="15240" b="26035"/>
            <wp:docPr id="128" name="Picture 1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3"/>
                    <a:stretch>
                      <a:fillRect/>
                    </a:stretch>
                  </pic:blipFill>
                  <pic:spPr>
                    <a:xfrm>
                      <a:off x="0" y="0"/>
                      <a:ext cx="5460289" cy="14866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C3F17D4" w14:textId="77777777" w:rsidR="008E1A92" w:rsidRDefault="008E1A92" w:rsidP="008E1A92">
      <w:pPr>
        <w:rPr>
          <w:noProof/>
        </w:rPr>
      </w:pPr>
      <w:r>
        <w:rPr>
          <w:noProof/>
        </w:rPr>
        <w:t xml:space="preserve">As we </w:t>
      </w:r>
      <w:r w:rsidRPr="007D1D08">
        <w:rPr>
          <w:b/>
          <w:bCs/>
          <w:noProof/>
        </w:rPr>
        <w:t>have the file</w:t>
      </w:r>
      <w:r>
        <w:rPr>
          <w:noProof/>
        </w:rPr>
        <w:t xml:space="preserve">, let's </w:t>
      </w:r>
      <w:r w:rsidRPr="007D1D08">
        <w:rPr>
          <w:b/>
          <w:bCs/>
          <w:noProof/>
        </w:rPr>
        <w:t>add the documentation</w:t>
      </w:r>
      <w:r>
        <w:rPr>
          <w:noProof/>
        </w:rPr>
        <w:t xml:space="preserve">, which it will contain. To do this, we will </w:t>
      </w:r>
      <w:r w:rsidRPr="007D1D08">
        <w:rPr>
          <w:b/>
          <w:bCs/>
          <w:noProof/>
        </w:rPr>
        <w:t>add triple-slash comments</w:t>
      </w:r>
      <w:r>
        <w:rPr>
          <w:noProof/>
        </w:rPr>
        <w:t xml:space="preserve"> to </w:t>
      </w:r>
      <w:r w:rsidRPr="007D1D08">
        <w:rPr>
          <w:rStyle w:val="CodeChar"/>
        </w:rPr>
        <w:t>ProductsController</w:t>
      </w:r>
      <w:r>
        <w:rPr>
          <w:noProof/>
        </w:rPr>
        <w:t xml:space="preserve"> </w:t>
      </w:r>
      <w:r w:rsidRPr="007D1D08">
        <w:rPr>
          <w:b/>
          <w:bCs/>
          <w:noProof/>
        </w:rPr>
        <w:t>actions</w:t>
      </w:r>
      <w:r>
        <w:rPr>
          <w:noProof/>
        </w:rPr>
        <w:t xml:space="preserve"> with a </w:t>
      </w:r>
      <w:r w:rsidRPr="007D1D08">
        <w:rPr>
          <w:b/>
          <w:bCs/>
          <w:noProof/>
        </w:rPr>
        <w:t>summary</w:t>
      </w:r>
      <w:r>
        <w:rPr>
          <w:noProof/>
        </w:rPr>
        <w:t xml:space="preserve"> of what the action does, a </w:t>
      </w:r>
      <w:r w:rsidRPr="007D1D08">
        <w:rPr>
          <w:b/>
          <w:bCs/>
          <w:noProof/>
        </w:rPr>
        <w:t>sample request</w:t>
      </w:r>
      <w:r>
        <w:rPr>
          <w:noProof/>
        </w:rPr>
        <w:t xml:space="preserve"> and the </w:t>
      </w:r>
      <w:r w:rsidRPr="007D1D08">
        <w:rPr>
          <w:b/>
          <w:bCs/>
          <w:noProof/>
        </w:rPr>
        <w:t>responses</w:t>
      </w:r>
      <w:r>
        <w:rPr>
          <w:noProof/>
        </w:rPr>
        <w:t>. Do it like this:</w:t>
      </w:r>
    </w:p>
    <w:p w14:paraId="2B81F270" w14:textId="77777777" w:rsidR="008E1A92" w:rsidRDefault="008E1A92" w:rsidP="008E1A92">
      <w:pPr>
        <w:rPr>
          <w:noProof/>
        </w:rPr>
      </w:pPr>
      <w:r>
        <w:rPr>
          <w:noProof/>
        </w:rPr>
        <w:drawing>
          <wp:inline distT="0" distB="0" distL="0" distR="0" wp14:anchorId="30F4E9D6" wp14:editId="2E612E75">
            <wp:extent cx="6507480" cy="4998318"/>
            <wp:effectExtent l="19050" t="19050" r="26670" b="12065"/>
            <wp:docPr id="129" name="Picture 1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4"/>
                    <a:stretch>
                      <a:fillRect/>
                    </a:stretch>
                  </pic:blipFill>
                  <pic:spPr>
                    <a:xfrm>
                      <a:off x="0" y="0"/>
                      <a:ext cx="6508070" cy="499877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>
        <w:rPr>
          <w:noProof/>
        </w:rPr>
        <w:t xml:space="preserve"> </w:t>
      </w:r>
    </w:p>
    <w:p w14:paraId="333E8509" w14:textId="77777777" w:rsidR="008E1A92" w:rsidRDefault="008E1A92" w:rsidP="008E1A92">
      <w:pPr>
        <w:rPr>
          <w:noProof/>
        </w:rPr>
      </w:pPr>
      <w:r>
        <w:rPr>
          <w:noProof/>
        </w:rPr>
        <w:lastRenderedPageBreak/>
        <w:drawing>
          <wp:inline distT="0" distB="0" distL="0" distR="0" wp14:anchorId="3DA36A6C" wp14:editId="735FF4B9">
            <wp:extent cx="6300470" cy="3314700"/>
            <wp:effectExtent l="19050" t="19050" r="24130" b="19050"/>
            <wp:docPr id="130" name="Picture 1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75"/>
                    <a:srcRect l="-233" t="-1" b="1263"/>
                    <a:stretch/>
                  </pic:blipFill>
                  <pic:spPr bwMode="auto">
                    <a:xfrm>
                      <a:off x="0" y="0"/>
                      <a:ext cx="6314485" cy="332207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E56D76">
        <w:rPr>
          <w:noProof/>
        </w:rPr>
        <w:t xml:space="preserve"> </w:t>
      </w:r>
    </w:p>
    <w:p w14:paraId="008275A7" w14:textId="77777777" w:rsidR="008E1A92" w:rsidRDefault="008E1A92" w:rsidP="008E1A92">
      <w:pPr>
        <w:rPr>
          <w:noProof/>
        </w:rPr>
      </w:pPr>
      <w:r>
        <w:rPr>
          <w:noProof/>
        </w:rPr>
        <w:drawing>
          <wp:inline distT="0" distB="0" distL="0" distR="0" wp14:anchorId="61D6085A" wp14:editId="5D98E2F7">
            <wp:extent cx="6300470" cy="2931968"/>
            <wp:effectExtent l="19050" t="19050" r="24130" b="20955"/>
            <wp:docPr id="132" name="Picture 1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6"/>
                    <a:stretch>
                      <a:fillRect/>
                    </a:stretch>
                  </pic:blipFill>
                  <pic:spPr>
                    <a:xfrm>
                      <a:off x="0" y="0"/>
                      <a:ext cx="6314638" cy="293856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Pr="00E56D76">
        <w:rPr>
          <w:noProof/>
        </w:rPr>
        <w:t xml:space="preserve"> </w:t>
      </w:r>
    </w:p>
    <w:p w14:paraId="27E830CE" w14:textId="77777777" w:rsidR="008E1A92" w:rsidRDefault="008E1A92" w:rsidP="008E1A92">
      <w:pPr>
        <w:rPr>
          <w:noProof/>
        </w:rPr>
      </w:pPr>
      <w:r>
        <w:rPr>
          <w:noProof/>
        </w:rPr>
        <w:drawing>
          <wp:inline distT="0" distB="0" distL="0" distR="0" wp14:anchorId="2C9B3AB7" wp14:editId="5F52D24B">
            <wp:extent cx="5516326" cy="2331720"/>
            <wp:effectExtent l="19050" t="19050" r="27305" b="11430"/>
            <wp:docPr id="133" name="Picture 1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77"/>
                    <a:srcRect b="40322"/>
                    <a:stretch/>
                  </pic:blipFill>
                  <pic:spPr bwMode="auto">
                    <a:xfrm>
                      <a:off x="0" y="0"/>
                      <a:ext cx="5530829" cy="233785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E56D76">
        <w:rPr>
          <w:noProof/>
        </w:rPr>
        <w:t xml:space="preserve"> </w:t>
      </w:r>
    </w:p>
    <w:p w14:paraId="11A51DF7" w14:textId="77777777" w:rsidR="008E1A92" w:rsidRDefault="008E1A92" w:rsidP="008E1A92">
      <w:pPr>
        <w:rPr>
          <w:noProof/>
        </w:rPr>
      </w:pPr>
      <w:r>
        <w:rPr>
          <w:noProof/>
        </w:rPr>
        <w:lastRenderedPageBreak/>
        <w:drawing>
          <wp:inline distT="0" distB="0" distL="0" distR="0" wp14:anchorId="55DA359A" wp14:editId="32878C70">
            <wp:extent cx="5516326" cy="1560195"/>
            <wp:effectExtent l="19050" t="19050" r="27305" b="20955"/>
            <wp:docPr id="137" name="Picture 1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77"/>
                    <a:srcRect t="60068"/>
                    <a:stretch/>
                  </pic:blipFill>
                  <pic:spPr bwMode="auto">
                    <a:xfrm>
                      <a:off x="0" y="0"/>
                      <a:ext cx="5530829" cy="156429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67B4485" w14:textId="77777777" w:rsidR="008E1A92" w:rsidRDefault="008E1A92" w:rsidP="008E1A92">
      <w:pPr>
        <w:rPr>
          <w:noProof/>
        </w:rPr>
      </w:pPr>
      <w:r w:rsidRPr="001D05A2">
        <w:rPr>
          <w:noProof/>
        </w:rPr>
        <w:drawing>
          <wp:inline distT="0" distB="0" distL="0" distR="0" wp14:anchorId="5ADA4FAC" wp14:editId="0EB6C756">
            <wp:extent cx="5516245" cy="3393799"/>
            <wp:effectExtent l="19050" t="19050" r="27305" b="16510"/>
            <wp:docPr id="148" name="Picture 1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8"/>
                    <a:stretch>
                      <a:fillRect/>
                    </a:stretch>
                  </pic:blipFill>
                  <pic:spPr>
                    <a:xfrm>
                      <a:off x="0" y="0"/>
                      <a:ext cx="5536288" cy="340613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2004B7D" w14:textId="77777777" w:rsidR="008E1A92" w:rsidRDefault="008E1A92" w:rsidP="008E1A92">
      <w:pPr>
        <w:rPr>
          <w:noProof/>
        </w:rPr>
      </w:pPr>
      <w:r>
        <w:rPr>
          <w:noProof/>
        </w:rPr>
        <w:drawing>
          <wp:inline distT="0" distB="0" distL="0" distR="0" wp14:anchorId="25D8F19F" wp14:editId="3A38BE15">
            <wp:extent cx="6316980" cy="3493560"/>
            <wp:effectExtent l="19050" t="19050" r="26670" b="12065"/>
            <wp:docPr id="134" name="Picture 1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9"/>
                    <a:stretch>
                      <a:fillRect/>
                    </a:stretch>
                  </pic:blipFill>
                  <pic:spPr>
                    <a:xfrm>
                      <a:off x="0" y="0"/>
                      <a:ext cx="6320957" cy="349575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05CE034" w14:textId="77777777" w:rsidR="008E1A92" w:rsidRDefault="008E1A92" w:rsidP="008E1A92">
      <w:pPr>
        <w:rPr>
          <w:noProof/>
        </w:rPr>
      </w:pPr>
      <w:r>
        <w:rPr>
          <w:noProof/>
        </w:rPr>
        <w:t xml:space="preserve">Now </w:t>
      </w:r>
      <w:r w:rsidRPr="007D1D08">
        <w:rPr>
          <w:b/>
          <w:bCs/>
          <w:noProof/>
        </w:rPr>
        <w:t>run the app</w:t>
      </w:r>
      <w:r>
        <w:rPr>
          <w:noProof/>
        </w:rPr>
        <w:t xml:space="preserve">. Go to your </w:t>
      </w:r>
      <w:r w:rsidRPr="007D1D08">
        <w:rPr>
          <w:b/>
          <w:bCs/>
          <w:noProof/>
        </w:rPr>
        <w:t>project's folder</w:t>
      </w:r>
      <w:r>
        <w:rPr>
          <w:noProof/>
        </w:rPr>
        <w:t xml:space="preserve"> in </w:t>
      </w:r>
      <w:r w:rsidRPr="007D1D08">
        <w:rPr>
          <w:rStyle w:val="CodeChar"/>
        </w:rPr>
        <w:t>File</w:t>
      </w:r>
      <w:r>
        <w:rPr>
          <w:noProof/>
        </w:rPr>
        <w:t xml:space="preserve"> </w:t>
      </w:r>
      <w:r w:rsidRPr="007D1D08">
        <w:rPr>
          <w:rStyle w:val="CodeChar"/>
        </w:rPr>
        <w:t>Explorer</w:t>
      </w:r>
      <w:r>
        <w:rPr>
          <w:noProof/>
        </w:rPr>
        <w:t xml:space="preserve"> and navigate to "</w:t>
      </w:r>
      <w:r w:rsidRPr="007D1D08">
        <w:rPr>
          <w:rStyle w:val="CodeChar"/>
        </w:rPr>
        <w:t>bin</w:t>
      </w:r>
      <w:r>
        <w:rPr>
          <w:noProof/>
        </w:rPr>
        <w:t xml:space="preserve">" </w:t>
      </w:r>
      <w:r>
        <w:rPr>
          <w:noProof/>
        </w:rPr>
        <w:sym w:font="Wingdings" w:char="F0E0"/>
      </w:r>
      <w:r>
        <w:rPr>
          <w:noProof/>
        </w:rPr>
        <w:t xml:space="preserve"> "</w:t>
      </w:r>
      <w:r w:rsidRPr="007D1D08">
        <w:rPr>
          <w:rStyle w:val="CodeChar"/>
        </w:rPr>
        <w:t>Debug</w:t>
      </w:r>
      <w:r>
        <w:rPr>
          <w:noProof/>
        </w:rPr>
        <w:t xml:space="preserve">" </w:t>
      </w:r>
      <w:r>
        <w:rPr>
          <w:noProof/>
        </w:rPr>
        <w:sym w:font="Wingdings" w:char="F0E0"/>
      </w:r>
      <w:r>
        <w:rPr>
          <w:noProof/>
        </w:rPr>
        <w:t xml:space="preserve"> "</w:t>
      </w:r>
      <w:r w:rsidRPr="007D1D08">
        <w:rPr>
          <w:rStyle w:val="CodeChar"/>
        </w:rPr>
        <w:t>net5.0</w:t>
      </w:r>
      <w:r>
        <w:rPr>
          <w:noProof/>
        </w:rPr>
        <w:t xml:space="preserve">" and you should see the </w:t>
      </w:r>
      <w:r w:rsidRPr="007D1D08">
        <w:rPr>
          <w:b/>
          <w:bCs/>
          <w:noProof/>
        </w:rPr>
        <w:t>generated XML file</w:t>
      </w:r>
      <w:r>
        <w:rPr>
          <w:noProof/>
        </w:rPr>
        <w:t xml:space="preserve"> with the </w:t>
      </w:r>
      <w:r w:rsidRPr="007D1D08">
        <w:rPr>
          <w:b/>
          <w:bCs/>
          <w:noProof/>
        </w:rPr>
        <w:t>documentation</w:t>
      </w:r>
      <w:r>
        <w:rPr>
          <w:noProof/>
        </w:rPr>
        <w:t>:</w:t>
      </w:r>
    </w:p>
    <w:p w14:paraId="2611E855" w14:textId="77777777" w:rsidR="008E1A92" w:rsidRDefault="008E1A92" w:rsidP="008E1A92">
      <w:r w:rsidRPr="00472E70">
        <w:rPr>
          <w:noProof/>
        </w:rPr>
        <w:lastRenderedPageBreak/>
        <w:drawing>
          <wp:inline distT="0" distB="0" distL="0" distR="0" wp14:anchorId="15566670" wp14:editId="2DE0F463">
            <wp:extent cx="6084570" cy="1240238"/>
            <wp:effectExtent l="19050" t="19050" r="11430" b="17145"/>
            <wp:docPr id="136" name="Picture 1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0"/>
                    <a:stretch>
                      <a:fillRect/>
                    </a:stretch>
                  </pic:blipFill>
                  <pic:spPr>
                    <a:xfrm>
                      <a:off x="0" y="0"/>
                      <a:ext cx="6159175" cy="125544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sym w:font="Wingdings" w:char="F0E0"/>
      </w:r>
      <w:r w:rsidRPr="00472E70">
        <w:rPr>
          <w:noProof/>
        </w:rPr>
        <w:drawing>
          <wp:inline distT="0" distB="0" distL="0" distR="0" wp14:anchorId="789D4734" wp14:editId="2A0C3BC1">
            <wp:extent cx="5772150" cy="3693402"/>
            <wp:effectExtent l="19050" t="19050" r="19050" b="21590"/>
            <wp:docPr id="138" name="Picture 1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1"/>
                    <a:stretch>
                      <a:fillRect/>
                    </a:stretch>
                  </pic:blipFill>
                  <pic:spPr>
                    <a:xfrm>
                      <a:off x="0" y="0"/>
                      <a:ext cx="5782998" cy="370034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80ADC9F" w14:textId="77777777" w:rsidR="008E1A92" w:rsidRDefault="008E1A92" w:rsidP="008E1A92">
      <w:r>
        <w:t xml:space="preserve">The </w:t>
      </w:r>
      <w:r w:rsidRPr="007D1D08">
        <w:rPr>
          <w:b/>
          <w:bCs/>
        </w:rPr>
        <w:t>app in the browser</w:t>
      </w:r>
      <w:r>
        <w:t xml:space="preserve"> should have </w:t>
      </w:r>
      <w:r w:rsidRPr="007D1D08">
        <w:rPr>
          <w:b/>
          <w:bCs/>
        </w:rPr>
        <w:t>these comment on the methods</w:t>
      </w:r>
      <w:r>
        <w:t>. For example, this is the "</w:t>
      </w:r>
      <w:r w:rsidRPr="007D1D08">
        <w:rPr>
          <w:rStyle w:val="CodeChar"/>
        </w:rPr>
        <w:t>GET</w:t>
      </w:r>
      <w:r>
        <w:t xml:space="preserve">" </w:t>
      </w:r>
      <w:r w:rsidRPr="007D1D08">
        <w:rPr>
          <w:b/>
          <w:bCs/>
        </w:rPr>
        <w:t>method</w:t>
      </w:r>
      <w:r>
        <w:t xml:space="preserve"> on </w:t>
      </w:r>
      <w:r>
        <w:rPr>
          <w:noProof/>
        </w:rPr>
        <w:t>"</w:t>
      </w:r>
      <w:r w:rsidRPr="007D1D08">
        <w:rPr>
          <w:rStyle w:val="CodeChar"/>
        </w:rPr>
        <w:t>/api/products</w:t>
      </w:r>
      <w:r>
        <w:rPr>
          <w:noProof/>
        </w:rPr>
        <w:t>":</w:t>
      </w:r>
    </w:p>
    <w:p w14:paraId="73BE8E22" w14:textId="77777777" w:rsidR="008E1A92" w:rsidRDefault="008E1A92" w:rsidP="008E1A92">
      <w:r w:rsidRPr="00873945">
        <w:rPr>
          <w:noProof/>
        </w:rPr>
        <w:lastRenderedPageBreak/>
        <w:drawing>
          <wp:inline distT="0" distB="0" distL="0" distR="0" wp14:anchorId="50DEB185" wp14:editId="325D2106">
            <wp:extent cx="4301490" cy="5890473"/>
            <wp:effectExtent l="19050" t="19050" r="22860" b="15240"/>
            <wp:docPr id="139" name="Picture 1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2"/>
                    <a:stretch>
                      <a:fillRect/>
                    </a:stretch>
                  </pic:blipFill>
                  <pic:spPr>
                    <a:xfrm>
                      <a:off x="0" y="0"/>
                      <a:ext cx="4306359" cy="589714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05FAE67" w14:textId="77777777" w:rsidR="008E1A92" w:rsidRDefault="008E1A92" w:rsidP="008E1A92">
      <w:r>
        <w:t xml:space="preserve">Also, </w:t>
      </w:r>
      <w:r w:rsidRPr="007D1D08">
        <w:rPr>
          <w:rStyle w:val="CodeChar"/>
        </w:rPr>
        <w:t>Swagger</w:t>
      </w:r>
      <w:r>
        <w:t xml:space="preserve"> gives you the opportunity to </w:t>
      </w:r>
      <w:r w:rsidRPr="007D1D08">
        <w:rPr>
          <w:b/>
          <w:bCs/>
        </w:rPr>
        <w:t>try out the methods directly</w:t>
      </w:r>
      <w:r>
        <w:t xml:space="preserve">. To do this, you should </w:t>
      </w:r>
      <w:r w:rsidRPr="007D1D08">
        <w:rPr>
          <w:b/>
          <w:bCs/>
        </w:rPr>
        <w:t>click</w:t>
      </w:r>
      <w:r>
        <w:t xml:space="preserve"> on the </w:t>
      </w:r>
      <w:r w:rsidRPr="007D1D08">
        <w:rPr>
          <w:rStyle w:val="CodeChar"/>
        </w:rPr>
        <w:t>[Try</w:t>
      </w:r>
      <w:r>
        <w:t xml:space="preserve"> </w:t>
      </w:r>
      <w:r w:rsidRPr="007D1D08">
        <w:rPr>
          <w:rStyle w:val="CodeChar"/>
        </w:rPr>
        <w:t>it out]</w:t>
      </w:r>
      <w:r>
        <w:t xml:space="preserve"> </w:t>
      </w:r>
      <w:r w:rsidRPr="007D1D08">
        <w:rPr>
          <w:b/>
          <w:bCs/>
        </w:rPr>
        <w:t>button</w:t>
      </w:r>
      <w:r>
        <w:t xml:space="preserve">, add an </w:t>
      </w:r>
      <w:r w:rsidRPr="007D1D08">
        <w:rPr>
          <w:b/>
          <w:bCs/>
        </w:rPr>
        <w:t>URL parameter</w:t>
      </w:r>
      <w:r>
        <w:t xml:space="preserve"> or </w:t>
      </w:r>
      <w:r w:rsidRPr="007D1D08">
        <w:rPr>
          <w:b/>
          <w:bCs/>
        </w:rPr>
        <w:t>request body data</w:t>
      </w:r>
      <w:r>
        <w:t xml:space="preserve"> if needed, and </w:t>
      </w:r>
      <w:r w:rsidRPr="007D1D08">
        <w:rPr>
          <w:b/>
          <w:bCs/>
        </w:rPr>
        <w:t>click</w:t>
      </w:r>
      <w:r>
        <w:t xml:space="preserve"> on the </w:t>
      </w:r>
      <w:r w:rsidRPr="007D1D08">
        <w:rPr>
          <w:rStyle w:val="CodeChar"/>
        </w:rPr>
        <w:t>[Execute]</w:t>
      </w:r>
      <w:r>
        <w:t xml:space="preserve"> </w:t>
      </w:r>
      <w:r w:rsidRPr="007D1D08">
        <w:rPr>
          <w:b/>
          <w:bCs/>
        </w:rPr>
        <w:t>button</w:t>
      </w:r>
      <w:r>
        <w:t xml:space="preserve">. Then, you should see the </w:t>
      </w:r>
      <w:r w:rsidRPr="007D1D08">
        <w:rPr>
          <w:b/>
          <w:bCs/>
        </w:rPr>
        <w:t>response</w:t>
      </w:r>
      <w:r>
        <w:t>:</w:t>
      </w:r>
    </w:p>
    <w:p w14:paraId="21B28F98" w14:textId="77777777" w:rsidR="008E1A92" w:rsidRDefault="008E1A92" w:rsidP="008E1A92">
      <w:r>
        <w:rPr>
          <w:noProof/>
        </w:rPr>
        <w:lastRenderedPageBreak/>
        <w:drawing>
          <wp:inline distT="0" distB="0" distL="0" distR="0" wp14:anchorId="486865C4" wp14:editId="61FD3D89">
            <wp:extent cx="4639936" cy="3542030"/>
            <wp:effectExtent l="19050" t="19050" r="27940" b="20320"/>
            <wp:docPr id="140" name="Picture 1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3"/>
                    <a:srcRect l="571"/>
                    <a:stretch/>
                  </pic:blipFill>
                  <pic:spPr bwMode="auto">
                    <a:xfrm>
                      <a:off x="0" y="0"/>
                      <a:ext cx="4652180" cy="3551377"/>
                    </a:xfrm>
                    <a:prstGeom prst="rect">
                      <a:avLst/>
                    </a:prstGeom>
                    <a:ln w="9525" cap="flat" cmpd="sng" algn="ctr">
                      <a:solidFill>
                        <a:schemeClr val="tx1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5C81525" wp14:editId="39C8A8B7">
            <wp:extent cx="4639310" cy="5379462"/>
            <wp:effectExtent l="19050" t="19050" r="27940" b="12065"/>
            <wp:docPr id="141" name="Picture 1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4"/>
                    <a:stretch>
                      <a:fillRect/>
                    </a:stretch>
                  </pic:blipFill>
                  <pic:spPr>
                    <a:xfrm>
                      <a:off x="0" y="0"/>
                      <a:ext cx="4647037" cy="538842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A3B7C87" w14:textId="77777777" w:rsidR="008E1A92" w:rsidRDefault="008E1A92" w:rsidP="008E1A92">
      <w:r>
        <w:rPr>
          <w:noProof/>
        </w:rPr>
        <w:lastRenderedPageBreak/>
        <w:drawing>
          <wp:inline distT="0" distB="0" distL="0" distR="0" wp14:anchorId="13EE5CEA" wp14:editId="4B2E8E6E">
            <wp:extent cx="4621530" cy="2808114"/>
            <wp:effectExtent l="19050" t="19050" r="26670" b="11430"/>
            <wp:docPr id="142" name="Picture 1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5"/>
                    <a:stretch>
                      <a:fillRect/>
                    </a:stretch>
                  </pic:blipFill>
                  <pic:spPr>
                    <a:xfrm>
                      <a:off x="0" y="0"/>
                      <a:ext cx="4636679" cy="281731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7253DBB" w14:textId="77777777" w:rsidR="008E1A92" w:rsidRDefault="008E1A92" w:rsidP="008E1A92">
      <w:r w:rsidRPr="007D1D08">
        <w:rPr>
          <w:b/>
          <w:bCs/>
        </w:rPr>
        <w:t>Try out</w:t>
      </w:r>
      <w:r>
        <w:t xml:space="preserve"> the other methods, too. You should be able to </w:t>
      </w:r>
      <w:r w:rsidRPr="007D1D08">
        <w:rPr>
          <w:b/>
          <w:bCs/>
        </w:rPr>
        <w:t>read</w:t>
      </w:r>
      <w:r>
        <w:t xml:space="preserve">, </w:t>
      </w:r>
      <w:r w:rsidRPr="007D1D08">
        <w:rPr>
          <w:b/>
          <w:bCs/>
        </w:rPr>
        <w:t>create</w:t>
      </w:r>
      <w:r>
        <w:t xml:space="preserve">, </w:t>
      </w:r>
      <w:r w:rsidRPr="007D1D08">
        <w:rPr>
          <w:b/>
          <w:bCs/>
        </w:rPr>
        <w:t>edit</w:t>
      </w:r>
      <w:r>
        <w:t xml:space="preserve"> and </w:t>
      </w:r>
      <w:r w:rsidRPr="007D1D08">
        <w:rPr>
          <w:b/>
          <w:bCs/>
        </w:rPr>
        <w:t>delete products</w:t>
      </w:r>
      <w:r>
        <w:t>.</w:t>
      </w:r>
    </w:p>
    <w:p w14:paraId="592B9006" w14:textId="77777777" w:rsidR="008E1A92" w:rsidRDefault="008E1A92" w:rsidP="006120DE">
      <w:pPr>
        <w:jc w:val="center"/>
        <w:rPr>
          <w:bCs/>
          <w:lang w:val="bg-BG"/>
        </w:rPr>
      </w:pPr>
    </w:p>
    <w:sectPr w:rsidR="008E1A92" w:rsidSect="00B84983">
      <w:headerReference w:type="default" r:id="rId86"/>
      <w:footerReference w:type="default" r:id="rId87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3E79FA4" w14:textId="77777777" w:rsidR="00197888" w:rsidRDefault="00197888" w:rsidP="008068A2">
      <w:pPr>
        <w:spacing w:after="0" w:line="240" w:lineRule="auto"/>
      </w:pPr>
      <w:r>
        <w:separator/>
      </w:r>
    </w:p>
  </w:endnote>
  <w:endnote w:type="continuationSeparator" w:id="0">
    <w:p w14:paraId="5598A7C5" w14:textId="77777777" w:rsidR="00197888" w:rsidRDefault="00197888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noProof/>
                              <w:sz w:val="17"/>
                              <w:szCs w:val="17"/>
                            </w:rPr>
                            <w:t>SoftUni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9" name="Picture 39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40" name="Picture 40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41" name="Picture 41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42" name="Picture 42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43" name="Picture 43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44" name="Picture 44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45" name="Picture 45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46" name="Picture 46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47" name="Picture 47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noProof/>
                        <w:sz w:val="17"/>
                        <w:szCs w:val="17"/>
                      </w:rPr>
                      <w:t>SoftUni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9" name="Picture 39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40" name="Picture 40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41" name="Picture 41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42" name="Picture 42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43" name="Picture 43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44" name="Picture 44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45" name="Picture 45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46" name="Picture 46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47" name="Picture 47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38" name="Picture 38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B68F5EE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E82EBC"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E82EBC"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B68F5EE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E82EBC">
                      <w:rPr>
                        <w:noProof/>
                        <w:sz w:val="18"/>
                        <w:szCs w:val="18"/>
                      </w:rPr>
                      <w:t>9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E82EBC">
                      <w:rPr>
                        <w:noProof/>
                        <w:sz w:val="18"/>
                        <w:szCs w:val="18"/>
                      </w:rPr>
                      <w:t>9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DFB09F6" w14:textId="77777777" w:rsidR="00197888" w:rsidRDefault="00197888" w:rsidP="008068A2">
      <w:pPr>
        <w:spacing w:after="0" w:line="240" w:lineRule="auto"/>
      </w:pPr>
      <w:r>
        <w:separator/>
      </w:r>
    </w:p>
  </w:footnote>
  <w:footnote w:type="continuationSeparator" w:id="0">
    <w:p w14:paraId="38ECD6CD" w14:textId="77777777" w:rsidR="00197888" w:rsidRDefault="00197888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99B1E35"/>
    <w:multiLevelType w:val="hybridMultilevel"/>
    <w:tmpl w:val="346C89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A87830"/>
    <w:multiLevelType w:val="hybridMultilevel"/>
    <w:tmpl w:val="4C5235E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12B61F4"/>
    <w:multiLevelType w:val="hybridMultilevel"/>
    <w:tmpl w:val="5BB82BDC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3A00DEC"/>
    <w:multiLevelType w:val="hybridMultilevel"/>
    <w:tmpl w:val="A9E40BD8"/>
    <w:lvl w:ilvl="0" w:tplc="A0E28166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71F3964"/>
    <w:multiLevelType w:val="hybridMultilevel"/>
    <w:tmpl w:val="DE8050B6"/>
    <w:lvl w:ilvl="0" w:tplc="69A42084">
      <w:numFmt w:val="bullet"/>
      <w:lvlText w:val="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CF5270B"/>
    <w:multiLevelType w:val="hybridMultilevel"/>
    <w:tmpl w:val="F39C29C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DB02E1D"/>
    <w:multiLevelType w:val="hybridMultilevel"/>
    <w:tmpl w:val="81DE9800"/>
    <w:lvl w:ilvl="0" w:tplc="C076FE96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8AC0D2A"/>
    <w:multiLevelType w:val="hybridMultilevel"/>
    <w:tmpl w:val="9ACCF388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9B82BA9"/>
    <w:multiLevelType w:val="hybridMultilevel"/>
    <w:tmpl w:val="4F1C41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5E12B98"/>
    <w:multiLevelType w:val="hybridMultilevel"/>
    <w:tmpl w:val="48486780"/>
    <w:lvl w:ilvl="0" w:tplc="A8E00D94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HAnsi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8F5534E"/>
    <w:multiLevelType w:val="hybridMultilevel"/>
    <w:tmpl w:val="5AF6E7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A2A2994"/>
    <w:multiLevelType w:val="hybridMultilevel"/>
    <w:tmpl w:val="5720D4D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9F15A4A"/>
    <w:multiLevelType w:val="hybridMultilevel"/>
    <w:tmpl w:val="6414B346"/>
    <w:lvl w:ilvl="0" w:tplc="018CA32A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4E3A5B4F"/>
    <w:multiLevelType w:val="hybridMultilevel"/>
    <w:tmpl w:val="BE16C8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2066930"/>
    <w:multiLevelType w:val="hybridMultilevel"/>
    <w:tmpl w:val="4912860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64346679"/>
    <w:multiLevelType w:val="hybridMultilevel"/>
    <w:tmpl w:val="6AB2A018"/>
    <w:lvl w:ilvl="0" w:tplc="3A1CA14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49A2B19"/>
    <w:multiLevelType w:val="hybridMultilevel"/>
    <w:tmpl w:val="B986F1E4"/>
    <w:lvl w:ilvl="0" w:tplc="3A1CA14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CDA2C6E"/>
    <w:multiLevelType w:val="hybridMultilevel"/>
    <w:tmpl w:val="F39C29C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79029C7"/>
    <w:multiLevelType w:val="hybridMultilevel"/>
    <w:tmpl w:val="5BB82BDC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A056123"/>
    <w:multiLevelType w:val="hybridMultilevel"/>
    <w:tmpl w:val="EE5A7A2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331635087">
    <w:abstractNumId w:val="3"/>
  </w:num>
  <w:num w:numId="2" w16cid:durableId="582879250">
    <w:abstractNumId w:val="6"/>
  </w:num>
  <w:num w:numId="3" w16cid:durableId="512762948">
    <w:abstractNumId w:val="9"/>
  </w:num>
  <w:num w:numId="4" w16cid:durableId="1937789187">
    <w:abstractNumId w:val="7"/>
  </w:num>
  <w:num w:numId="5" w16cid:durableId="50046297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394202205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969774518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98259918">
    <w:abstractNumId w:val="3"/>
    <w:lvlOverride w:ilvl="0">
      <w:startOverride w:val="1"/>
    </w:lvlOverride>
  </w:num>
  <w:num w:numId="9" w16cid:durableId="126472877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759368970">
    <w:abstractNumId w:val="3"/>
    <w:lvlOverride w:ilvl="0">
      <w:startOverride w:val="1"/>
    </w:lvlOverride>
  </w:num>
  <w:num w:numId="11" w16cid:durableId="2137403322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464196932">
    <w:abstractNumId w:val="10"/>
  </w:num>
  <w:num w:numId="13" w16cid:durableId="1639341008">
    <w:abstractNumId w:val="0"/>
  </w:num>
  <w:num w:numId="14" w16cid:durableId="1595018538">
    <w:abstractNumId w:val="17"/>
  </w:num>
  <w:num w:numId="15" w16cid:durableId="1684740909">
    <w:abstractNumId w:val="5"/>
  </w:num>
  <w:num w:numId="16" w16cid:durableId="1404645329">
    <w:abstractNumId w:val="15"/>
  </w:num>
  <w:num w:numId="17" w16cid:durableId="883449586">
    <w:abstractNumId w:val="16"/>
  </w:num>
  <w:num w:numId="18" w16cid:durableId="186989592">
    <w:abstractNumId w:val="19"/>
  </w:num>
  <w:num w:numId="19" w16cid:durableId="1768580567">
    <w:abstractNumId w:val="11"/>
  </w:num>
  <w:num w:numId="20" w16cid:durableId="1331833906">
    <w:abstractNumId w:val="14"/>
  </w:num>
  <w:num w:numId="21" w16cid:durableId="1639450960">
    <w:abstractNumId w:val="12"/>
  </w:num>
  <w:num w:numId="22" w16cid:durableId="1573539867">
    <w:abstractNumId w:val="4"/>
  </w:num>
  <w:num w:numId="23" w16cid:durableId="202988150">
    <w:abstractNumId w:val="13"/>
  </w:num>
  <w:num w:numId="24" w16cid:durableId="1904951495">
    <w:abstractNumId w:val="8"/>
  </w:num>
  <w:num w:numId="25" w16cid:durableId="784622095">
    <w:abstractNumId w:val="1"/>
  </w:num>
  <w:num w:numId="26" w16cid:durableId="674957479">
    <w:abstractNumId w:val="2"/>
  </w:num>
  <w:num w:numId="27" w16cid:durableId="347760218">
    <w:abstractNumId w:val="3"/>
  </w:num>
  <w:num w:numId="28" w16cid:durableId="477460161">
    <w:abstractNumId w:val="3"/>
  </w:num>
  <w:num w:numId="29" w16cid:durableId="1898972585">
    <w:abstractNumId w:val="3"/>
  </w:num>
  <w:num w:numId="30" w16cid:durableId="1066106619">
    <w:abstractNumId w:val="3"/>
  </w:num>
  <w:num w:numId="31" w16cid:durableId="909314673">
    <w:abstractNumId w:val="3"/>
  </w:num>
  <w:num w:numId="32" w16cid:durableId="1739547175">
    <w:abstractNumId w:val="3"/>
  </w:num>
  <w:num w:numId="33" w16cid:durableId="1056009687">
    <w:abstractNumId w:val="3"/>
  </w:num>
  <w:num w:numId="34" w16cid:durableId="130054607">
    <w:abstractNumId w:val="3"/>
  </w:num>
  <w:num w:numId="35" w16cid:durableId="1493721204">
    <w:abstractNumId w:val="3"/>
  </w:num>
  <w:num w:numId="36" w16cid:durableId="311369616">
    <w:abstractNumId w:val="3"/>
  </w:num>
  <w:num w:numId="37" w16cid:durableId="1383482966">
    <w:abstractNumId w:val="3"/>
  </w:num>
  <w:num w:numId="38" w16cid:durableId="1036197820">
    <w:abstractNumId w:val="3"/>
  </w:num>
  <w:num w:numId="39" w16cid:durableId="1445029528">
    <w:abstractNumId w:val="3"/>
  </w:num>
  <w:num w:numId="40" w16cid:durableId="158547919">
    <w:abstractNumId w:val="3"/>
  </w:num>
  <w:num w:numId="41" w16cid:durableId="409036652">
    <w:abstractNumId w:val="3"/>
  </w:num>
  <w:num w:numId="42" w16cid:durableId="1264266267">
    <w:abstractNumId w:val="3"/>
  </w:num>
  <w:num w:numId="43" w16cid:durableId="1956251163">
    <w:abstractNumId w:val="3"/>
  </w:num>
  <w:num w:numId="44" w16cid:durableId="80682181">
    <w:abstractNumId w:val="3"/>
  </w:num>
  <w:num w:numId="45" w16cid:durableId="40595524">
    <w:abstractNumId w:val="18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1tLSwNDI3NDQytTRS0lEKTi0uzszPAykwrgUAqV2bcCwAAAA="/>
  </w:docVars>
  <w:rsids>
    <w:rsidRoot w:val="008068A2"/>
    <w:rsid w:val="000006BB"/>
    <w:rsid w:val="00000CD9"/>
    <w:rsid w:val="00001144"/>
    <w:rsid w:val="0000264C"/>
    <w:rsid w:val="00002C1C"/>
    <w:rsid w:val="00005ED1"/>
    <w:rsid w:val="00007044"/>
    <w:rsid w:val="00010378"/>
    <w:rsid w:val="000120A1"/>
    <w:rsid w:val="000122FA"/>
    <w:rsid w:val="000139C6"/>
    <w:rsid w:val="0001451E"/>
    <w:rsid w:val="00015443"/>
    <w:rsid w:val="00015C93"/>
    <w:rsid w:val="0001602D"/>
    <w:rsid w:val="000174B1"/>
    <w:rsid w:val="00017B82"/>
    <w:rsid w:val="00021288"/>
    <w:rsid w:val="00022C29"/>
    <w:rsid w:val="00022D40"/>
    <w:rsid w:val="00023DC6"/>
    <w:rsid w:val="0002546A"/>
    <w:rsid w:val="00025F04"/>
    <w:rsid w:val="00027FE0"/>
    <w:rsid w:val="000317EE"/>
    <w:rsid w:val="00032724"/>
    <w:rsid w:val="00032CCF"/>
    <w:rsid w:val="00032D3A"/>
    <w:rsid w:val="000335A3"/>
    <w:rsid w:val="00036A60"/>
    <w:rsid w:val="00037716"/>
    <w:rsid w:val="00037854"/>
    <w:rsid w:val="000403EF"/>
    <w:rsid w:val="00040802"/>
    <w:rsid w:val="00042279"/>
    <w:rsid w:val="00042298"/>
    <w:rsid w:val="000424DB"/>
    <w:rsid w:val="00043162"/>
    <w:rsid w:val="0004316D"/>
    <w:rsid w:val="00044860"/>
    <w:rsid w:val="00050FA6"/>
    <w:rsid w:val="000521C3"/>
    <w:rsid w:val="00053573"/>
    <w:rsid w:val="000538B6"/>
    <w:rsid w:val="000549C7"/>
    <w:rsid w:val="00055504"/>
    <w:rsid w:val="000567F4"/>
    <w:rsid w:val="0005693F"/>
    <w:rsid w:val="00056AAF"/>
    <w:rsid w:val="0006349B"/>
    <w:rsid w:val="00064D15"/>
    <w:rsid w:val="00065FBF"/>
    <w:rsid w:val="00070CF8"/>
    <w:rsid w:val="00072EB0"/>
    <w:rsid w:val="00073A68"/>
    <w:rsid w:val="00073D1E"/>
    <w:rsid w:val="00076AB6"/>
    <w:rsid w:val="000810F6"/>
    <w:rsid w:val="00081C5B"/>
    <w:rsid w:val="00082BEF"/>
    <w:rsid w:val="000837EC"/>
    <w:rsid w:val="00084489"/>
    <w:rsid w:val="00085242"/>
    <w:rsid w:val="0008559D"/>
    <w:rsid w:val="0008610C"/>
    <w:rsid w:val="00086727"/>
    <w:rsid w:val="000874FE"/>
    <w:rsid w:val="00087706"/>
    <w:rsid w:val="000900C9"/>
    <w:rsid w:val="000902AC"/>
    <w:rsid w:val="0009209B"/>
    <w:rsid w:val="00096BAB"/>
    <w:rsid w:val="000A48B2"/>
    <w:rsid w:val="000A5052"/>
    <w:rsid w:val="000A6794"/>
    <w:rsid w:val="000A68E6"/>
    <w:rsid w:val="000A7166"/>
    <w:rsid w:val="000B04F2"/>
    <w:rsid w:val="000B18A2"/>
    <w:rsid w:val="000B28BE"/>
    <w:rsid w:val="000B313F"/>
    <w:rsid w:val="000B32F1"/>
    <w:rsid w:val="000B3586"/>
    <w:rsid w:val="000B39E6"/>
    <w:rsid w:val="000B56F0"/>
    <w:rsid w:val="000B5C49"/>
    <w:rsid w:val="000B79B4"/>
    <w:rsid w:val="000C21E9"/>
    <w:rsid w:val="000C2716"/>
    <w:rsid w:val="000C3BE1"/>
    <w:rsid w:val="000C5361"/>
    <w:rsid w:val="000C64A3"/>
    <w:rsid w:val="000D3342"/>
    <w:rsid w:val="000D3C49"/>
    <w:rsid w:val="000D41D8"/>
    <w:rsid w:val="000D5C87"/>
    <w:rsid w:val="000D6880"/>
    <w:rsid w:val="000D77CB"/>
    <w:rsid w:val="000D7C9E"/>
    <w:rsid w:val="000E02AC"/>
    <w:rsid w:val="000E12B0"/>
    <w:rsid w:val="000E1334"/>
    <w:rsid w:val="000E1893"/>
    <w:rsid w:val="000E41A9"/>
    <w:rsid w:val="000E67DF"/>
    <w:rsid w:val="000E75BE"/>
    <w:rsid w:val="000E7BBE"/>
    <w:rsid w:val="000F09B3"/>
    <w:rsid w:val="000F29C9"/>
    <w:rsid w:val="000F3446"/>
    <w:rsid w:val="000F3CF5"/>
    <w:rsid w:val="000F3DE5"/>
    <w:rsid w:val="000F47E0"/>
    <w:rsid w:val="000F48BD"/>
    <w:rsid w:val="000F5067"/>
    <w:rsid w:val="000F659D"/>
    <w:rsid w:val="00100706"/>
    <w:rsid w:val="0010260E"/>
    <w:rsid w:val="0010365F"/>
    <w:rsid w:val="00103906"/>
    <w:rsid w:val="00104961"/>
    <w:rsid w:val="00105C84"/>
    <w:rsid w:val="00107E45"/>
    <w:rsid w:val="001101ED"/>
    <w:rsid w:val="0011235A"/>
    <w:rsid w:val="00113D6D"/>
    <w:rsid w:val="0011412D"/>
    <w:rsid w:val="001141E3"/>
    <w:rsid w:val="00116936"/>
    <w:rsid w:val="001201B4"/>
    <w:rsid w:val="0012066E"/>
    <w:rsid w:val="001212D5"/>
    <w:rsid w:val="00122E69"/>
    <w:rsid w:val="0012453E"/>
    <w:rsid w:val="00125CED"/>
    <w:rsid w:val="001275B9"/>
    <w:rsid w:val="00127A28"/>
    <w:rsid w:val="0013051E"/>
    <w:rsid w:val="00130779"/>
    <w:rsid w:val="001325D7"/>
    <w:rsid w:val="00132F38"/>
    <w:rsid w:val="0013555A"/>
    <w:rsid w:val="00136C7B"/>
    <w:rsid w:val="00136CC6"/>
    <w:rsid w:val="00136EE2"/>
    <w:rsid w:val="0013711E"/>
    <w:rsid w:val="00140E6F"/>
    <w:rsid w:val="00142C75"/>
    <w:rsid w:val="0014319F"/>
    <w:rsid w:val="00144027"/>
    <w:rsid w:val="0014484B"/>
    <w:rsid w:val="001449E8"/>
    <w:rsid w:val="00146CA0"/>
    <w:rsid w:val="00153DDA"/>
    <w:rsid w:val="00154371"/>
    <w:rsid w:val="00155869"/>
    <w:rsid w:val="00155C3A"/>
    <w:rsid w:val="001569FA"/>
    <w:rsid w:val="001571AA"/>
    <w:rsid w:val="001619DF"/>
    <w:rsid w:val="00161CD0"/>
    <w:rsid w:val="00163D56"/>
    <w:rsid w:val="00164CDC"/>
    <w:rsid w:val="00164FAA"/>
    <w:rsid w:val="00167082"/>
    <w:rsid w:val="00167350"/>
    <w:rsid w:val="00167C55"/>
    <w:rsid w:val="00167CF1"/>
    <w:rsid w:val="00167FFB"/>
    <w:rsid w:val="001708CF"/>
    <w:rsid w:val="00171021"/>
    <w:rsid w:val="00171571"/>
    <w:rsid w:val="0017250D"/>
    <w:rsid w:val="001733CB"/>
    <w:rsid w:val="00174B83"/>
    <w:rsid w:val="00175E1D"/>
    <w:rsid w:val="00176623"/>
    <w:rsid w:val="001777BF"/>
    <w:rsid w:val="00177980"/>
    <w:rsid w:val="0017799D"/>
    <w:rsid w:val="00182D94"/>
    <w:rsid w:val="001837BD"/>
    <w:rsid w:val="00183A2C"/>
    <w:rsid w:val="001840C5"/>
    <w:rsid w:val="001844A8"/>
    <w:rsid w:val="00184D08"/>
    <w:rsid w:val="001862A6"/>
    <w:rsid w:val="00190B2E"/>
    <w:rsid w:val="00191CA2"/>
    <w:rsid w:val="001930C0"/>
    <w:rsid w:val="00194B4D"/>
    <w:rsid w:val="001957D3"/>
    <w:rsid w:val="00197888"/>
    <w:rsid w:val="001A6313"/>
    <w:rsid w:val="001A6728"/>
    <w:rsid w:val="001B7060"/>
    <w:rsid w:val="001B7FB8"/>
    <w:rsid w:val="001C0214"/>
    <w:rsid w:val="001C1078"/>
    <w:rsid w:val="001C1B9C"/>
    <w:rsid w:val="001C1FCD"/>
    <w:rsid w:val="001C5859"/>
    <w:rsid w:val="001C5B83"/>
    <w:rsid w:val="001C61D0"/>
    <w:rsid w:val="001D1963"/>
    <w:rsid w:val="001D2464"/>
    <w:rsid w:val="001D31EB"/>
    <w:rsid w:val="001D496F"/>
    <w:rsid w:val="001D50AE"/>
    <w:rsid w:val="001D6DB8"/>
    <w:rsid w:val="001D7F88"/>
    <w:rsid w:val="001E1161"/>
    <w:rsid w:val="001E1383"/>
    <w:rsid w:val="001E17E7"/>
    <w:rsid w:val="001E271E"/>
    <w:rsid w:val="001E37EA"/>
    <w:rsid w:val="001E3FE6"/>
    <w:rsid w:val="001E3FEF"/>
    <w:rsid w:val="001E4204"/>
    <w:rsid w:val="001E4990"/>
    <w:rsid w:val="001E4994"/>
    <w:rsid w:val="001E5894"/>
    <w:rsid w:val="001E7800"/>
    <w:rsid w:val="001F1122"/>
    <w:rsid w:val="001F30A8"/>
    <w:rsid w:val="001F37CA"/>
    <w:rsid w:val="001F4C8A"/>
    <w:rsid w:val="001F5A0B"/>
    <w:rsid w:val="001F6247"/>
    <w:rsid w:val="001F70E5"/>
    <w:rsid w:val="00201DBE"/>
    <w:rsid w:val="00202683"/>
    <w:rsid w:val="00203149"/>
    <w:rsid w:val="002034EF"/>
    <w:rsid w:val="002063F1"/>
    <w:rsid w:val="00207E45"/>
    <w:rsid w:val="0021000F"/>
    <w:rsid w:val="0021178D"/>
    <w:rsid w:val="0021270E"/>
    <w:rsid w:val="002139EC"/>
    <w:rsid w:val="00215FCE"/>
    <w:rsid w:val="002166B5"/>
    <w:rsid w:val="0021677E"/>
    <w:rsid w:val="00216C59"/>
    <w:rsid w:val="00217767"/>
    <w:rsid w:val="00220E63"/>
    <w:rsid w:val="00221752"/>
    <w:rsid w:val="00221C14"/>
    <w:rsid w:val="0022320C"/>
    <w:rsid w:val="00223FB2"/>
    <w:rsid w:val="002263A5"/>
    <w:rsid w:val="00226903"/>
    <w:rsid w:val="00226FF0"/>
    <w:rsid w:val="00231CA0"/>
    <w:rsid w:val="002326A7"/>
    <w:rsid w:val="00232CEE"/>
    <w:rsid w:val="00232E7D"/>
    <w:rsid w:val="00233C1D"/>
    <w:rsid w:val="00234192"/>
    <w:rsid w:val="002341C0"/>
    <w:rsid w:val="00235295"/>
    <w:rsid w:val="00236D89"/>
    <w:rsid w:val="002410C5"/>
    <w:rsid w:val="002425FE"/>
    <w:rsid w:val="00242D98"/>
    <w:rsid w:val="00243418"/>
    <w:rsid w:val="002440A2"/>
    <w:rsid w:val="00244F6E"/>
    <w:rsid w:val="00245ACF"/>
    <w:rsid w:val="00246F93"/>
    <w:rsid w:val="002501C5"/>
    <w:rsid w:val="00251708"/>
    <w:rsid w:val="00253544"/>
    <w:rsid w:val="00254522"/>
    <w:rsid w:val="00255474"/>
    <w:rsid w:val="0025564B"/>
    <w:rsid w:val="002567FB"/>
    <w:rsid w:val="00256FF4"/>
    <w:rsid w:val="00263C37"/>
    <w:rsid w:val="00264287"/>
    <w:rsid w:val="002644ED"/>
    <w:rsid w:val="0026452B"/>
    <w:rsid w:val="0026589D"/>
    <w:rsid w:val="002664E1"/>
    <w:rsid w:val="002674C4"/>
    <w:rsid w:val="00267AC1"/>
    <w:rsid w:val="00270956"/>
    <w:rsid w:val="00271C5F"/>
    <w:rsid w:val="00272EFD"/>
    <w:rsid w:val="002732F6"/>
    <w:rsid w:val="00273B5E"/>
    <w:rsid w:val="00275D88"/>
    <w:rsid w:val="00276D3A"/>
    <w:rsid w:val="00277967"/>
    <w:rsid w:val="00277B55"/>
    <w:rsid w:val="00277F40"/>
    <w:rsid w:val="002803D1"/>
    <w:rsid w:val="0028125F"/>
    <w:rsid w:val="002819B5"/>
    <w:rsid w:val="00281F82"/>
    <w:rsid w:val="00283643"/>
    <w:rsid w:val="00283B09"/>
    <w:rsid w:val="00284FFE"/>
    <w:rsid w:val="002853F4"/>
    <w:rsid w:val="00285902"/>
    <w:rsid w:val="00285941"/>
    <w:rsid w:val="00286CB5"/>
    <w:rsid w:val="002909EB"/>
    <w:rsid w:val="002914FF"/>
    <w:rsid w:val="0029426D"/>
    <w:rsid w:val="00294B4E"/>
    <w:rsid w:val="00295132"/>
    <w:rsid w:val="00295A8F"/>
    <w:rsid w:val="002979DF"/>
    <w:rsid w:val="002A2D2D"/>
    <w:rsid w:val="002A30DB"/>
    <w:rsid w:val="002A6636"/>
    <w:rsid w:val="002A6A33"/>
    <w:rsid w:val="002A7158"/>
    <w:rsid w:val="002A725C"/>
    <w:rsid w:val="002B0E01"/>
    <w:rsid w:val="002B1C0F"/>
    <w:rsid w:val="002B2039"/>
    <w:rsid w:val="002B210B"/>
    <w:rsid w:val="002B232F"/>
    <w:rsid w:val="002B47BB"/>
    <w:rsid w:val="002B56C4"/>
    <w:rsid w:val="002B6484"/>
    <w:rsid w:val="002C2AF4"/>
    <w:rsid w:val="002C4320"/>
    <w:rsid w:val="002C4396"/>
    <w:rsid w:val="002C4E5A"/>
    <w:rsid w:val="002C539D"/>
    <w:rsid w:val="002C5B8A"/>
    <w:rsid w:val="002C614A"/>
    <w:rsid w:val="002C71C6"/>
    <w:rsid w:val="002D07CA"/>
    <w:rsid w:val="002D0F7A"/>
    <w:rsid w:val="002D1448"/>
    <w:rsid w:val="002D2C60"/>
    <w:rsid w:val="002D3826"/>
    <w:rsid w:val="002D384B"/>
    <w:rsid w:val="002D708C"/>
    <w:rsid w:val="002E181F"/>
    <w:rsid w:val="002E2B29"/>
    <w:rsid w:val="002E5665"/>
    <w:rsid w:val="002E7F06"/>
    <w:rsid w:val="002F1721"/>
    <w:rsid w:val="002F28EC"/>
    <w:rsid w:val="002F437A"/>
    <w:rsid w:val="002F4823"/>
    <w:rsid w:val="002F62CE"/>
    <w:rsid w:val="002F7D56"/>
    <w:rsid w:val="00300E49"/>
    <w:rsid w:val="00300E99"/>
    <w:rsid w:val="003033B8"/>
    <w:rsid w:val="00305122"/>
    <w:rsid w:val="0030785A"/>
    <w:rsid w:val="00307E56"/>
    <w:rsid w:val="00310E6E"/>
    <w:rsid w:val="0031294C"/>
    <w:rsid w:val="00312FEA"/>
    <w:rsid w:val="003139FA"/>
    <w:rsid w:val="00314564"/>
    <w:rsid w:val="00315462"/>
    <w:rsid w:val="00320242"/>
    <w:rsid w:val="00320523"/>
    <w:rsid w:val="00320643"/>
    <w:rsid w:val="00321F88"/>
    <w:rsid w:val="003224A8"/>
    <w:rsid w:val="003230CF"/>
    <w:rsid w:val="00323AAF"/>
    <w:rsid w:val="00324B71"/>
    <w:rsid w:val="00326A63"/>
    <w:rsid w:val="003311CD"/>
    <w:rsid w:val="00331FDF"/>
    <w:rsid w:val="0033212E"/>
    <w:rsid w:val="003342AA"/>
    <w:rsid w:val="0033490F"/>
    <w:rsid w:val="003364A1"/>
    <w:rsid w:val="003364C9"/>
    <w:rsid w:val="00340767"/>
    <w:rsid w:val="003428E9"/>
    <w:rsid w:val="00345E2A"/>
    <w:rsid w:val="00350251"/>
    <w:rsid w:val="00350FED"/>
    <w:rsid w:val="00352861"/>
    <w:rsid w:val="00354A82"/>
    <w:rsid w:val="00357C3C"/>
    <w:rsid w:val="00357E2D"/>
    <w:rsid w:val="00361489"/>
    <w:rsid w:val="00362422"/>
    <w:rsid w:val="00362486"/>
    <w:rsid w:val="00371410"/>
    <w:rsid w:val="003751F0"/>
    <w:rsid w:val="00380763"/>
    <w:rsid w:val="00380A57"/>
    <w:rsid w:val="003817EF"/>
    <w:rsid w:val="003824E1"/>
    <w:rsid w:val="00382A45"/>
    <w:rsid w:val="00382C48"/>
    <w:rsid w:val="00382D17"/>
    <w:rsid w:val="00385ABA"/>
    <w:rsid w:val="00385EE9"/>
    <w:rsid w:val="003867CC"/>
    <w:rsid w:val="00390CE0"/>
    <w:rsid w:val="00391815"/>
    <w:rsid w:val="00391EC1"/>
    <w:rsid w:val="00392C7D"/>
    <w:rsid w:val="00393907"/>
    <w:rsid w:val="003957A5"/>
    <w:rsid w:val="003961ED"/>
    <w:rsid w:val="003973D9"/>
    <w:rsid w:val="003A1097"/>
    <w:rsid w:val="003A13A8"/>
    <w:rsid w:val="003A154B"/>
    <w:rsid w:val="003A1601"/>
    <w:rsid w:val="003A16C9"/>
    <w:rsid w:val="003A33F9"/>
    <w:rsid w:val="003A3CC5"/>
    <w:rsid w:val="003A5602"/>
    <w:rsid w:val="003A610A"/>
    <w:rsid w:val="003B0278"/>
    <w:rsid w:val="003B1846"/>
    <w:rsid w:val="003B334B"/>
    <w:rsid w:val="003B387C"/>
    <w:rsid w:val="003B389D"/>
    <w:rsid w:val="003B50F6"/>
    <w:rsid w:val="003B5ED4"/>
    <w:rsid w:val="003B6683"/>
    <w:rsid w:val="003B68B9"/>
    <w:rsid w:val="003B6A53"/>
    <w:rsid w:val="003C1BAD"/>
    <w:rsid w:val="003C29EF"/>
    <w:rsid w:val="003C2B60"/>
    <w:rsid w:val="003C53B8"/>
    <w:rsid w:val="003D13BD"/>
    <w:rsid w:val="003D2F16"/>
    <w:rsid w:val="003D3078"/>
    <w:rsid w:val="003D3865"/>
    <w:rsid w:val="003D4D5E"/>
    <w:rsid w:val="003D6C50"/>
    <w:rsid w:val="003D77BA"/>
    <w:rsid w:val="003E0F37"/>
    <w:rsid w:val="003E1013"/>
    <w:rsid w:val="003E158A"/>
    <w:rsid w:val="003E167F"/>
    <w:rsid w:val="003E18AB"/>
    <w:rsid w:val="003E2A3C"/>
    <w:rsid w:val="003E2F33"/>
    <w:rsid w:val="003E4226"/>
    <w:rsid w:val="003E4253"/>
    <w:rsid w:val="003E4977"/>
    <w:rsid w:val="003E6BFB"/>
    <w:rsid w:val="003E7751"/>
    <w:rsid w:val="003F0679"/>
    <w:rsid w:val="003F1864"/>
    <w:rsid w:val="003F2CC4"/>
    <w:rsid w:val="003F3CAC"/>
    <w:rsid w:val="003F4882"/>
    <w:rsid w:val="003F51B0"/>
    <w:rsid w:val="003F599A"/>
    <w:rsid w:val="003F6695"/>
    <w:rsid w:val="003F7889"/>
    <w:rsid w:val="003F7AFF"/>
    <w:rsid w:val="0040078D"/>
    <w:rsid w:val="00401562"/>
    <w:rsid w:val="00402F85"/>
    <w:rsid w:val="0040312D"/>
    <w:rsid w:val="00403EE9"/>
    <w:rsid w:val="00404BC0"/>
    <w:rsid w:val="004055F3"/>
    <w:rsid w:val="00405818"/>
    <w:rsid w:val="004062F9"/>
    <w:rsid w:val="00406F9E"/>
    <w:rsid w:val="00407150"/>
    <w:rsid w:val="0041081C"/>
    <w:rsid w:val="00412FF1"/>
    <w:rsid w:val="004135A7"/>
    <w:rsid w:val="00414D10"/>
    <w:rsid w:val="00415319"/>
    <w:rsid w:val="0041634D"/>
    <w:rsid w:val="004174C9"/>
    <w:rsid w:val="00421694"/>
    <w:rsid w:val="00421C25"/>
    <w:rsid w:val="004223E6"/>
    <w:rsid w:val="00422D49"/>
    <w:rsid w:val="004241A7"/>
    <w:rsid w:val="00424B64"/>
    <w:rsid w:val="00425089"/>
    <w:rsid w:val="004266B4"/>
    <w:rsid w:val="004311CA"/>
    <w:rsid w:val="00432E7B"/>
    <w:rsid w:val="00434609"/>
    <w:rsid w:val="0043608A"/>
    <w:rsid w:val="00440826"/>
    <w:rsid w:val="00441A70"/>
    <w:rsid w:val="00441FAF"/>
    <w:rsid w:val="0044235B"/>
    <w:rsid w:val="00443173"/>
    <w:rsid w:val="00443CE5"/>
    <w:rsid w:val="004443E1"/>
    <w:rsid w:val="00446D44"/>
    <w:rsid w:val="0044765D"/>
    <w:rsid w:val="00447F1D"/>
    <w:rsid w:val="00451210"/>
    <w:rsid w:val="00451B98"/>
    <w:rsid w:val="004523E5"/>
    <w:rsid w:val="00452906"/>
    <w:rsid w:val="004535DB"/>
    <w:rsid w:val="004547CA"/>
    <w:rsid w:val="00454E9D"/>
    <w:rsid w:val="00457C57"/>
    <w:rsid w:val="00460FFF"/>
    <w:rsid w:val="004619B3"/>
    <w:rsid w:val="00461DEA"/>
    <w:rsid w:val="0046502C"/>
    <w:rsid w:val="00470711"/>
    <w:rsid w:val="0047243F"/>
    <w:rsid w:val="00472DFD"/>
    <w:rsid w:val="0047331A"/>
    <w:rsid w:val="004735DA"/>
    <w:rsid w:val="004735FC"/>
    <w:rsid w:val="004743D1"/>
    <w:rsid w:val="0047547E"/>
    <w:rsid w:val="00475B0A"/>
    <w:rsid w:val="0047640B"/>
    <w:rsid w:val="0047644B"/>
    <w:rsid w:val="0047678C"/>
    <w:rsid w:val="00476D4B"/>
    <w:rsid w:val="00477452"/>
    <w:rsid w:val="004821E4"/>
    <w:rsid w:val="004843DF"/>
    <w:rsid w:val="00484F3A"/>
    <w:rsid w:val="00485B1B"/>
    <w:rsid w:val="00486648"/>
    <w:rsid w:val="00486F61"/>
    <w:rsid w:val="0048763C"/>
    <w:rsid w:val="004905AE"/>
    <w:rsid w:val="00491748"/>
    <w:rsid w:val="0049179E"/>
    <w:rsid w:val="00491F59"/>
    <w:rsid w:val="00495617"/>
    <w:rsid w:val="0049684F"/>
    <w:rsid w:val="004A0A4E"/>
    <w:rsid w:val="004A2967"/>
    <w:rsid w:val="004A32C2"/>
    <w:rsid w:val="004A3961"/>
    <w:rsid w:val="004A4590"/>
    <w:rsid w:val="004A5E66"/>
    <w:rsid w:val="004A65E4"/>
    <w:rsid w:val="004A7E77"/>
    <w:rsid w:val="004B0253"/>
    <w:rsid w:val="004B0499"/>
    <w:rsid w:val="004B0DAA"/>
    <w:rsid w:val="004B138E"/>
    <w:rsid w:val="004B13E1"/>
    <w:rsid w:val="004B2BF2"/>
    <w:rsid w:val="004B2D69"/>
    <w:rsid w:val="004B32E9"/>
    <w:rsid w:val="004B6078"/>
    <w:rsid w:val="004B7806"/>
    <w:rsid w:val="004C0417"/>
    <w:rsid w:val="004C085C"/>
    <w:rsid w:val="004C0A78"/>
    <w:rsid w:val="004C0A80"/>
    <w:rsid w:val="004C1BC3"/>
    <w:rsid w:val="004C4F52"/>
    <w:rsid w:val="004D03E1"/>
    <w:rsid w:val="004D047A"/>
    <w:rsid w:val="004D27F5"/>
    <w:rsid w:val="004D28F6"/>
    <w:rsid w:val="004D29A9"/>
    <w:rsid w:val="004D2F1A"/>
    <w:rsid w:val="004D2F5A"/>
    <w:rsid w:val="004D3022"/>
    <w:rsid w:val="004D35CD"/>
    <w:rsid w:val="004D3F16"/>
    <w:rsid w:val="004D43B0"/>
    <w:rsid w:val="004D4C9D"/>
    <w:rsid w:val="004D61DC"/>
    <w:rsid w:val="004E0D4F"/>
    <w:rsid w:val="004E1A1F"/>
    <w:rsid w:val="004E455E"/>
    <w:rsid w:val="004E4568"/>
    <w:rsid w:val="004E4C1E"/>
    <w:rsid w:val="004E4F47"/>
    <w:rsid w:val="004E64BD"/>
    <w:rsid w:val="004F0121"/>
    <w:rsid w:val="004F0458"/>
    <w:rsid w:val="004F07ED"/>
    <w:rsid w:val="004F2260"/>
    <w:rsid w:val="004F2551"/>
    <w:rsid w:val="004F42FA"/>
    <w:rsid w:val="004F6F9F"/>
    <w:rsid w:val="0050017E"/>
    <w:rsid w:val="00500CB3"/>
    <w:rsid w:val="005028C1"/>
    <w:rsid w:val="00503820"/>
    <w:rsid w:val="005054C7"/>
    <w:rsid w:val="00507F81"/>
    <w:rsid w:val="005115E0"/>
    <w:rsid w:val="00511EF0"/>
    <w:rsid w:val="005131C4"/>
    <w:rsid w:val="0051515B"/>
    <w:rsid w:val="00515945"/>
    <w:rsid w:val="005172E9"/>
    <w:rsid w:val="00517B12"/>
    <w:rsid w:val="00524789"/>
    <w:rsid w:val="00525417"/>
    <w:rsid w:val="005271FE"/>
    <w:rsid w:val="00527BE8"/>
    <w:rsid w:val="0053049C"/>
    <w:rsid w:val="0053581B"/>
    <w:rsid w:val="00536131"/>
    <w:rsid w:val="00536412"/>
    <w:rsid w:val="00537426"/>
    <w:rsid w:val="0054032E"/>
    <w:rsid w:val="00543718"/>
    <w:rsid w:val="005439C9"/>
    <w:rsid w:val="00543C4E"/>
    <w:rsid w:val="00543DC5"/>
    <w:rsid w:val="00544A0E"/>
    <w:rsid w:val="005452BA"/>
    <w:rsid w:val="0054656E"/>
    <w:rsid w:val="005469D0"/>
    <w:rsid w:val="00547446"/>
    <w:rsid w:val="005475D4"/>
    <w:rsid w:val="00550428"/>
    <w:rsid w:val="00551F71"/>
    <w:rsid w:val="0055237B"/>
    <w:rsid w:val="00553B24"/>
    <w:rsid w:val="00553CCB"/>
    <w:rsid w:val="005554CA"/>
    <w:rsid w:val="00557F46"/>
    <w:rsid w:val="00561B47"/>
    <w:rsid w:val="00563B4A"/>
    <w:rsid w:val="00563DC7"/>
    <w:rsid w:val="00564029"/>
    <w:rsid w:val="00564CAB"/>
    <w:rsid w:val="00564D7B"/>
    <w:rsid w:val="0056527D"/>
    <w:rsid w:val="005652F6"/>
    <w:rsid w:val="00566B75"/>
    <w:rsid w:val="00566D40"/>
    <w:rsid w:val="0056786B"/>
    <w:rsid w:val="0057094F"/>
    <w:rsid w:val="0057138C"/>
    <w:rsid w:val="00572C64"/>
    <w:rsid w:val="00576AAF"/>
    <w:rsid w:val="00577055"/>
    <w:rsid w:val="005778CF"/>
    <w:rsid w:val="00577B94"/>
    <w:rsid w:val="005803E5"/>
    <w:rsid w:val="005819EA"/>
    <w:rsid w:val="00584EDB"/>
    <w:rsid w:val="00585699"/>
    <w:rsid w:val="005871C6"/>
    <w:rsid w:val="0058723E"/>
    <w:rsid w:val="00587726"/>
    <w:rsid w:val="005912FA"/>
    <w:rsid w:val="00591545"/>
    <w:rsid w:val="00592AEF"/>
    <w:rsid w:val="00594576"/>
    <w:rsid w:val="005946AB"/>
    <w:rsid w:val="00594821"/>
    <w:rsid w:val="00594F3C"/>
    <w:rsid w:val="00596357"/>
    <w:rsid w:val="00596AA5"/>
    <w:rsid w:val="005A0D0C"/>
    <w:rsid w:val="005A1860"/>
    <w:rsid w:val="005A383D"/>
    <w:rsid w:val="005A3FA6"/>
    <w:rsid w:val="005A456A"/>
    <w:rsid w:val="005A4A98"/>
    <w:rsid w:val="005A5961"/>
    <w:rsid w:val="005A7244"/>
    <w:rsid w:val="005B0164"/>
    <w:rsid w:val="005B2AED"/>
    <w:rsid w:val="005B5CE6"/>
    <w:rsid w:val="005B6E3F"/>
    <w:rsid w:val="005B7993"/>
    <w:rsid w:val="005B7B08"/>
    <w:rsid w:val="005C131C"/>
    <w:rsid w:val="005C17EA"/>
    <w:rsid w:val="005C2F80"/>
    <w:rsid w:val="005C3243"/>
    <w:rsid w:val="005C3DCB"/>
    <w:rsid w:val="005C6A24"/>
    <w:rsid w:val="005C772B"/>
    <w:rsid w:val="005D1982"/>
    <w:rsid w:val="005D1B3F"/>
    <w:rsid w:val="005D2A65"/>
    <w:rsid w:val="005D4AA2"/>
    <w:rsid w:val="005D501D"/>
    <w:rsid w:val="005D5207"/>
    <w:rsid w:val="005D5642"/>
    <w:rsid w:val="005D5E5A"/>
    <w:rsid w:val="005E04CE"/>
    <w:rsid w:val="005E124C"/>
    <w:rsid w:val="005E2130"/>
    <w:rsid w:val="005E3109"/>
    <w:rsid w:val="005E320C"/>
    <w:rsid w:val="005E3984"/>
    <w:rsid w:val="005E45FD"/>
    <w:rsid w:val="005E55DB"/>
    <w:rsid w:val="005E6CC9"/>
    <w:rsid w:val="005F01E6"/>
    <w:rsid w:val="005F0EA2"/>
    <w:rsid w:val="005F1433"/>
    <w:rsid w:val="005F161D"/>
    <w:rsid w:val="005F1FD8"/>
    <w:rsid w:val="005F3DA7"/>
    <w:rsid w:val="005F52ED"/>
    <w:rsid w:val="005F6E3C"/>
    <w:rsid w:val="00600083"/>
    <w:rsid w:val="006031AA"/>
    <w:rsid w:val="006038F7"/>
    <w:rsid w:val="00604363"/>
    <w:rsid w:val="00604974"/>
    <w:rsid w:val="0060713A"/>
    <w:rsid w:val="0060726E"/>
    <w:rsid w:val="006120DE"/>
    <w:rsid w:val="0061239E"/>
    <w:rsid w:val="00612A59"/>
    <w:rsid w:val="00613489"/>
    <w:rsid w:val="0062216E"/>
    <w:rsid w:val="00624212"/>
    <w:rsid w:val="0062423E"/>
    <w:rsid w:val="006242A9"/>
    <w:rsid w:val="00624DCF"/>
    <w:rsid w:val="00626DF9"/>
    <w:rsid w:val="00630682"/>
    <w:rsid w:val="0063154F"/>
    <w:rsid w:val="0063342B"/>
    <w:rsid w:val="006346B1"/>
    <w:rsid w:val="00635380"/>
    <w:rsid w:val="006360D0"/>
    <w:rsid w:val="00640502"/>
    <w:rsid w:val="006413B2"/>
    <w:rsid w:val="00641B40"/>
    <w:rsid w:val="00643315"/>
    <w:rsid w:val="00644D27"/>
    <w:rsid w:val="00647CD6"/>
    <w:rsid w:val="0065384E"/>
    <w:rsid w:val="00653E9A"/>
    <w:rsid w:val="006544B6"/>
    <w:rsid w:val="0065547A"/>
    <w:rsid w:val="006567CF"/>
    <w:rsid w:val="0066265B"/>
    <w:rsid w:val="00663E1F"/>
    <w:rsid w:val="00663EEC"/>
    <w:rsid w:val="006640AE"/>
    <w:rsid w:val="00667C54"/>
    <w:rsid w:val="00670041"/>
    <w:rsid w:val="00670CD8"/>
    <w:rsid w:val="00671FE2"/>
    <w:rsid w:val="00673A98"/>
    <w:rsid w:val="00674605"/>
    <w:rsid w:val="00677AD6"/>
    <w:rsid w:val="00677F30"/>
    <w:rsid w:val="006838D1"/>
    <w:rsid w:val="00683BA3"/>
    <w:rsid w:val="00686C0C"/>
    <w:rsid w:val="00693544"/>
    <w:rsid w:val="006942C9"/>
    <w:rsid w:val="00694F68"/>
    <w:rsid w:val="00695634"/>
    <w:rsid w:val="00696E51"/>
    <w:rsid w:val="006A0250"/>
    <w:rsid w:val="006A2531"/>
    <w:rsid w:val="006A271B"/>
    <w:rsid w:val="006A35AE"/>
    <w:rsid w:val="006A3A2A"/>
    <w:rsid w:val="006A5050"/>
    <w:rsid w:val="006A7858"/>
    <w:rsid w:val="006B0557"/>
    <w:rsid w:val="006B2E0A"/>
    <w:rsid w:val="006B3194"/>
    <w:rsid w:val="006B55C9"/>
    <w:rsid w:val="006B63D2"/>
    <w:rsid w:val="006B76A9"/>
    <w:rsid w:val="006C3BCF"/>
    <w:rsid w:val="006C4166"/>
    <w:rsid w:val="006C44CC"/>
    <w:rsid w:val="006C4B2F"/>
    <w:rsid w:val="006C5FF8"/>
    <w:rsid w:val="006C60AA"/>
    <w:rsid w:val="006C6DD3"/>
    <w:rsid w:val="006D239A"/>
    <w:rsid w:val="006D2BB1"/>
    <w:rsid w:val="006D3C92"/>
    <w:rsid w:val="006D51EB"/>
    <w:rsid w:val="006D571D"/>
    <w:rsid w:val="006D59C6"/>
    <w:rsid w:val="006D76B6"/>
    <w:rsid w:val="006E1302"/>
    <w:rsid w:val="006E2245"/>
    <w:rsid w:val="006E5418"/>
    <w:rsid w:val="006E55B4"/>
    <w:rsid w:val="006E5608"/>
    <w:rsid w:val="006E63DD"/>
    <w:rsid w:val="006E7E50"/>
    <w:rsid w:val="006F05C9"/>
    <w:rsid w:val="006F1DFF"/>
    <w:rsid w:val="006F25FE"/>
    <w:rsid w:val="006F320E"/>
    <w:rsid w:val="006F3238"/>
    <w:rsid w:val="006F4308"/>
    <w:rsid w:val="006F51E2"/>
    <w:rsid w:val="006F55AF"/>
    <w:rsid w:val="006F7496"/>
    <w:rsid w:val="006F7EDE"/>
    <w:rsid w:val="00701B76"/>
    <w:rsid w:val="007027FD"/>
    <w:rsid w:val="00704432"/>
    <w:rsid w:val="0070457E"/>
    <w:rsid w:val="007046DC"/>
    <w:rsid w:val="007051DF"/>
    <w:rsid w:val="00705764"/>
    <w:rsid w:val="007061C9"/>
    <w:rsid w:val="007104EA"/>
    <w:rsid w:val="00712F45"/>
    <w:rsid w:val="007143A4"/>
    <w:rsid w:val="007154F2"/>
    <w:rsid w:val="00716D35"/>
    <w:rsid w:val="007174B2"/>
    <w:rsid w:val="0072327A"/>
    <w:rsid w:val="00724DA4"/>
    <w:rsid w:val="00725456"/>
    <w:rsid w:val="00725BED"/>
    <w:rsid w:val="00726B8A"/>
    <w:rsid w:val="00731FC7"/>
    <w:rsid w:val="00732049"/>
    <w:rsid w:val="007330A6"/>
    <w:rsid w:val="007331DD"/>
    <w:rsid w:val="007331ED"/>
    <w:rsid w:val="00734ADB"/>
    <w:rsid w:val="00734BEB"/>
    <w:rsid w:val="00740DDA"/>
    <w:rsid w:val="00741CF9"/>
    <w:rsid w:val="007440A8"/>
    <w:rsid w:val="007461AC"/>
    <w:rsid w:val="00747414"/>
    <w:rsid w:val="007501D2"/>
    <w:rsid w:val="00750D37"/>
    <w:rsid w:val="00751EF0"/>
    <w:rsid w:val="00752FF3"/>
    <w:rsid w:val="00754C11"/>
    <w:rsid w:val="00754C96"/>
    <w:rsid w:val="0075606B"/>
    <w:rsid w:val="0075627A"/>
    <w:rsid w:val="00757674"/>
    <w:rsid w:val="00757FFE"/>
    <w:rsid w:val="007605C6"/>
    <w:rsid w:val="007624FB"/>
    <w:rsid w:val="00762963"/>
    <w:rsid w:val="00763912"/>
    <w:rsid w:val="00763C21"/>
    <w:rsid w:val="00763CB2"/>
    <w:rsid w:val="00765B25"/>
    <w:rsid w:val="00766800"/>
    <w:rsid w:val="00772B3A"/>
    <w:rsid w:val="0077354A"/>
    <w:rsid w:val="00774E44"/>
    <w:rsid w:val="0077685F"/>
    <w:rsid w:val="0077686B"/>
    <w:rsid w:val="00777DD5"/>
    <w:rsid w:val="00782645"/>
    <w:rsid w:val="0078298B"/>
    <w:rsid w:val="007850F5"/>
    <w:rsid w:val="00785258"/>
    <w:rsid w:val="00785922"/>
    <w:rsid w:val="00786B94"/>
    <w:rsid w:val="00786D25"/>
    <w:rsid w:val="0079112A"/>
    <w:rsid w:val="0079145F"/>
    <w:rsid w:val="00791F02"/>
    <w:rsid w:val="00792434"/>
    <w:rsid w:val="00792BBF"/>
    <w:rsid w:val="0079324A"/>
    <w:rsid w:val="00794EEE"/>
    <w:rsid w:val="00795387"/>
    <w:rsid w:val="00795EA8"/>
    <w:rsid w:val="00796A38"/>
    <w:rsid w:val="00797931"/>
    <w:rsid w:val="00797A00"/>
    <w:rsid w:val="00797BE6"/>
    <w:rsid w:val="007A0D19"/>
    <w:rsid w:val="007A100C"/>
    <w:rsid w:val="007A135F"/>
    <w:rsid w:val="007A3F6A"/>
    <w:rsid w:val="007A49BA"/>
    <w:rsid w:val="007A635E"/>
    <w:rsid w:val="007A6887"/>
    <w:rsid w:val="007A68FA"/>
    <w:rsid w:val="007A7C9E"/>
    <w:rsid w:val="007A7E60"/>
    <w:rsid w:val="007A7FDD"/>
    <w:rsid w:val="007B3686"/>
    <w:rsid w:val="007B5327"/>
    <w:rsid w:val="007B617B"/>
    <w:rsid w:val="007B7855"/>
    <w:rsid w:val="007C1733"/>
    <w:rsid w:val="007C2C37"/>
    <w:rsid w:val="007C3E81"/>
    <w:rsid w:val="007C42AC"/>
    <w:rsid w:val="007C6F27"/>
    <w:rsid w:val="007C770C"/>
    <w:rsid w:val="007D154A"/>
    <w:rsid w:val="007D1AE3"/>
    <w:rsid w:val="007D31CD"/>
    <w:rsid w:val="007D3896"/>
    <w:rsid w:val="007D4EC0"/>
    <w:rsid w:val="007D6705"/>
    <w:rsid w:val="007D6E97"/>
    <w:rsid w:val="007D742F"/>
    <w:rsid w:val="007D7A80"/>
    <w:rsid w:val="007E00EB"/>
    <w:rsid w:val="007E0960"/>
    <w:rsid w:val="007E15D1"/>
    <w:rsid w:val="007E4E4F"/>
    <w:rsid w:val="007E5917"/>
    <w:rsid w:val="007E6D70"/>
    <w:rsid w:val="007E7ABC"/>
    <w:rsid w:val="007F0244"/>
    <w:rsid w:val="007F04BF"/>
    <w:rsid w:val="007F177C"/>
    <w:rsid w:val="007F2D2C"/>
    <w:rsid w:val="007F3BAB"/>
    <w:rsid w:val="007F409C"/>
    <w:rsid w:val="007F4F9E"/>
    <w:rsid w:val="007F5F65"/>
    <w:rsid w:val="00800AE2"/>
    <w:rsid w:val="00801502"/>
    <w:rsid w:val="00802F44"/>
    <w:rsid w:val="00803217"/>
    <w:rsid w:val="00803907"/>
    <w:rsid w:val="00803DAB"/>
    <w:rsid w:val="00804BB0"/>
    <w:rsid w:val="0080546D"/>
    <w:rsid w:val="008063E1"/>
    <w:rsid w:val="008067BE"/>
    <w:rsid w:val="008068A2"/>
    <w:rsid w:val="00807711"/>
    <w:rsid w:val="008105A0"/>
    <w:rsid w:val="00814088"/>
    <w:rsid w:val="00814856"/>
    <w:rsid w:val="00815A21"/>
    <w:rsid w:val="00816F0F"/>
    <w:rsid w:val="008176CA"/>
    <w:rsid w:val="00821AF5"/>
    <w:rsid w:val="008232AE"/>
    <w:rsid w:val="00823DDE"/>
    <w:rsid w:val="00827AFB"/>
    <w:rsid w:val="00830122"/>
    <w:rsid w:val="00830B07"/>
    <w:rsid w:val="0083274C"/>
    <w:rsid w:val="008332BE"/>
    <w:rsid w:val="00834043"/>
    <w:rsid w:val="00834C33"/>
    <w:rsid w:val="00834C77"/>
    <w:rsid w:val="008359DC"/>
    <w:rsid w:val="00836CA4"/>
    <w:rsid w:val="008415EA"/>
    <w:rsid w:val="00843738"/>
    <w:rsid w:val="0084413D"/>
    <w:rsid w:val="008445EB"/>
    <w:rsid w:val="00844DCB"/>
    <w:rsid w:val="00845194"/>
    <w:rsid w:val="0084580F"/>
    <w:rsid w:val="00846B5C"/>
    <w:rsid w:val="00846D58"/>
    <w:rsid w:val="00847C33"/>
    <w:rsid w:val="00850251"/>
    <w:rsid w:val="0085184F"/>
    <w:rsid w:val="0085339E"/>
    <w:rsid w:val="008573BB"/>
    <w:rsid w:val="00857984"/>
    <w:rsid w:val="00857BE2"/>
    <w:rsid w:val="00860A04"/>
    <w:rsid w:val="00861625"/>
    <w:rsid w:val="008617B5"/>
    <w:rsid w:val="00863E3F"/>
    <w:rsid w:val="00864492"/>
    <w:rsid w:val="0086506C"/>
    <w:rsid w:val="00866D12"/>
    <w:rsid w:val="0086760A"/>
    <w:rsid w:val="0086790C"/>
    <w:rsid w:val="00870828"/>
    <w:rsid w:val="00870C22"/>
    <w:rsid w:val="008719CB"/>
    <w:rsid w:val="008723CC"/>
    <w:rsid w:val="00875658"/>
    <w:rsid w:val="00876521"/>
    <w:rsid w:val="00876F0C"/>
    <w:rsid w:val="0088080B"/>
    <w:rsid w:val="00880AEB"/>
    <w:rsid w:val="00880C60"/>
    <w:rsid w:val="00880E0B"/>
    <w:rsid w:val="00882193"/>
    <w:rsid w:val="008911B7"/>
    <w:rsid w:val="00892A0B"/>
    <w:rsid w:val="00895FEE"/>
    <w:rsid w:val="00896F8D"/>
    <w:rsid w:val="00897905"/>
    <w:rsid w:val="008A1BA5"/>
    <w:rsid w:val="008A25F7"/>
    <w:rsid w:val="008A28CC"/>
    <w:rsid w:val="008A391B"/>
    <w:rsid w:val="008A3A89"/>
    <w:rsid w:val="008A4D21"/>
    <w:rsid w:val="008A5C19"/>
    <w:rsid w:val="008B07D7"/>
    <w:rsid w:val="008B17BC"/>
    <w:rsid w:val="008B2E0B"/>
    <w:rsid w:val="008B32DB"/>
    <w:rsid w:val="008B3CEA"/>
    <w:rsid w:val="008B557F"/>
    <w:rsid w:val="008B58DF"/>
    <w:rsid w:val="008B6974"/>
    <w:rsid w:val="008C1EB0"/>
    <w:rsid w:val="008C2344"/>
    <w:rsid w:val="008C26B9"/>
    <w:rsid w:val="008C2AC7"/>
    <w:rsid w:val="008C2B83"/>
    <w:rsid w:val="008C3141"/>
    <w:rsid w:val="008C494F"/>
    <w:rsid w:val="008C4BCF"/>
    <w:rsid w:val="008C4DD6"/>
    <w:rsid w:val="008C51EC"/>
    <w:rsid w:val="008C5930"/>
    <w:rsid w:val="008C6D63"/>
    <w:rsid w:val="008D13C8"/>
    <w:rsid w:val="008D2DEA"/>
    <w:rsid w:val="008D2F4C"/>
    <w:rsid w:val="008D4BF9"/>
    <w:rsid w:val="008D5281"/>
    <w:rsid w:val="008D5B9E"/>
    <w:rsid w:val="008D5EA6"/>
    <w:rsid w:val="008D6097"/>
    <w:rsid w:val="008D7F8A"/>
    <w:rsid w:val="008E0D9C"/>
    <w:rsid w:val="008E1590"/>
    <w:rsid w:val="008E1A92"/>
    <w:rsid w:val="008E6074"/>
    <w:rsid w:val="008E66C5"/>
    <w:rsid w:val="008E67F7"/>
    <w:rsid w:val="008E6CF3"/>
    <w:rsid w:val="008F202C"/>
    <w:rsid w:val="008F21FB"/>
    <w:rsid w:val="008F2786"/>
    <w:rsid w:val="008F3411"/>
    <w:rsid w:val="008F562B"/>
    <w:rsid w:val="008F5B43"/>
    <w:rsid w:val="008F5FDB"/>
    <w:rsid w:val="008F6E68"/>
    <w:rsid w:val="008F7E84"/>
    <w:rsid w:val="0090192C"/>
    <w:rsid w:val="009023CA"/>
    <w:rsid w:val="00902E68"/>
    <w:rsid w:val="00903056"/>
    <w:rsid w:val="0090335B"/>
    <w:rsid w:val="009035F8"/>
    <w:rsid w:val="009050ED"/>
    <w:rsid w:val="00911658"/>
    <w:rsid w:val="00912BC6"/>
    <w:rsid w:val="00913B97"/>
    <w:rsid w:val="00913E73"/>
    <w:rsid w:val="0091503D"/>
    <w:rsid w:val="00917644"/>
    <w:rsid w:val="0092107F"/>
    <w:rsid w:val="0092145D"/>
    <w:rsid w:val="00923D40"/>
    <w:rsid w:val="00924921"/>
    <w:rsid w:val="009254B7"/>
    <w:rsid w:val="0092575B"/>
    <w:rsid w:val="00926897"/>
    <w:rsid w:val="009275CF"/>
    <w:rsid w:val="00930417"/>
    <w:rsid w:val="00930CEE"/>
    <w:rsid w:val="00934024"/>
    <w:rsid w:val="00934715"/>
    <w:rsid w:val="0094095D"/>
    <w:rsid w:val="009415A5"/>
    <w:rsid w:val="00941FFF"/>
    <w:rsid w:val="00942749"/>
    <w:rsid w:val="0094475A"/>
    <w:rsid w:val="00944CBD"/>
    <w:rsid w:val="00946DB6"/>
    <w:rsid w:val="00947958"/>
    <w:rsid w:val="00955691"/>
    <w:rsid w:val="00957AC1"/>
    <w:rsid w:val="00961157"/>
    <w:rsid w:val="009629CE"/>
    <w:rsid w:val="0096329F"/>
    <w:rsid w:val="00965C5B"/>
    <w:rsid w:val="0096684B"/>
    <w:rsid w:val="009670B7"/>
    <w:rsid w:val="00967EE6"/>
    <w:rsid w:val="009709BE"/>
    <w:rsid w:val="0097155B"/>
    <w:rsid w:val="00971ACE"/>
    <w:rsid w:val="00972C7F"/>
    <w:rsid w:val="009739EB"/>
    <w:rsid w:val="00973C01"/>
    <w:rsid w:val="0097528E"/>
    <w:rsid w:val="0097592F"/>
    <w:rsid w:val="00976E46"/>
    <w:rsid w:val="009800A1"/>
    <w:rsid w:val="0098010B"/>
    <w:rsid w:val="009835D2"/>
    <w:rsid w:val="009836AF"/>
    <w:rsid w:val="009836BE"/>
    <w:rsid w:val="009871E9"/>
    <w:rsid w:val="00992EA2"/>
    <w:rsid w:val="00993C5D"/>
    <w:rsid w:val="00993D7F"/>
    <w:rsid w:val="00994332"/>
    <w:rsid w:val="00995903"/>
    <w:rsid w:val="00996D40"/>
    <w:rsid w:val="009A20ED"/>
    <w:rsid w:val="009A3B47"/>
    <w:rsid w:val="009A4075"/>
    <w:rsid w:val="009A45DD"/>
    <w:rsid w:val="009A5FD9"/>
    <w:rsid w:val="009A6106"/>
    <w:rsid w:val="009A737E"/>
    <w:rsid w:val="009A7906"/>
    <w:rsid w:val="009B34F8"/>
    <w:rsid w:val="009B450C"/>
    <w:rsid w:val="009B4FB4"/>
    <w:rsid w:val="009B5D60"/>
    <w:rsid w:val="009C0566"/>
    <w:rsid w:val="009C0C39"/>
    <w:rsid w:val="009C12D1"/>
    <w:rsid w:val="009C44F0"/>
    <w:rsid w:val="009C4FE2"/>
    <w:rsid w:val="009C66BF"/>
    <w:rsid w:val="009C6FF6"/>
    <w:rsid w:val="009D0FBD"/>
    <w:rsid w:val="009D11A2"/>
    <w:rsid w:val="009D1805"/>
    <w:rsid w:val="009D184B"/>
    <w:rsid w:val="009D4E19"/>
    <w:rsid w:val="009D5B2E"/>
    <w:rsid w:val="009D6081"/>
    <w:rsid w:val="009D6640"/>
    <w:rsid w:val="009E119E"/>
    <w:rsid w:val="009E1A09"/>
    <w:rsid w:val="009E1F79"/>
    <w:rsid w:val="009E2EA0"/>
    <w:rsid w:val="009E381A"/>
    <w:rsid w:val="009E3BBE"/>
    <w:rsid w:val="009E3D9D"/>
    <w:rsid w:val="009E3DEC"/>
    <w:rsid w:val="009E3E35"/>
    <w:rsid w:val="009E7C20"/>
    <w:rsid w:val="009F13A1"/>
    <w:rsid w:val="009F1631"/>
    <w:rsid w:val="009F2ECF"/>
    <w:rsid w:val="009F3F19"/>
    <w:rsid w:val="009F6ED5"/>
    <w:rsid w:val="00A00D74"/>
    <w:rsid w:val="00A00E61"/>
    <w:rsid w:val="00A01F8F"/>
    <w:rsid w:val="00A02545"/>
    <w:rsid w:val="00A025E6"/>
    <w:rsid w:val="00A053A3"/>
    <w:rsid w:val="00A05555"/>
    <w:rsid w:val="00A06D89"/>
    <w:rsid w:val="00A07237"/>
    <w:rsid w:val="00A12BA9"/>
    <w:rsid w:val="00A136EA"/>
    <w:rsid w:val="00A13B17"/>
    <w:rsid w:val="00A17ABB"/>
    <w:rsid w:val="00A17E2B"/>
    <w:rsid w:val="00A20495"/>
    <w:rsid w:val="00A21B67"/>
    <w:rsid w:val="00A22B32"/>
    <w:rsid w:val="00A2620E"/>
    <w:rsid w:val="00A26C53"/>
    <w:rsid w:val="00A30CDA"/>
    <w:rsid w:val="00A31269"/>
    <w:rsid w:val="00A32630"/>
    <w:rsid w:val="00A332E0"/>
    <w:rsid w:val="00A33C73"/>
    <w:rsid w:val="00A35790"/>
    <w:rsid w:val="00A367FD"/>
    <w:rsid w:val="00A37016"/>
    <w:rsid w:val="00A3753D"/>
    <w:rsid w:val="00A45103"/>
    <w:rsid w:val="00A45A89"/>
    <w:rsid w:val="00A47F12"/>
    <w:rsid w:val="00A50607"/>
    <w:rsid w:val="00A50BB1"/>
    <w:rsid w:val="00A51250"/>
    <w:rsid w:val="00A514FB"/>
    <w:rsid w:val="00A53EEB"/>
    <w:rsid w:val="00A5434E"/>
    <w:rsid w:val="00A54645"/>
    <w:rsid w:val="00A55373"/>
    <w:rsid w:val="00A57243"/>
    <w:rsid w:val="00A607B4"/>
    <w:rsid w:val="00A619E5"/>
    <w:rsid w:val="00A63000"/>
    <w:rsid w:val="00A63053"/>
    <w:rsid w:val="00A66ABA"/>
    <w:rsid w:val="00A66DE2"/>
    <w:rsid w:val="00A6769E"/>
    <w:rsid w:val="00A70227"/>
    <w:rsid w:val="00A70A76"/>
    <w:rsid w:val="00A71076"/>
    <w:rsid w:val="00A718CB"/>
    <w:rsid w:val="00A71F02"/>
    <w:rsid w:val="00A7357D"/>
    <w:rsid w:val="00A73CAB"/>
    <w:rsid w:val="00A7528C"/>
    <w:rsid w:val="00A75FE4"/>
    <w:rsid w:val="00A76055"/>
    <w:rsid w:val="00A77E67"/>
    <w:rsid w:val="00A832E0"/>
    <w:rsid w:val="00A83DD0"/>
    <w:rsid w:val="00A847D3"/>
    <w:rsid w:val="00A84FB7"/>
    <w:rsid w:val="00A85924"/>
    <w:rsid w:val="00A86769"/>
    <w:rsid w:val="00A873AA"/>
    <w:rsid w:val="00A87A93"/>
    <w:rsid w:val="00A9183D"/>
    <w:rsid w:val="00A94D4D"/>
    <w:rsid w:val="00A9518E"/>
    <w:rsid w:val="00A9544D"/>
    <w:rsid w:val="00AA0742"/>
    <w:rsid w:val="00AA0C0F"/>
    <w:rsid w:val="00AA1F68"/>
    <w:rsid w:val="00AA2AD9"/>
    <w:rsid w:val="00AA3772"/>
    <w:rsid w:val="00AA37B8"/>
    <w:rsid w:val="00AA4A20"/>
    <w:rsid w:val="00AA5449"/>
    <w:rsid w:val="00AA642E"/>
    <w:rsid w:val="00AA7647"/>
    <w:rsid w:val="00AB106E"/>
    <w:rsid w:val="00AB2224"/>
    <w:rsid w:val="00AB297F"/>
    <w:rsid w:val="00AB2FD5"/>
    <w:rsid w:val="00AB525D"/>
    <w:rsid w:val="00AB7750"/>
    <w:rsid w:val="00AC0E57"/>
    <w:rsid w:val="00AC216E"/>
    <w:rsid w:val="00AC330E"/>
    <w:rsid w:val="00AC36D6"/>
    <w:rsid w:val="00AC3DD1"/>
    <w:rsid w:val="00AC47CC"/>
    <w:rsid w:val="00AC5807"/>
    <w:rsid w:val="00AC60FE"/>
    <w:rsid w:val="00AC634A"/>
    <w:rsid w:val="00AC73EE"/>
    <w:rsid w:val="00AC77AD"/>
    <w:rsid w:val="00AC7B33"/>
    <w:rsid w:val="00AD1DB2"/>
    <w:rsid w:val="00AD1DE7"/>
    <w:rsid w:val="00AD257B"/>
    <w:rsid w:val="00AD3214"/>
    <w:rsid w:val="00AD3D3E"/>
    <w:rsid w:val="00AD4C4B"/>
    <w:rsid w:val="00AD57FE"/>
    <w:rsid w:val="00AD72A2"/>
    <w:rsid w:val="00AE05D3"/>
    <w:rsid w:val="00AE1389"/>
    <w:rsid w:val="00AE1403"/>
    <w:rsid w:val="00AE246E"/>
    <w:rsid w:val="00AE24CB"/>
    <w:rsid w:val="00AE25BA"/>
    <w:rsid w:val="00AE2F94"/>
    <w:rsid w:val="00AE355A"/>
    <w:rsid w:val="00AE61B1"/>
    <w:rsid w:val="00AF0D2A"/>
    <w:rsid w:val="00AF1CAA"/>
    <w:rsid w:val="00AF559F"/>
    <w:rsid w:val="00AF75C2"/>
    <w:rsid w:val="00AF7EA3"/>
    <w:rsid w:val="00B0305F"/>
    <w:rsid w:val="00B0459D"/>
    <w:rsid w:val="00B05398"/>
    <w:rsid w:val="00B066D2"/>
    <w:rsid w:val="00B06FFD"/>
    <w:rsid w:val="00B11C65"/>
    <w:rsid w:val="00B1214E"/>
    <w:rsid w:val="00B1302A"/>
    <w:rsid w:val="00B13F60"/>
    <w:rsid w:val="00B148DD"/>
    <w:rsid w:val="00B15CC7"/>
    <w:rsid w:val="00B22CF1"/>
    <w:rsid w:val="00B2472A"/>
    <w:rsid w:val="00B25E61"/>
    <w:rsid w:val="00B2669B"/>
    <w:rsid w:val="00B267B7"/>
    <w:rsid w:val="00B30F2A"/>
    <w:rsid w:val="00B31DBB"/>
    <w:rsid w:val="00B323A3"/>
    <w:rsid w:val="00B35B4F"/>
    <w:rsid w:val="00B37051"/>
    <w:rsid w:val="00B37D4D"/>
    <w:rsid w:val="00B40848"/>
    <w:rsid w:val="00B41882"/>
    <w:rsid w:val="00B44115"/>
    <w:rsid w:val="00B44C88"/>
    <w:rsid w:val="00B45227"/>
    <w:rsid w:val="00B464AA"/>
    <w:rsid w:val="00B4661C"/>
    <w:rsid w:val="00B472BB"/>
    <w:rsid w:val="00B5116D"/>
    <w:rsid w:val="00B51BEC"/>
    <w:rsid w:val="00B51C54"/>
    <w:rsid w:val="00B537F5"/>
    <w:rsid w:val="00B53DFE"/>
    <w:rsid w:val="00B54BC8"/>
    <w:rsid w:val="00B551B7"/>
    <w:rsid w:val="00B567F6"/>
    <w:rsid w:val="00B56DF3"/>
    <w:rsid w:val="00B57A5C"/>
    <w:rsid w:val="00B57B51"/>
    <w:rsid w:val="00B60129"/>
    <w:rsid w:val="00B60B5B"/>
    <w:rsid w:val="00B60F7D"/>
    <w:rsid w:val="00B6185B"/>
    <w:rsid w:val="00B61EDE"/>
    <w:rsid w:val="00B6240C"/>
    <w:rsid w:val="00B62ACE"/>
    <w:rsid w:val="00B63264"/>
    <w:rsid w:val="00B638EB"/>
    <w:rsid w:val="00B63DED"/>
    <w:rsid w:val="00B657DF"/>
    <w:rsid w:val="00B65DFC"/>
    <w:rsid w:val="00B66686"/>
    <w:rsid w:val="00B71A99"/>
    <w:rsid w:val="00B71C55"/>
    <w:rsid w:val="00B72293"/>
    <w:rsid w:val="00B74F64"/>
    <w:rsid w:val="00B753E7"/>
    <w:rsid w:val="00B773EE"/>
    <w:rsid w:val="00B804B5"/>
    <w:rsid w:val="00B8167D"/>
    <w:rsid w:val="00B81C4E"/>
    <w:rsid w:val="00B83D6F"/>
    <w:rsid w:val="00B84983"/>
    <w:rsid w:val="00B86190"/>
    <w:rsid w:val="00B86AF3"/>
    <w:rsid w:val="00B871E8"/>
    <w:rsid w:val="00B905C1"/>
    <w:rsid w:val="00B923D2"/>
    <w:rsid w:val="00B9309B"/>
    <w:rsid w:val="00B93514"/>
    <w:rsid w:val="00B936B3"/>
    <w:rsid w:val="00B939A4"/>
    <w:rsid w:val="00B93DED"/>
    <w:rsid w:val="00B9480B"/>
    <w:rsid w:val="00B94C4D"/>
    <w:rsid w:val="00B97B63"/>
    <w:rsid w:val="00B97F4A"/>
    <w:rsid w:val="00BA0697"/>
    <w:rsid w:val="00BA0DCE"/>
    <w:rsid w:val="00BA0E28"/>
    <w:rsid w:val="00BA1696"/>
    <w:rsid w:val="00BA1F40"/>
    <w:rsid w:val="00BA2AA4"/>
    <w:rsid w:val="00BA2B61"/>
    <w:rsid w:val="00BA4743"/>
    <w:rsid w:val="00BA4820"/>
    <w:rsid w:val="00BA4BA7"/>
    <w:rsid w:val="00BA6FA6"/>
    <w:rsid w:val="00BB05FA"/>
    <w:rsid w:val="00BB0791"/>
    <w:rsid w:val="00BB168F"/>
    <w:rsid w:val="00BB1C92"/>
    <w:rsid w:val="00BB31E1"/>
    <w:rsid w:val="00BB3381"/>
    <w:rsid w:val="00BB3F3F"/>
    <w:rsid w:val="00BB5711"/>
    <w:rsid w:val="00BB5B10"/>
    <w:rsid w:val="00BC01E5"/>
    <w:rsid w:val="00BC1471"/>
    <w:rsid w:val="00BC18FA"/>
    <w:rsid w:val="00BC3F0C"/>
    <w:rsid w:val="00BC4A2F"/>
    <w:rsid w:val="00BC4E4F"/>
    <w:rsid w:val="00BC56D6"/>
    <w:rsid w:val="00BC6AC7"/>
    <w:rsid w:val="00BD012E"/>
    <w:rsid w:val="00BD0E34"/>
    <w:rsid w:val="00BD1CE5"/>
    <w:rsid w:val="00BD3DA7"/>
    <w:rsid w:val="00BD4159"/>
    <w:rsid w:val="00BD7099"/>
    <w:rsid w:val="00BE2232"/>
    <w:rsid w:val="00BE399E"/>
    <w:rsid w:val="00BE4039"/>
    <w:rsid w:val="00BE56CC"/>
    <w:rsid w:val="00BF0A9A"/>
    <w:rsid w:val="00BF0D67"/>
    <w:rsid w:val="00BF11A1"/>
    <w:rsid w:val="00BF1775"/>
    <w:rsid w:val="00BF17EB"/>
    <w:rsid w:val="00BF201D"/>
    <w:rsid w:val="00BF371A"/>
    <w:rsid w:val="00BF3978"/>
    <w:rsid w:val="00BF507F"/>
    <w:rsid w:val="00BF5978"/>
    <w:rsid w:val="00BF6BE7"/>
    <w:rsid w:val="00BF7F27"/>
    <w:rsid w:val="00C010AF"/>
    <w:rsid w:val="00C015A6"/>
    <w:rsid w:val="00C026C3"/>
    <w:rsid w:val="00C02A56"/>
    <w:rsid w:val="00C0490B"/>
    <w:rsid w:val="00C05A88"/>
    <w:rsid w:val="00C0645C"/>
    <w:rsid w:val="00C07904"/>
    <w:rsid w:val="00C101CE"/>
    <w:rsid w:val="00C10471"/>
    <w:rsid w:val="00C121AF"/>
    <w:rsid w:val="00C121DC"/>
    <w:rsid w:val="00C142E1"/>
    <w:rsid w:val="00C14C80"/>
    <w:rsid w:val="00C14EB1"/>
    <w:rsid w:val="00C16BED"/>
    <w:rsid w:val="00C2034E"/>
    <w:rsid w:val="00C2208B"/>
    <w:rsid w:val="00C225C5"/>
    <w:rsid w:val="00C22FAB"/>
    <w:rsid w:val="00C24C78"/>
    <w:rsid w:val="00C260CC"/>
    <w:rsid w:val="00C27853"/>
    <w:rsid w:val="00C30835"/>
    <w:rsid w:val="00C30DE8"/>
    <w:rsid w:val="00C31E3A"/>
    <w:rsid w:val="00C32144"/>
    <w:rsid w:val="00C333DD"/>
    <w:rsid w:val="00C33899"/>
    <w:rsid w:val="00C33F98"/>
    <w:rsid w:val="00C3417F"/>
    <w:rsid w:val="00C35071"/>
    <w:rsid w:val="00C355A5"/>
    <w:rsid w:val="00C40DD0"/>
    <w:rsid w:val="00C418F7"/>
    <w:rsid w:val="00C41C54"/>
    <w:rsid w:val="00C433B0"/>
    <w:rsid w:val="00C43B64"/>
    <w:rsid w:val="00C469FE"/>
    <w:rsid w:val="00C470AF"/>
    <w:rsid w:val="00C51D1F"/>
    <w:rsid w:val="00C53D21"/>
    <w:rsid w:val="00C53D8C"/>
    <w:rsid w:val="00C53F37"/>
    <w:rsid w:val="00C5431A"/>
    <w:rsid w:val="00C5499A"/>
    <w:rsid w:val="00C55145"/>
    <w:rsid w:val="00C56E74"/>
    <w:rsid w:val="00C578CE"/>
    <w:rsid w:val="00C612AD"/>
    <w:rsid w:val="00C618A0"/>
    <w:rsid w:val="00C61C85"/>
    <w:rsid w:val="00C62A0F"/>
    <w:rsid w:val="00C62A63"/>
    <w:rsid w:val="00C630C1"/>
    <w:rsid w:val="00C63A52"/>
    <w:rsid w:val="00C64196"/>
    <w:rsid w:val="00C64753"/>
    <w:rsid w:val="00C669BF"/>
    <w:rsid w:val="00C72EFA"/>
    <w:rsid w:val="00C7314B"/>
    <w:rsid w:val="00C73C4A"/>
    <w:rsid w:val="00C76826"/>
    <w:rsid w:val="00C76892"/>
    <w:rsid w:val="00C769C7"/>
    <w:rsid w:val="00C773F2"/>
    <w:rsid w:val="00C81EA1"/>
    <w:rsid w:val="00C82862"/>
    <w:rsid w:val="00C82962"/>
    <w:rsid w:val="00C84E4D"/>
    <w:rsid w:val="00C912CF"/>
    <w:rsid w:val="00C92DE7"/>
    <w:rsid w:val="00C9455E"/>
    <w:rsid w:val="00C959EE"/>
    <w:rsid w:val="00C96F70"/>
    <w:rsid w:val="00CA0122"/>
    <w:rsid w:val="00CA078F"/>
    <w:rsid w:val="00CA1562"/>
    <w:rsid w:val="00CA2FD0"/>
    <w:rsid w:val="00CA3124"/>
    <w:rsid w:val="00CA41F9"/>
    <w:rsid w:val="00CA5ACC"/>
    <w:rsid w:val="00CA6415"/>
    <w:rsid w:val="00CA7223"/>
    <w:rsid w:val="00CA7819"/>
    <w:rsid w:val="00CA78B1"/>
    <w:rsid w:val="00CB031C"/>
    <w:rsid w:val="00CB2229"/>
    <w:rsid w:val="00CB2423"/>
    <w:rsid w:val="00CB2886"/>
    <w:rsid w:val="00CB53CA"/>
    <w:rsid w:val="00CB626D"/>
    <w:rsid w:val="00CB62A0"/>
    <w:rsid w:val="00CB6B9D"/>
    <w:rsid w:val="00CB6EFB"/>
    <w:rsid w:val="00CC0E3E"/>
    <w:rsid w:val="00CC172D"/>
    <w:rsid w:val="00CC31A6"/>
    <w:rsid w:val="00CC3543"/>
    <w:rsid w:val="00CC47FF"/>
    <w:rsid w:val="00CC4ABD"/>
    <w:rsid w:val="00CC60AC"/>
    <w:rsid w:val="00CD211E"/>
    <w:rsid w:val="00CD494B"/>
    <w:rsid w:val="00CD5181"/>
    <w:rsid w:val="00CD7485"/>
    <w:rsid w:val="00CE0F36"/>
    <w:rsid w:val="00CE2360"/>
    <w:rsid w:val="00CE236C"/>
    <w:rsid w:val="00CE52DD"/>
    <w:rsid w:val="00CE5E53"/>
    <w:rsid w:val="00CE6660"/>
    <w:rsid w:val="00CE6707"/>
    <w:rsid w:val="00CE797D"/>
    <w:rsid w:val="00CF0047"/>
    <w:rsid w:val="00CF0552"/>
    <w:rsid w:val="00CF3176"/>
    <w:rsid w:val="00CF359C"/>
    <w:rsid w:val="00CF3C44"/>
    <w:rsid w:val="00CF3D16"/>
    <w:rsid w:val="00CF47B8"/>
    <w:rsid w:val="00CF62BD"/>
    <w:rsid w:val="00CF6E2F"/>
    <w:rsid w:val="00CF7E94"/>
    <w:rsid w:val="00D013BD"/>
    <w:rsid w:val="00D02B36"/>
    <w:rsid w:val="00D044CF"/>
    <w:rsid w:val="00D04CC5"/>
    <w:rsid w:val="00D06683"/>
    <w:rsid w:val="00D07DCF"/>
    <w:rsid w:val="00D105DF"/>
    <w:rsid w:val="00D10C53"/>
    <w:rsid w:val="00D11D51"/>
    <w:rsid w:val="00D12612"/>
    <w:rsid w:val="00D12C29"/>
    <w:rsid w:val="00D15056"/>
    <w:rsid w:val="00D150AB"/>
    <w:rsid w:val="00D1585B"/>
    <w:rsid w:val="00D15DD5"/>
    <w:rsid w:val="00D16900"/>
    <w:rsid w:val="00D209C2"/>
    <w:rsid w:val="00D22895"/>
    <w:rsid w:val="00D25507"/>
    <w:rsid w:val="00D25B43"/>
    <w:rsid w:val="00D25EDE"/>
    <w:rsid w:val="00D27506"/>
    <w:rsid w:val="00D302BE"/>
    <w:rsid w:val="00D3211B"/>
    <w:rsid w:val="00D323C6"/>
    <w:rsid w:val="00D33DAC"/>
    <w:rsid w:val="00D3404A"/>
    <w:rsid w:val="00D373BE"/>
    <w:rsid w:val="00D37C0A"/>
    <w:rsid w:val="00D401DC"/>
    <w:rsid w:val="00D41F4F"/>
    <w:rsid w:val="00D4354E"/>
    <w:rsid w:val="00D43890"/>
    <w:rsid w:val="00D43F69"/>
    <w:rsid w:val="00D44316"/>
    <w:rsid w:val="00D46494"/>
    <w:rsid w:val="00D50C46"/>
    <w:rsid w:val="00D50F79"/>
    <w:rsid w:val="00D5450D"/>
    <w:rsid w:val="00D54ED3"/>
    <w:rsid w:val="00D6107C"/>
    <w:rsid w:val="00D62C38"/>
    <w:rsid w:val="00D63D8A"/>
    <w:rsid w:val="00D6488A"/>
    <w:rsid w:val="00D649DE"/>
    <w:rsid w:val="00D64CC9"/>
    <w:rsid w:val="00D657F5"/>
    <w:rsid w:val="00D65A6E"/>
    <w:rsid w:val="00D72916"/>
    <w:rsid w:val="00D72A45"/>
    <w:rsid w:val="00D73957"/>
    <w:rsid w:val="00D73D85"/>
    <w:rsid w:val="00D76357"/>
    <w:rsid w:val="00D77959"/>
    <w:rsid w:val="00D8062F"/>
    <w:rsid w:val="00D81485"/>
    <w:rsid w:val="00D81B45"/>
    <w:rsid w:val="00D8381E"/>
    <w:rsid w:val="00D8395C"/>
    <w:rsid w:val="00D84329"/>
    <w:rsid w:val="00D858D2"/>
    <w:rsid w:val="00D858E4"/>
    <w:rsid w:val="00D861EA"/>
    <w:rsid w:val="00D863F1"/>
    <w:rsid w:val="00D86E0D"/>
    <w:rsid w:val="00D90D7D"/>
    <w:rsid w:val="00D910AA"/>
    <w:rsid w:val="00D92B9A"/>
    <w:rsid w:val="00D93A6D"/>
    <w:rsid w:val="00D93C70"/>
    <w:rsid w:val="00D962DD"/>
    <w:rsid w:val="00D96A54"/>
    <w:rsid w:val="00D97994"/>
    <w:rsid w:val="00DA028F"/>
    <w:rsid w:val="00DA033D"/>
    <w:rsid w:val="00DA10CD"/>
    <w:rsid w:val="00DA1C34"/>
    <w:rsid w:val="00DA2959"/>
    <w:rsid w:val="00DA3EC4"/>
    <w:rsid w:val="00DA4C44"/>
    <w:rsid w:val="00DA5BE3"/>
    <w:rsid w:val="00DA68EC"/>
    <w:rsid w:val="00DA7F8A"/>
    <w:rsid w:val="00DB3F52"/>
    <w:rsid w:val="00DB5F3C"/>
    <w:rsid w:val="00DC28E6"/>
    <w:rsid w:val="00DC3138"/>
    <w:rsid w:val="00DC33AE"/>
    <w:rsid w:val="00DC356B"/>
    <w:rsid w:val="00DC38A7"/>
    <w:rsid w:val="00DC47D4"/>
    <w:rsid w:val="00DC509A"/>
    <w:rsid w:val="00DC5C1F"/>
    <w:rsid w:val="00DC6A59"/>
    <w:rsid w:val="00DC79E8"/>
    <w:rsid w:val="00DD0B23"/>
    <w:rsid w:val="00DD3341"/>
    <w:rsid w:val="00DD3355"/>
    <w:rsid w:val="00DD34B2"/>
    <w:rsid w:val="00DD4B0F"/>
    <w:rsid w:val="00DD55F0"/>
    <w:rsid w:val="00DD661D"/>
    <w:rsid w:val="00DD6A91"/>
    <w:rsid w:val="00DD7BB2"/>
    <w:rsid w:val="00DE0210"/>
    <w:rsid w:val="00DE02E7"/>
    <w:rsid w:val="00DE0E92"/>
    <w:rsid w:val="00DE1B8E"/>
    <w:rsid w:val="00DE1EE0"/>
    <w:rsid w:val="00DE2DED"/>
    <w:rsid w:val="00DE323B"/>
    <w:rsid w:val="00DE3CAA"/>
    <w:rsid w:val="00DE4548"/>
    <w:rsid w:val="00DE4BAE"/>
    <w:rsid w:val="00DE51BE"/>
    <w:rsid w:val="00DE60E9"/>
    <w:rsid w:val="00DE6E49"/>
    <w:rsid w:val="00DF00FA"/>
    <w:rsid w:val="00DF1EE2"/>
    <w:rsid w:val="00DF2FFA"/>
    <w:rsid w:val="00DF43B0"/>
    <w:rsid w:val="00DF57D8"/>
    <w:rsid w:val="00DF6F6D"/>
    <w:rsid w:val="00DF775D"/>
    <w:rsid w:val="00DF7897"/>
    <w:rsid w:val="00DF7BE3"/>
    <w:rsid w:val="00DF7C2C"/>
    <w:rsid w:val="00E001E0"/>
    <w:rsid w:val="00E0025D"/>
    <w:rsid w:val="00E02422"/>
    <w:rsid w:val="00E02DC9"/>
    <w:rsid w:val="00E032C5"/>
    <w:rsid w:val="00E07D92"/>
    <w:rsid w:val="00E1024C"/>
    <w:rsid w:val="00E1365E"/>
    <w:rsid w:val="00E13973"/>
    <w:rsid w:val="00E13BC1"/>
    <w:rsid w:val="00E161AC"/>
    <w:rsid w:val="00E21C73"/>
    <w:rsid w:val="00E22B86"/>
    <w:rsid w:val="00E23428"/>
    <w:rsid w:val="00E23EC3"/>
    <w:rsid w:val="00E24C6A"/>
    <w:rsid w:val="00E25811"/>
    <w:rsid w:val="00E25B35"/>
    <w:rsid w:val="00E260AB"/>
    <w:rsid w:val="00E26F39"/>
    <w:rsid w:val="00E3107F"/>
    <w:rsid w:val="00E3228A"/>
    <w:rsid w:val="00E32482"/>
    <w:rsid w:val="00E32F85"/>
    <w:rsid w:val="00E3492E"/>
    <w:rsid w:val="00E35487"/>
    <w:rsid w:val="00E35756"/>
    <w:rsid w:val="00E36FD8"/>
    <w:rsid w:val="00E37380"/>
    <w:rsid w:val="00E37674"/>
    <w:rsid w:val="00E379FD"/>
    <w:rsid w:val="00E4152F"/>
    <w:rsid w:val="00E417B9"/>
    <w:rsid w:val="00E42526"/>
    <w:rsid w:val="00E44679"/>
    <w:rsid w:val="00E44835"/>
    <w:rsid w:val="00E4645D"/>
    <w:rsid w:val="00E465C4"/>
    <w:rsid w:val="00E47515"/>
    <w:rsid w:val="00E47C7A"/>
    <w:rsid w:val="00E51315"/>
    <w:rsid w:val="00E528AE"/>
    <w:rsid w:val="00E551D1"/>
    <w:rsid w:val="00E5570A"/>
    <w:rsid w:val="00E559B4"/>
    <w:rsid w:val="00E55B61"/>
    <w:rsid w:val="00E5630C"/>
    <w:rsid w:val="00E56C5F"/>
    <w:rsid w:val="00E575F4"/>
    <w:rsid w:val="00E57975"/>
    <w:rsid w:val="00E61895"/>
    <w:rsid w:val="00E63F64"/>
    <w:rsid w:val="00E641EC"/>
    <w:rsid w:val="00E64C58"/>
    <w:rsid w:val="00E65833"/>
    <w:rsid w:val="00E66B21"/>
    <w:rsid w:val="00E673E2"/>
    <w:rsid w:val="00E70330"/>
    <w:rsid w:val="00E70355"/>
    <w:rsid w:val="00E71FA4"/>
    <w:rsid w:val="00E74623"/>
    <w:rsid w:val="00E80E3D"/>
    <w:rsid w:val="00E811C9"/>
    <w:rsid w:val="00E818F0"/>
    <w:rsid w:val="00E82EBC"/>
    <w:rsid w:val="00E83E24"/>
    <w:rsid w:val="00E84992"/>
    <w:rsid w:val="00E86218"/>
    <w:rsid w:val="00E86D42"/>
    <w:rsid w:val="00E870B8"/>
    <w:rsid w:val="00E87DC9"/>
    <w:rsid w:val="00E9146E"/>
    <w:rsid w:val="00E91B25"/>
    <w:rsid w:val="00E93A57"/>
    <w:rsid w:val="00E9669F"/>
    <w:rsid w:val="00E96CAB"/>
    <w:rsid w:val="00E97964"/>
    <w:rsid w:val="00EA0382"/>
    <w:rsid w:val="00EA060A"/>
    <w:rsid w:val="00EA082E"/>
    <w:rsid w:val="00EA1019"/>
    <w:rsid w:val="00EA3B29"/>
    <w:rsid w:val="00EA61A9"/>
    <w:rsid w:val="00EA6B38"/>
    <w:rsid w:val="00EB0E79"/>
    <w:rsid w:val="00EB3764"/>
    <w:rsid w:val="00EB4338"/>
    <w:rsid w:val="00EB4CA8"/>
    <w:rsid w:val="00EB5C11"/>
    <w:rsid w:val="00EB5D51"/>
    <w:rsid w:val="00EB6F73"/>
    <w:rsid w:val="00EB7421"/>
    <w:rsid w:val="00EC3376"/>
    <w:rsid w:val="00EC36F5"/>
    <w:rsid w:val="00EC3C10"/>
    <w:rsid w:val="00EC3DA8"/>
    <w:rsid w:val="00EC5A4D"/>
    <w:rsid w:val="00ED0112"/>
    <w:rsid w:val="00ED0DEA"/>
    <w:rsid w:val="00ED2C84"/>
    <w:rsid w:val="00ED31AF"/>
    <w:rsid w:val="00ED4973"/>
    <w:rsid w:val="00ED63BD"/>
    <w:rsid w:val="00ED67F2"/>
    <w:rsid w:val="00ED6EDD"/>
    <w:rsid w:val="00ED736C"/>
    <w:rsid w:val="00ED73C4"/>
    <w:rsid w:val="00ED7B08"/>
    <w:rsid w:val="00EE1090"/>
    <w:rsid w:val="00EE41DE"/>
    <w:rsid w:val="00EE5E8E"/>
    <w:rsid w:val="00EF07D0"/>
    <w:rsid w:val="00EF0C0E"/>
    <w:rsid w:val="00EF3DF4"/>
    <w:rsid w:val="00EF401E"/>
    <w:rsid w:val="00EF4BC7"/>
    <w:rsid w:val="00EF52C7"/>
    <w:rsid w:val="00EF5768"/>
    <w:rsid w:val="00EF5F55"/>
    <w:rsid w:val="00EF605D"/>
    <w:rsid w:val="00F000E9"/>
    <w:rsid w:val="00F01B92"/>
    <w:rsid w:val="00F01CEF"/>
    <w:rsid w:val="00F01DE7"/>
    <w:rsid w:val="00F06504"/>
    <w:rsid w:val="00F10C6F"/>
    <w:rsid w:val="00F114FD"/>
    <w:rsid w:val="00F1305C"/>
    <w:rsid w:val="00F132B7"/>
    <w:rsid w:val="00F155CF"/>
    <w:rsid w:val="00F167D5"/>
    <w:rsid w:val="00F17A13"/>
    <w:rsid w:val="00F20683"/>
    <w:rsid w:val="00F20B2C"/>
    <w:rsid w:val="00F20B48"/>
    <w:rsid w:val="00F22BAA"/>
    <w:rsid w:val="00F24323"/>
    <w:rsid w:val="00F258BA"/>
    <w:rsid w:val="00F25E0A"/>
    <w:rsid w:val="00F269C4"/>
    <w:rsid w:val="00F27E9C"/>
    <w:rsid w:val="00F30DC4"/>
    <w:rsid w:val="00F31282"/>
    <w:rsid w:val="00F341C2"/>
    <w:rsid w:val="00F3450F"/>
    <w:rsid w:val="00F358BD"/>
    <w:rsid w:val="00F35A0E"/>
    <w:rsid w:val="00F4032A"/>
    <w:rsid w:val="00F40F91"/>
    <w:rsid w:val="00F41F41"/>
    <w:rsid w:val="00F4206B"/>
    <w:rsid w:val="00F43230"/>
    <w:rsid w:val="00F46918"/>
    <w:rsid w:val="00F46DDE"/>
    <w:rsid w:val="00F47B67"/>
    <w:rsid w:val="00F51560"/>
    <w:rsid w:val="00F51D76"/>
    <w:rsid w:val="00F54531"/>
    <w:rsid w:val="00F54AF8"/>
    <w:rsid w:val="00F54C5D"/>
    <w:rsid w:val="00F54CB7"/>
    <w:rsid w:val="00F5651F"/>
    <w:rsid w:val="00F56C7F"/>
    <w:rsid w:val="00F577CE"/>
    <w:rsid w:val="00F579D3"/>
    <w:rsid w:val="00F61DE7"/>
    <w:rsid w:val="00F62B6D"/>
    <w:rsid w:val="00F63E6B"/>
    <w:rsid w:val="00F650D9"/>
    <w:rsid w:val="00F655ED"/>
    <w:rsid w:val="00F6791F"/>
    <w:rsid w:val="00F7033C"/>
    <w:rsid w:val="00F7098F"/>
    <w:rsid w:val="00F7150F"/>
    <w:rsid w:val="00F73ECB"/>
    <w:rsid w:val="00F7473C"/>
    <w:rsid w:val="00F759DE"/>
    <w:rsid w:val="00F75BD9"/>
    <w:rsid w:val="00F76455"/>
    <w:rsid w:val="00F8099F"/>
    <w:rsid w:val="00F810D6"/>
    <w:rsid w:val="00F83EC4"/>
    <w:rsid w:val="00F84308"/>
    <w:rsid w:val="00F8599F"/>
    <w:rsid w:val="00F865E0"/>
    <w:rsid w:val="00F866ED"/>
    <w:rsid w:val="00F8680B"/>
    <w:rsid w:val="00F92D01"/>
    <w:rsid w:val="00F93F68"/>
    <w:rsid w:val="00F948DF"/>
    <w:rsid w:val="00F96D0D"/>
    <w:rsid w:val="00F976AD"/>
    <w:rsid w:val="00F97C10"/>
    <w:rsid w:val="00FA003C"/>
    <w:rsid w:val="00FA0AC7"/>
    <w:rsid w:val="00FA4910"/>
    <w:rsid w:val="00FA62CA"/>
    <w:rsid w:val="00FA6461"/>
    <w:rsid w:val="00FA6DFD"/>
    <w:rsid w:val="00FA6E98"/>
    <w:rsid w:val="00FA7940"/>
    <w:rsid w:val="00FB129E"/>
    <w:rsid w:val="00FB146A"/>
    <w:rsid w:val="00FB16F0"/>
    <w:rsid w:val="00FB179E"/>
    <w:rsid w:val="00FB2002"/>
    <w:rsid w:val="00FB2E00"/>
    <w:rsid w:val="00FB61CF"/>
    <w:rsid w:val="00FB71D0"/>
    <w:rsid w:val="00FB7EC5"/>
    <w:rsid w:val="00FC0490"/>
    <w:rsid w:val="00FC0EA3"/>
    <w:rsid w:val="00FC17BA"/>
    <w:rsid w:val="00FC3AD4"/>
    <w:rsid w:val="00FD0A9B"/>
    <w:rsid w:val="00FD2A79"/>
    <w:rsid w:val="00FD407C"/>
    <w:rsid w:val="00FD4BB6"/>
    <w:rsid w:val="00FD52A0"/>
    <w:rsid w:val="00FD5FD3"/>
    <w:rsid w:val="00FD65FE"/>
    <w:rsid w:val="00FD6D2C"/>
    <w:rsid w:val="00FD7A34"/>
    <w:rsid w:val="00FD7B3C"/>
    <w:rsid w:val="00FE038F"/>
    <w:rsid w:val="00FE109D"/>
    <w:rsid w:val="00FE451D"/>
    <w:rsid w:val="00FE48A9"/>
    <w:rsid w:val="00FE69F1"/>
    <w:rsid w:val="00FE6AAF"/>
    <w:rsid w:val="00FE6C04"/>
    <w:rsid w:val="00FE6C8A"/>
    <w:rsid w:val="00FF0E7E"/>
    <w:rsid w:val="00FF40C6"/>
    <w:rsid w:val="00FF5D02"/>
    <w:rsid w:val="00FF69F9"/>
    <w:rsid w:val="00FF71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E35487"/>
    <w:rPr>
      <w:color w:val="605E5C"/>
      <w:shd w:val="clear" w:color="auto" w:fill="E1DFDD"/>
    </w:rPr>
  </w:style>
  <w:style w:type="table" w:customStyle="1" w:styleId="TableGrid3">
    <w:name w:val="Table Grid3"/>
    <w:basedOn w:val="TableNormal"/>
    <w:next w:val="TableGrid"/>
    <w:uiPriority w:val="59"/>
    <w:rsid w:val="007F3BA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7F3BA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F3BA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F3BA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F3BA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F3BAB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67726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018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060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827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7806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1140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0620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175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9966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8924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0403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1081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3151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3450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990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4601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6120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6566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5723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3364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4043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4821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3720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8.png"/><Relationship Id="rId21" Type="http://schemas.openxmlformats.org/officeDocument/2006/relationships/image" Target="media/image13.png"/><Relationship Id="rId42" Type="http://schemas.openxmlformats.org/officeDocument/2006/relationships/image" Target="media/image34.png"/><Relationship Id="rId47" Type="http://schemas.openxmlformats.org/officeDocument/2006/relationships/image" Target="media/image39.png"/><Relationship Id="rId63" Type="http://schemas.openxmlformats.org/officeDocument/2006/relationships/image" Target="media/image55.png"/><Relationship Id="rId68" Type="http://schemas.openxmlformats.org/officeDocument/2006/relationships/image" Target="media/image60.png"/><Relationship Id="rId84" Type="http://schemas.openxmlformats.org/officeDocument/2006/relationships/image" Target="media/image76.png"/><Relationship Id="rId89" Type="http://schemas.openxmlformats.org/officeDocument/2006/relationships/theme" Target="theme/theme1.xml"/><Relationship Id="rId16" Type="http://schemas.openxmlformats.org/officeDocument/2006/relationships/image" Target="media/image8.png"/><Relationship Id="rId11" Type="http://schemas.openxmlformats.org/officeDocument/2006/relationships/image" Target="media/image3.png"/><Relationship Id="rId32" Type="http://schemas.openxmlformats.org/officeDocument/2006/relationships/image" Target="media/image24.png"/><Relationship Id="rId37" Type="http://schemas.openxmlformats.org/officeDocument/2006/relationships/image" Target="media/image29.png"/><Relationship Id="rId53" Type="http://schemas.openxmlformats.org/officeDocument/2006/relationships/image" Target="media/image45.png"/><Relationship Id="rId58" Type="http://schemas.openxmlformats.org/officeDocument/2006/relationships/image" Target="media/image50.png"/><Relationship Id="rId74" Type="http://schemas.openxmlformats.org/officeDocument/2006/relationships/image" Target="media/image66.png"/><Relationship Id="rId79" Type="http://schemas.openxmlformats.org/officeDocument/2006/relationships/image" Target="media/image71.png"/><Relationship Id="rId5" Type="http://schemas.openxmlformats.org/officeDocument/2006/relationships/webSettings" Target="webSettings.xml"/><Relationship Id="rId14" Type="http://schemas.openxmlformats.org/officeDocument/2006/relationships/image" Target="media/image6.png"/><Relationship Id="rId22" Type="http://schemas.openxmlformats.org/officeDocument/2006/relationships/image" Target="media/image14.png"/><Relationship Id="rId27" Type="http://schemas.openxmlformats.org/officeDocument/2006/relationships/image" Target="media/image19.png"/><Relationship Id="rId30" Type="http://schemas.openxmlformats.org/officeDocument/2006/relationships/image" Target="media/image22.png"/><Relationship Id="rId35" Type="http://schemas.openxmlformats.org/officeDocument/2006/relationships/image" Target="media/image27.png"/><Relationship Id="rId43" Type="http://schemas.openxmlformats.org/officeDocument/2006/relationships/image" Target="media/image35.png"/><Relationship Id="rId48" Type="http://schemas.openxmlformats.org/officeDocument/2006/relationships/image" Target="media/image40.png"/><Relationship Id="rId56" Type="http://schemas.openxmlformats.org/officeDocument/2006/relationships/image" Target="media/image48.png"/><Relationship Id="rId64" Type="http://schemas.openxmlformats.org/officeDocument/2006/relationships/image" Target="media/image56.png"/><Relationship Id="rId69" Type="http://schemas.openxmlformats.org/officeDocument/2006/relationships/image" Target="media/image61.png"/><Relationship Id="rId77" Type="http://schemas.openxmlformats.org/officeDocument/2006/relationships/image" Target="media/image69.png"/><Relationship Id="rId8" Type="http://schemas.openxmlformats.org/officeDocument/2006/relationships/hyperlink" Target="https://softuni.bg/trainings/4708/asp-net-advanced-october-2024" TargetMode="External"/><Relationship Id="rId51" Type="http://schemas.openxmlformats.org/officeDocument/2006/relationships/image" Target="media/image43.png"/><Relationship Id="rId72" Type="http://schemas.openxmlformats.org/officeDocument/2006/relationships/image" Target="media/image64.png"/><Relationship Id="rId80" Type="http://schemas.openxmlformats.org/officeDocument/2006/relationships/image" Target="media/image72.png"/><Relationship Id="rId85" Type="http://schemas.openxmlformats.org/officeDocument/2006/relationships/image" Target="media/image77.png"/><Relationship Id="rId3" Type="http://schemas.openxmlformats.org/officeDocument/2006/relationships/styles" Target="styl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image" Target="media/image17.png"/><Relationship Id="rId33" Type="http://schemas.openxmlformats.org/officeDocument/2006/relationships/image" Target="media/image25.png"/><Relationship Id="rId38" Type="http://schemas.openxmlformats.org/officeDocument/2006/relationships/image" Target="media/image30.png"/><Relationship Id="rId46" Type="http://schemas.openxmlformats.org/officeDocument/2006/relationships/image" Target="media/image38.png"/><Relationship Id="rId59" Type="http://schemas.openxmlformats.org/officeDocument/2006/relationships/image" Target="media/image51.png"/><Relationship Id="rId67" Type="http://schemas.openxmlformats.org/officeDocument/2006/relationships/image" Target="media/image59.png"/><Relationship Id="rId20" Type="http://schemas.openxmlformats.org/officeDocument/2006/relationships/image" Target="media/image12.png"/><Relationship Id="rId41" Type="http://schemas.openxmlformats.org/officeDocument/2006/relationships/image" Target="media/image33.png"/><Relationship Id="rId54" Type="http://schemas.openxmlformats.org/officeDocument/2006/relationships/image" Target="media/image46.png"/><Relationship Id="rId62" Type="http://schemas.openxmlformats.org/officeDocument/2006/relationships/image" Target="media/image54.png"/><Relationship Id="rId70" Type="http://schemas.openxmlformats.org/officeDocument/2006/relationships/image" Target="media/image62.png"/><Relationship Id="rId75" Type="http://schemas.openxmlformats.org/officeDocument/2006/relationships/image" Target="media/image67.png"/><Relationship Id="rId83" Type="http://schemas.openxmlformats.org/officeDocument/2006/relationships/image" Target="media/image75.png"/><Relationship Id="rId88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28" Type="http://schemas.openxmlformats.org/officeDocument/2006/relationships/image" Target="media/image20.png"/><Relationship Id="rId36" Type="http://schemas.openxmlformats.org/officeDocument/2006/relationships/image" Target="media/image28.png"/><Relationship Id="rId49" Type="http://schemas.openxmlformats.org/officeDocument/2006/relationships/image" Target="media/image41.png"/><Relationship Id="rId57" Type="http://schemas.openxmlformats.org/officeDocument/2006/relationships/image" Target="media/image49.png"/><Relationship Id="rId10" Type="http://schemas.openxmlformats.org/officeDocument/2006/relationships/image" Target="media/image2.png"/><Relationship Id="rId31" Type="http://schemas.openxmlformats.org/officeDocument/2006/relationships/image" Target="media/image23.png"/><Relationship Id="rId44" Type="http://schemas.openxmlformats.org/officeDocument/2006/relationships/image" Target="media/image36.png"/><Relationship Id="rId52" Type="http://schemas.openxmlformats.org/officeDocument/2006/relationships/image" Target="media/image44.png"/><Relationship Id="rId60" Type="http://schemas.openxmlformats.org/officeDocument/2006/relationships/image" Target="media/image52.png"/><Relationship Id="rId65" Type="http://schemas.openxmlformats.org/officeDocument/2006/relationships/image" Target="media/image57.png"/><Relationship Id="rId73" Type="http://schemas.openxmlformats.org/officeDocument/2006/relationships/image" Target="media/image65.png"/><Relationship Id="rId78" Type="http://schemas.openxmlformats.org/officeDocument/2006/relationships/image" Target="media/image70.png"/><Relationship Id="rId81" Type="http://schemas.openxmlformats.org/officeDocument/2006/relationships/image" Target="media/image73.png"/><Relationship Id="rId86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39" Type="http://schemas.openxmlformats.org/officeDocument/2006/relationships/image" Target="media/image31.png"/><Relationship Id="rId34" Type="http://schemas.openxmlformats.org/officeDocument/2006/relationships/image" Target="media/image26.png"/><Relationship Id="rId50" Type="http://schemas.openxmlformats.org/officeDocument/2006/relationships/image" Target="media/image42.png"/><Relationship Id="rId55" Type="http://schemas.openxmlformats.org/officeDocument/2006/relationships/image" Target="media/image47.png"/><Relationship Id="rId76" Type="http://schemas.openxmlformats.org/officeDocument/2006/relationships/image" Target="media/image68.png"/><Relationship Id="rId7" Type="http://schemas.openxmlformats.org/officeDocument/2006/relationships/endnotes" Target="endnotes.xml"/><Relationship Id="rId71" Type="http://schemas.openxmlformats.org/officeDocument/2006/relationships/image" Target="media/image63.png"/><Relationship Id="rId2" Type="http://schemas.openxmlformats.org/officeDocument/2006/relationships/numbering" Target="numbering.xml"/><Relationship Id="rId29" Type="http://schemas.openxmlformats.org/officeDocument/2006/relationships/image" Target="media/image21.png"/><Relationship Id="rId24" Type="http://schemas.openxmlformats.org/officeDocument/2006/relationships/image" Target="media/image16.png"/><Relationship Id="rId40" Type="http://schemas.openxmlformats.org/officeDocument/2006/relationships/image" Target="media/image32.png"/><Relationship Id="rId45" Type="http://schemas.openxmlformats.org/officeDocument/2006/relationships/image" Target="media/image37.png"/><Relationship Id="rId66" Type="http://schemas.openxmlformats.org/officeDocument/2006/relationships/image" Target="media/image58.png"/><Relationship Id="rId87" Type="http://schemas.openxmlformats.org/officeDocument/2006/relationships/footer" Target="footer1.xml"/><Relationship Id="rId61" Type="http://schemas.openxmlformats.org/officeDocument/2006/relationships/image" Target="media/image53.png"/><Relationship Id="rId82" Type="http://schemas.openxmlformats.org/officeDocument/2006/relationships/image" Target="media/image74.png"/><Relationship Id="rId19" Type="http://schemas.openxmlformats.org/officeDocument/2006/relationships/image" Target="media/image11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5.png"/><Relationship Id="rId3" Type="http://schemas.openxmlformats.org/officeDocument/2006/relationships/image" Target="media/image78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80.png"/><Relationship Id="rId12" Type="http://schemas.openxmlformats.org/officeDocument/2006/relationships/image" Target="media/image82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4.png"/><Relationship Id="rId20" Type="http://schemas.openxmlformats.org/officeDocument/2006/relationships/image" Target="media/image86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79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81.png"/><Relationship Id="rId14" Type="http://schemas.openxmlformats.org/officeDocument/2006/relationships/image" Target="media/image83.png"/><Relationship Id="rId22" Type="http://schemas.openxmlformats.org/officeDocument/2006/relationships/image" Target="media/image8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DA4D9B9-E9DE-4D7B-B56C-D86FEEAB32F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345</TotalTime>
  <Pages>25</Pages>
  <Words>1597</Words>
  <Characters>9108</Characters>
  <Application>Microsoft Office Word</Application>
  <DocSecurity>0</DocSecurity>
  <Lines>75</Lines>
  <Paragraphs>21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Lab: Web API</vt:lpstr>
      <vt:lpstr>Lab: Web API</vt:lpstr>
    </vt:vector>
  </TitlesOfParts>
  <Company>SoftUni – https://about.softuni.bg</Company>
  <LinksUpToDate>false</LinksUpToDate>
  <CharactersWithSpaces>106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: Web API</dc:title>
  <dc:subject>Technology Fundamentals – Practical Training Course @ SoftUni</dc:subject>
  <dc:creator>Software University</dc:creator>
  <cp:keywords>C# fundamentals; technology; fundamentals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Krasimir Tsanev</cp:lastModifiedBy>
  <cp:revision>1588</cp:revision>
  <cp:lastPrinted>2023-07-05T11:07:00Z</cp:lastPrinted>
  <dcterms:created xsi:type="dcterms:W3CDTF">2019-11-12T12:29:00Z</dcterms:created>
  <dcterms:modified xsi:type="dcterms:W3CDTF">2024-10-10T07:16:00Z</dcterms:modified>
  <cp:category>programming;education;software engineering;software development</cp:category>
</cp:coreProperties>
</file>